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00000018" w14:textId="1D99D1D2" w:rsidR="00E53E14" w:rsidRPr="003010A0" w:rsidRDefault="00F73169" w:rsidP="003010A0">
      <w:pPr>
        <w:rPr>
          <w:i/>
          <w:color w:val="366091"/>
        </w:rPr>
      </w:pPr>
      <w:r>
        <w:rPr>
          <w:b/>
        </w:rPr>
        <w:t>TITLE:</w:t>
      </w:r>
      <w:r>
        <w:t xml:space="preserve"> </w:t>
      </w:r>
      <w:r>
        <w:rPr>
          <w:i/>
          <w:color w:val="366091"/>
        </w:rPr>
        <w:t>(150 characters maximum)</w:t>
      </w:r>
    </w:p>
    <w:p w14:paraId="00000019" w14:textId="1B703BA9" w:rsidR="00E53E14" w:rsidRDefault="00F73169">
      <w:pPr>
        <w:pBdr>
          <w:top w:val="nil"/>
          <w:left w:val="nil"/>
          <w:bottom w:val="nil"/>
          <w:right w:val="nil"/>
          <w:between w:val="nil"/>
        </w:pBdr>
        <w:spacing w:after="240"/>
        <w:rPr>
          <w:color w:val="808080"/>
        </w:rPr>
      </w:pPr>
      <w:r>
        <w:t xml:space="preserve">An open-source EEGLAB plugin for jointly analyzing EEG and cardiovascular </w:t>
      </w:r>
      <w:r w:rsidR="00906884">
        <w:t xml:space="preserve">(ECG/PPG) </w:t>
      </w:r>
      <w:r>
        <w:t>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77777777" w:rsidR="00E53E14" w:rsidRDefault="00F73169">
      <w:pPr>
        <w:rPr>
          <w:vertAlign w:val="superscript"/>
        </w:rPr>
      </w:pPr>
      <w:r>
        <w:t>Cedric Cannard</w:t>
      </w:r>
      <w:r>
        <w:rPr>
          <w:vertAlign w:val="superscript"/>
        </w:rPr>
        <w:t>1,2</w:t>
      </w:r>
      <w:r>
        <w:t>, Helan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6A6C2621" w:rsidR="00E53E14" w:rsidRDefault="00F73169">
      <w:r>
        <w:t>Tel: (510)</w:t>
      </w:r>
      <w:r w:rsidR="00A553AB">
        <w:t xml:space="preserve"> </w:t>
      </w:r>
      <w:r>
        <w:t>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77777777" w:rsidR="00E53E14" w:rsidRDefault="00F73169">
      <w:pPr>
        <w:pBdr>
          <w:top w:val="nil"/>
          <w:left w:val="nil"/>
          <w:bottom w:val="nil"/>
          <w:right w:val="nil"/>
          <w:between w:val="nil"/>
        </w:pBdr>
      </w:pPr>
      <w:r>
        <w:t>Helan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2F638638" w:rsidR="00E53E14" w:rsidRDefault="00E9335F">
      <w:pPr>
        <w:pBdr>
          <w:top w:val="nil"/>
          <w:left w:val="nil"/>
          <w:bottom w:val="nil"/>
          <w:right w:val="nil"/>
          <w:between w:val="nil"/>
        </w:pBdr>
      </w:pPr>
      <w:r>
        <w:t>open-source</w:t>
      </w:r>
      <w:r>
        <w:t xml:space="preserve">, </w:t>
      </w:r>
      <w:r w:rsidR="00F73169">
        <w:t>EEGLAB, EEG, ECG, PPG, HRV, feature</w:t>
      </w:r>
      <w:r w:rsidR="00A553AB">
        <w:t>-analysis</w:t>
      </w:r>
      <w:r w:rsidR="00F73169">
        <w:t xml:space="preserve">, </w:t>
      </w:r>
      <w:r w:rsidR="00A553AB">
        <w:t>heartbeat</w:t>
      </w:r>
      <w:r w:rsidR="004C436C">
        <w:t>-</w:t>
      </w:r>
      <w:r w:rsidR="00F73169">
        <w:t>event</w:t>
      </w:r>
      <w:r w:rsidR="00636B02">
        <w:t xml:space="preserve"> potentials (HEP) and oscillations </w:t>
      </w:r>
      <w:r w:rsidR="00636B02">
        <w:t>(HE</w:t>
      </w:r>
      <w:r w:rsidR="00636B02">
        <w:t>O</w:t>
      </w:r>
      <w:r w:rsidR="00636B02">
        <w:t>)</w:t>
      </w:r>
      <w:r w:rsidR="00636B02">
        <w:t xml:space="preserve">, heart component removal. </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2F" w14:textId="77777777" w:rsidR="00E53E14" w:rsidRDefault="00F73169">
      <w:pPr>
        <w:tabs>
          <w:tab w:val="left" w:pos="0"/>
        </w:tabs>
        <w:rPr>
          <w:color w:val="366091"/>
        </w:rPr>
      </w:pPr>
      <w:r>
        <w:rPr>
          <w:color w:val="366091"/>
        </w:rPr>
        <w:t xml:space="preserve">The summary should clearly state the goal of the protocol. It may include a general description of the method and its applications. This description should focus on the protocol, not the results obtained by the method. </w:t>
      </w:r>
    </w:p>
    <w:p w14:paraId="00000030" w14:textId="77777777" w:rsidR="00E53E14" w:rsidRDefault="00E53E14"/>
    <w:p w14:paraId="00000032" w14:textId="77777777" w:rsidR="00E53E14" w:rsidRDefault="00E53E14"/>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4" w14:textId="77777777" w:rsidR="00E53E14" w:rsidRDefault="00F73169">
      <w:pPr>
        <w:tabs>
          <w:tab w:val="left" w:pos="0"/>
        </w:tabs>
        <w:rPr>
          <w:color w:val="366091"/>
        </w:rPr>
      </w:pPr>
      <w:r>
        <w:rPr>
          <w:color w:val="366091"/>
        </w:rPr>
        <w:t>The abstract should focus on the method being presented rather than the results of a specific experiment. Include a statement about the purpose of the method. A more detailed overview of the method and a summary of its advantages, limitations, and applications is appropriate. Please focus on the general types of results acquired. Do not include references here.</w:t>
      </w:r>
    </w:p>
    <w:p w14:paraId="00000035" w14:textId="77777777" w:rsidR="00E53E14" w:rsidRDefault="00E53E14">
      <w:pPr>
        <w:rPr>
          <w:color w:val="808080"/>
        </w:rPr>
      </w:pPr>
    </w:p>
    <w:p w14:paraId="6C03CEF2" w14:textId="74673A52" w:rsidR="00D25890" w:rsidRDefault="005A7A78" w:rsidP="00D25890">
      <w:pPr>
        <w:pBdr>
          <w:top w:val="nil"/>
          <w:left w:val="nil"/>
          <w:bottom w:val="nil"/>
          <w:right w:val="nil"/>
          <w:between w:val="nil"/>
        </w:pBdr>
        <w:spacing w:after="240"/>
        <w:rPr>
          <w:rStyle w:val="markedcontent"/>
        </w:rPr>
      </w:pPr>
      <w:r>
        <w:t xml:space="preserve">The interaction between the cortical and cardiovascular systems has been the subject of increasing interest, as it can capture useful information about the coupling of brain and </w:t>
      </w:r>
      <w:r w:rsidR="00D25890">
        <w:t>heart</w:t>
      </w:r>
      <w:r>
        <w:t xml:space="preserve"> function. These systems are often analyzed jointly using neuroimaging methods that are </w:t>
      </w:r>
      <w:r>
        <w:lastRenderedPageBreak/>
        <w:t xml:space="preserve">invasive (PET) or very costly (MEG, fMRI). </w:t>
      </w:r>
      <w:r w:rsidR="00F74ACC">
        <w:t xml:space="preserve">EEG and ECG/PPG are non-invasive, low-cost, and highly mobile techniques for monitoring brain and cardiovascular activity. </w:t>
      </w:r>
      <w:r w:rsidR="00D25890">
        <w:t>These</w:t>
      </w:r>
      <w:r w:rsidR="00F74ACC">
        <w:t xml:space="preserve"> advantages </w:t>
      </w:r>
      <w:r w:rsidR="00D25890">
        <w:t>provide the</w:t>
      </w:r>
      <w:r w:rsidR="00F74ACC">
        <w:t xml:space="preserve"> ability to collect data in real-world settings</w:t>
      </w:r>
      <w:r w:rsidR="00D25890">
        <w:t xml:space="preserve"> and in larger and more diverse samples</w:t>
      </w:r>
      <w:r w:rsidR="00F74ACC">
        <w:t>.</w:t>
      </w:r>
      <w:r w:rsidR="00F74ACC">
        <w:t xml:space="preserve"> </w:t>
      </w:r>
      <w:r>
        <w:t>However, analyzing the interaction between these</w:t>
      </w:r>
      <w:r w:rsidR="00F74ACC">
        <w:t xml:space="preserve"> </w:t>
      </w:r>
      <w:proofErr w:type="spellStart"/>
      <w:r w:rsidR="00F74ACC">
        <w:t>biosignals</w:t>
      </w:r>
      <w:proofErr w:type="spellEnd"/>
      <w:r w:rsidR="00F74ACC">
        <w:t xml:space="preserve"> </w:t>
      </w:r>
      <w:r w:rsidR="00D25890">
        <w:t xml:space="preserve">is </w:t>
      </w:r>
      <w:r>
        <w:t>challenging due to their noisy</w:t>
      </w:r>
      <w:r w:rsidR="00E9335F">
        <w:t>, nonstationary, and nonlinear</w:t>
      </w:r>
      <w:r>
        <w:t xml:space="preserve"> nature</w:t>
      </w:r>
      <w:r w:rsidR="00E9335F">
        <w:t xml:space="preserve"> (Klonowski 2009). </w:t>
      </w:r>
      <w:r w:rsidR="00D25890">
        <w:rPr>
          <w:rStyle w:val="markedcontent"/>
        </w:rPr>
        <w:t>While</w:t>
      </w:r>
      <w:r w:rsidR="00D25890">
        <w:rPr>
          <w:rStyle w:val="markedcontent"/>
        </w:rPr>
        <w:t xml:space="preserve"> the investigation of </w:t>
      </w:r>
      <w:r w:rsidR="00D25890">
        <w:rPr>
          <w:rStyle w:val="markedcontent"/>
        </w:rPr>
        <w:t xml:space="preserve">EEG and </w:t>
      </w:r>
      <w:r w:rsidR="00D25890">
        <w:rPr>
          <w:rStyle w:val="markedcontent"/>
        </w:rPr>
        <w:t xml:space="preserve">heart rate variability (HRV) </w:t>
      </w:r>
      <w:r w:rsidR="00D25890">
        <w:rPr>
          <w:rStyle w:val="markedcontent"/>
        </w:rPr>
        <w:t xml:space="preserve">data </w:t>
      </w:r>
      <w:r w:rsidR="00D25890">
        <w:rPr>
          <w:rStyle w:val="markedcontent"/>
        </w:rPr>
        <w:t xml:space="preserve">has been prevalent for several decades, the methods used for preprocessing, windowing, and choosing appropriate parameters lacks consensus among academic and clinical investigators. Moreover, many of the important steps are omitted from publications, </w:t>
      </w:r>
      <w:r w:rsidR="00D25890">
        <w:rPr>
          <w:rStyle w:val="markedcontent"/>
        </w:rPr>
        <w:t xml:space="preserve">or require advanced programming skills, </w:t>
      </w:r>
      <w:r w:rsidR="00D25890">
        <w:rPr>
          <w:rStyle w:val="markedcontent"/>
        </w:rPr>
        <w:t>preventing reproducibility.</w:t>
      </w:r>
      <w:r w:rsidR="00D25890">
        <w:rPr>
          <w:rStyle w:val="markedcontent"/>
        </w:rPr>
        <w:t xml:space="preserve"> </w:t>
      </w:r>
    </w:p>
    <w:p w14:paraId="6B6E3C78" w14:textId="77777777" w:rsidR="00D25890" w:rsidRDefault="00D25890" w:rsidP="00D25890">
      <w:pPr>
        <w:pBdr>
          <w:top w:val="nil"/>
          <w:left w:val="nil"/>
          <w:bottom w:val="nil"/>
          <w:right w:val="nil"/>
          <w:between w:val="nil"/>
        </w:pBdr>
        <w:spacing w:after="240"/>
        <w:rPr>
          <w:rStyle w:val="markedcontent"/>
        </w:rPr>
      </w:pPr>
    </w:p>
    <w:p w14:paraId="4F97EDBF" w14:textId="219B4869" w:rsidR="00F74ACC" w:rsidRDefault="005A7A78">
      <w:pPr>
        <w:pBdr>
          <w:top w:val="nil"/>
          <w:left w:val="nil"/>
          <w:bottom w:val="nil"/>
          <w:right w:val="nil"/>
          <w:between w:val="nil"/>
        </w:pBdr>
        <w:spacing w:after="240"/>
      </w:pPr>
      <w:r>
        <w:t xml:space="preserve">the lack of tools to easily </w:t>
      </w:r>
      <w:r w:rsidR="00F74ACC">
        <w:t>process them following guidelines (for comparison of results across investigations</w:t>
      </w:r>
      <w:proofErr w:type="gramStart"/>
      <w:r w:rsidR="00F74ACC">
        <w:t>), and</w:t>
      </w:r>
      <w:proofErr w:type="gramEnd"/>
      <w:r w:rsidR="00F74ACC">
        <w:t xml:space="preserve"> apply appropriate statistical analyses. Mainly, </w:t>
      </w:r>
      <w:r>
        <w:t xml:space="preserve">the lack of standardized methods </w:t>
      </w:r>
      <w:r w:rsidR="00F74ACC">
        <w:t xml:space="preserve">for processing these signals and dealing with </w:t>
      </w:r>
      <w:proofErr w:type="spellStart"/>
      <w:r w:rsidR="00E9335F">
        <w:t>nonstationarity</w:t>
      </w:r>
      <w:proofErr w:type="spellEnd"/>
      <w:r w:rsidR="00F74ACC">
        <w:t xml:space="preserve"> and artifacts</w:t>
      </w:r>
      <w:r>
        <w:t>.</w:t>
      </w:r>
    </w:p>
    <w:p w14:paraId="4C71010A" w14:textId="5955A88F" w:rsidR="005A7A78" w:rsidRDefault="00F74ACC">
      <w:pPr>
        <w:pBdr>
          <w:top w:val="nil"/>
          <w:left w:val="nil"/>
          <w:bottom w:val="nil"/>
          <w:right w:val="nil"/>
          <w:between w:val="nil"/>
        </w:pBdr>
        <w:spacing w:after="240"/>
      </w:pPr>
      <w:r>
        <w:t xml:space="preserve">Existing tools for jointly analyzing these </w:t>
      </w:r>
      <w:proofErr w:type="spellStart"/>
      <w:r>
        <w:t>biosignals</w:t>
      </w:r>
      <w:proofErr w:type="spellEnd"/>
      <w:r>
        <w:t xml:space="preserve"> often require a high level of technical expertise and may not provide </w:t>
      </w:r>
      <w:proofErr w:type="gramStart"/>
      <w:r>
        <w:t>all of</w:t>
      </w:r>
      <w:proofErr w:type="gramEnd"/>
      <w:r>
        <w:t xml:space="preserve"> the necessary features for studying the interaction between these signals. Moreover, many existing tools are not </w:t>
      </w:r>
      <w:proofErr w:type="gramStart"/>
      <w:r>
        <w:t>open-source</w:t>
      </w:r>
      <w:proofErr w:type="gramEnd"/>
      <w:sdt>
        <w:sdtPr>
          <w:tag w:val="goog_rdk_4"/>
          <w:id w:val="-1994719724"/>
        </w:sdtPr>
        <w:sdtContent>
          <w:r>
            <w:t>,</w:t>
          </w:r>
        </w:sdtContent>
      </w:sdt>
      <w:r>
        <w:t xml:space="preserve"> limiting their accessibility, and a consensus towards clear signal processing guidelines is still in development</w:t>
      </w:r>
      <w:sdt>
        <w:sdtPr>
          <w:tag w:val="goog_rdk_5"/>
          <w:id w:val="-1402218619"/>
          <w:showingPlcHdr/>
        </w:sdtPr>
        <w:sdtContent>
          <w:r>
            <w:t xml:space="preserve">     </w:t>
          </w:r>
        </w:sdtContent>
      </w:sdt>
      <w:r>
        <w:t xml:space="preserve"> and reproducibility.</w:t>
      </w:r>
    </w:p>
    <w:p w14:paraId="7A90E511" w14:textId="77777777" w:rsidR="00F74ACC" w:rsidRDefault="00F73169">
      <w:pPr>
        <w:pBdr>
          <w:top w:val="nil"/>
          <w:left w:val="nil"/>
          <w:bottom w:val="nil"/>
          <w:right w:val="nil"/>
          <w:between w:val="nil"/>
        </w:pBdr>
        <w:spacing w:after="240"/>
      </w:pPr>
      <w:r>
        <w:t xml:space="preserve">We present </w:t>
      </w:r>
      <w:r w:rsidR="005A7A78">
        <w:t xml:space="preserve">the </w:t>
      </w:r>
      <w:proofErr w:type="spellStart"/>
      <w:r w:rsidR="005A7A78">
        <w:t>BrainBeats</w:t>
      </w:r>
      <w:proofErr w:type="spellEnd"/>
      <w:r w:rsidR="005A7A78">
        <w:t xml:space="preserve"> toolbox to address these limitations, an</w:t>
      </w:r>
      <w:r>
        <w:t xml:space="preserve"> open-source </w:t>
      </w:r>
      <w:r w:rsidR="005A7A78">
        <w:t>EEGLAB plugin</w:t>
      </w:r>
      <w:r>
        <w:t xml:space="preserve"> for </w:t>
      </w:r>
      <w:r w:rsidR="005A7A78">
        <w:t xml:space="preserve">jointly </w:t>
      </w:r>
      <w:r>
        <w:t xml:space="preserve">processing and analyzing electroencephalography (EEG) and electrocardiography/photoplethysmography (ECG/PPG) signals. </w:t>
      </w:r>
    </w:p>
    <w:p w14:paraId="00000036" w14:textId="058A5F65" w:rsidR="00E53E14" w:rsidRDefault="00F73169">
      <w:pPr>
        <w:pBdr>
          <w:top w:val="nil"/>
          <w:left w:val="nil"/>
          <w:bottom w:val="nil"/>
          <w:right w:val="nil"/>
          <w:between w:val="nil"/>
        </w:pBdr>
        <w:spacing w:after="240"/>
      </w:pPr>
      <w:r>
        <w:t xml:space="preserve">The proposed toolbox addresses these limitations by providing a comprehensive set of signal processing functions, implementing </w:t>
      </w:r>
      <w:sdt>
        <w:sdtPr>
          <w:tag w:val="goog_rdk_6"/>
          <w:id w:val="1783922039"/>
        </w:sdtPr>
        <w:sdtContent>
          <w:r>
            <w:t xml:space="preserve">the </w:t>
          </w:r>
        </w:sdtContent>
      </w:sdt>
      <w:r>
        <w:t xml:space="preserve">latest guidelines as its default parameters, and three main functions: 1) feature-based for continuous data for assessing associations between various features extracted from EEG and HRV signals (time, frequency, and nonlinear features); 2) event-related for </w:t>
      </w:r>
      <w:proofErr w:type="spellStart"/>
      <w:r>
        <w:t>epoched</w:t>
      </w:r>
      <w:proofErr w:type="spellEnd"/>
      <w:r>
        <w:t xml:space="preserve"> data (EEG-ECG coherence, heartbeat-evoked potentials in time, frequency, and time-frequency domains); 3) EEG signal processing (extracts heart components from EEG signals using ICA). Robust statistics are implemented for assessing relationships between these </w:t>
      </w:r>
      <w:sdt>
        <w:sdtPr>
          <w:tag w:val="goog_rdk_7"/>
          <w:id w:val="-1822340241"/>
        </w:sdtPr>
        <w:sdtContent>
          <w:r>
            <w:t>time</w:t>
          </w:r>
        </w:sdtContent>
      </w:sdt>
      <w:sdt>
        <w:sdtPr>
          <w:tag w:val="goog_rdk_8"/>
          <w:id w:val="776608703"/>
          <w:showingPlcHdr/>
        </w:sdtPr>
        <w:sdtContent>
          <w:r w:rsidR="00C90D72">
            <w:t xml:space="preserve">     </w:t>
          </w:r>
        </w:sdtContent>
      </w:sdt>
      <w:r>
        <w:t xml:space="preserve"> series at the individual level (e.g., permutation statistics, corrections for type 1 error). Linear and nonlinear features are provided to better capture complex, bidirectional interactions between that take place between the cardiovascular, subcortical, and cortical systems. Additionally, the toolbox can be used simply for extracting heart components from the EEG data using independent component analysis (ICA). This open-source toolbox should provide a valuable resource for researchers and clinicians interested in studying the relationship between </w:t>
      </w:r>
      <w:sdt>
        <w:sdtPr>
          <w:tag w:val="goog_rdk_9"/>
          <w:id w:val="-1142041885"/>
        </w:sdtPr>
        <w:sdtContent>
          <w:r>
            <w:t xml:space="preserve">the </w:t>
          </w:r>
        </w:sdtContent>
      </w:sdt>
      <w:r>
        <w:t>brain and cardiovascular activity and can be easily adapted and extended to meet specific research needs.</w:t>
      </w:r>
    </w:p>
    <w:p w14:paraId="00000037" w14:textId="77777777" w:rsidR="00E53E14" w:rsidRDefault="00E53E14"/>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lastRenderedPageBreak/>
        <w:t>INTRODUCTION:</w:t>
      </w:r>
      <w:r>
        <w:t xml:space="preserve"> </w:t>
      </w:r>
      <w:r>
        <w:rPr>
          <w:i/>
          <w:color w:val="366091"/>
        </w:rPr>
        <w:t>(150-word minimum, 1500-word maximum, 2-paragraph minimum)</w:t>
      </w:r>
    </w:p>
    <w:p w14:paraId="00000041" w14:textId="77777777" w:rsidR="00E53E14" w:rsidRDefault="00E53E14">
      <w:pPr>
        <w:rPr>
          <w:color w:val="808080"/>
        </w:rPr>
      </w:pPr>
    </w:p>
    <w:p w14:paraId="00000042"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Purpose of this method</w:t>
      </w:r>
    </w:p>
    <w:p w14:paraId="00000043" w14:textId="068B7C05" w:rsidR="00E53E14" w:rsidRDefault="00F73169">
      <w:pPr>
        <w:pBdr>
          <w:top w:val="nil"/>
          <w:left w:val="nil"/>
          <w:bottom w:val="nil"/>
          <w:right w:val="nil"/>
          <w:between w:val="nil"/>
        </w:pBdr>
        <w:spacing w:after="240"/>
      </w:pPr>
      <w:r>
        <w:t>The purpose of this method is to ease the investigation of relationships between the brain and the heart</w:t>
      </w:r>
      <w:sdt>
        <w:sdtPr>
          <w:tag w:val="goog_rdk_10"/>
          <w:id w:val="-1023019297"/>
          <w:showingPlcHdr/>
        </w:sdtPr>
        <w:sdtContent>
          <w:r w:rsidR="00C90D72">
            <w:t xml:space="preserve">     </w:t>
          </w:r>
        </w:sdtContent>
      </w:sdt>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latest guidelines from experts in this field. This tool addresses limitations from existing tools and is made open source to facilitate accessibility and reproducibility in the field. The proposed toolbox should serve as a valuable resource for researchers and clinicians interested in removing cardiac artifacts from EEG signals, in extracting features from EEG and ECG/PPG signals, or in studying the relationship between brain and cardiovascular activity. Ultimately, this toolbox aims to pave the way for more in-depth investigations into the complex interplay between the brain and heart systems.</w:t>
      </w:r>
    </w:p>
    <w:p w14:paraId="10E3E164" w14:textId="77777777" w:rsidR="007B7D71" w:rsidRDefault="007B7D71">
      <w:pPr>
        <w:pBdr>
          <w:top w:val="nil"/>
          <w:left w:val="nil"/>
          <w:bottom w:val="nil"/>
          <w:right w:val="nil"/>
          <w:between w:val="nil"/>
        </w:pBdr>
        <w:spacing w:after="240"/>
        <w:rPr>
          <w:rFonts w:ascii="Times New Roman" w:eastAsia="Times New Roman" w:hAnsi="Times New Roman" w:cs="Times New Roman"/>
        </w:rPr>
      </w:pPr>
    </w:p>
    <w:p w14:paraId="00000044"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The rationale behind the development and/or use of this method + context of the method in the wider body of published literature</w:t>
      </w:r>
    </w:p>
    <w:p w14:paraId="00000045" w14:textId="77777777" w:rsidR="00E53E14" w:rsidRDefault="00F73169">
      <w:pPr>
        <w:pBdr>
          <w:top w:val="nil"/>
          <w:left w:val="nil"/>
          <w:bottom w:val="nil"/>
          <w:right w:val="nil"/>
          <w:between w:val="nil"/>
        </w:pBdr>
        <w:spacing w:after="240"/>
        <w:rPr>
          <w:b/>
        </w:rPr>
      </w:pPr>
      <w:r>
        <w:rPr>
          <w:b/>
        </w:rPr>
        <w:t>Reductionist vs</w:t>
      </w:r>
      <w:sdt>
        <w:sdtPr>
          <w:tag w:val="goog_rdk_12"/>
          <w:id w:val="-1174954458"/>
        </w:sdtPr>
        <w:sdtContent>
          <w:r>
            <w:rPr>
              <w:b/>
            </w:rPr>
            <w:t>.</w:t>
          </w:r>
        </w:sdtContent>
      </w:sdt>
      <w:r>
        <w:rPr>
          <w:b/>
        </w:rPr>
        <w:t xml:space="preserve"> multimodal approaches</w:t>
      </w:r>
    </w:p>
    <w:p w14:paraId="00000046" w14:textId="361C5E8B" w:rsidR="00E53E14" w:rsidRDefault="00F73169">
      <w:pPr>
        <w:pBdr>
          <w:top w:val="nil"/>
          <w:left w:val="nil"/>
          <w:bottom w:val="nil"/>
          <w:right w:val="nil"/>
          <w:between w:val="nil"/>
        </w:pBdr>
        <w:spacing w:after="240"/>
      </w:pPr>
      <w:r>
        <w:t>For a long time, the reductionist approach has dominated scientific inquiry in the field of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 xml:space="preserve">von </w:t>
      </w:r>
      <w:proofErr w:type="spellStart"/>
      <w:r>
        <w:rPr>
          <w:highlight w:val="yellow"/>
        </w:rPr>
        <w:t>Bertalanffy</w:t>
      </w:r>
      <w:proofErr w:type="spellEnd"/>
      <w:r>
        <w:rPr>
          <w:highlight w:val="yellow"/>
        </w:rPr>
        <w:t>,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large gap remains in our understanding of how these isolated systems interact together on a larger spatial and temporal scale. Thanks to recent advances in technology, a more integrative approach is now gaining 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Consequently, this multimodal approach is now considered an essential component of modern research, complementing traditional reductionist methods</w:t>
      </w:r>
      <w:sdt>
        <w:sdtPr>
          <w:tag w:val="goog_rdk_13"/>
          <w:id w:val="1861856451"/>
          <w:showingPlcHdr/>
        </w:sdtPr>
        <w:sdtContent>
          <w:r w:rsidR="00C90D72">
            <w:t xml:space="preserve">     </w:t>
          </w:r>
        </w:sdtContent>
      </w:sdt>
      <w:r>
        <w:t xml:space="preserve"> and offering novel insights into the synergistic mechanisms governing the human body and mind.</w:t>
      </w:r>
    </w:p>
    <w:p w14:paraId="00000047" w14:textId="77777777" w:rsidR="00E53E14" w:rsidRDefault="00F73169">
      <w:pPr>
        <w:pBdr>
          <w:top w:val="nil"/>
          <w:left w:val="nil"/>
          <w:bottom w:val="nil"/>
          <w:right w:val="nil"/>
          <w:between w:val="nil"/>
        </w:pBdr>
        <w:spacing w:after="240"/>
        <w:rPr>
          <w:b/>
        </w:rPr>
      </w:pPr>
      <w:r>
        <w:rPr>
          <w:b/>
        </w:rPr>
        <w:t>Heart-brain research with fMRI and PET</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w:t>
      </w:r>
      <w:r>
        <w:lastRenderedPageBreak/>
        <w:t xml:space="preserve">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w:t>
      </w:r>
      <w:proofErr w:type="spellStart"/>
      <w:r>
        <w:t>Napadow</w:t>
      </w:r>
      <w:proofErr w:type="spellEnd"/>
      <w:r>
        <w:t xml:space="preserve"> 2008), showed the influence of heart rate on the BOLD signal (Chang et al., 2009; Shmueli 2007), or identified potential brain-body pathways contributing to coronary heart disease (i.e., stress-evoked blood pressure; </w:t>
      </w:r>
      <w:proofErr w:type="spellStart"/>
      <w:r>
        <w:t>Gianaros</w:t>
      </w:r>
      <w:proofErr w:type="spellEnd"/>
      <w:r>
        <w:t xml:space="preserve"> 2009). </w:t>
      </w:r>
    </w:p>
    <w:p w14:paraId="00000049" w14:textId="30516157" w:rsidR="00E53E14" w:rsidRDefault="00F73169">
      <w:pPr>
        <w:pBdr>
          <w:top w:val="nil"/>
          <w:left w:val="nil"/>
          <w:bottom w:val="nil"/>
          <w:right w:val="nil"/>
          <w:between w:val="nil"/>
        </w:pBdr>
        <w:spacing w:after="240"/>
        <w:rPr>
          <w:b/>
        </w:rPr>
      </w:pPr>
      <w:r>
        <w:rPr>
          <w:b/>
        </w:rPr>
        <w:t>EEG, ECG,</w:t>
      </w:r>
      <w:r w:rsidR="00C90D72">
        <w:rPr>
          <w:b/>
        </w:rPr>
        <w:t xml:space="preserve"> and </w:t>
      </w:r>
      <w:r>
        <w:rPr>
          <w:b/>
        </w:rPr>
        <w:t>PPG</w:t>
      </w:r>
    </w:p>
    <w:p w14:paraId="0000004A" w14:textId="06BBAE92" w:rsidR="00E53E14" w:rsidRDefault="00F73169">
      <w:pPr>
        <w:pBdr>
          <w:top w:val="nil"/>
          <w:left w:val="nil"/>
          <w:bottom w:val="nil"/>
          <w:right w:val="nil"/>
          <w:between w:val="nil"/>
        </w:pBdr>
        <w:spacing w:after="240"/>
      </w:pPr>
      <w:r>
        <w:t>While these studies have significantly advanced our understanding of the complex interplay 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s</w:t>
      </w:r>
      <w:sdt>
        <w:sdtPr>
          <w:tag w:val="goog_rdk_16"/>
          <w:id w:val="1669754428"/>
          <w:showingPlcHdr/>
        </w:sdtPr>
        <w:sdtContent>
          <w:r w:rsidR="00C90D72">
            <w:t xml:space="preserve">     </w:t>
          </w:r>
        </w:sdtContent>
      </w:sdt>
      <w:r>
        <w:t xml:space="preserve"> or over longer periods of time, providing new opportunities for investigating the dynamic relationship between brain and heart function. ECG measures the electrical signals generated by the heart when it contracts and relaxes via </w:t>
      </w:r>
      <w:sdt>
        <w:sdtPr>
          <w:tag w:val="goog_rdk_17"/>
          <w:id w:val="1600989981"/>
        </w:sdtPr>
        <w:sdtContent>
          <w:r>
            <w:t xml:space="preserve">the </w:t>
          </w:r>
        </w:sdtContent>
      </w:sdt>
      <w:r>
        <w:t xml:space="preserve">placement of electrodes on the skin (usually on the chest, arms, or legs). PPG measures blood volume changes in the microvascular tissues by using a light source (e.g., LED) and a photodetector placed on the skin (commonly on a fingertip, earlobe, or forehead). Since blood absorbs </w:t>
      </w:r>
      <w:proofErr w:type="gramStart"/>
      <w:r>
        <w:t>more light</w:t>
      </w:r>
      <w:proofErr w:type="gramEnd"/>
      <w:r>
        <w:t xml:space="preserve"> than the surrounding tissue, the PPG signal can be used to estimate blood flow and pulse rate. Both methods provide valuable information about </w:t>
      </w:r>
      <w:sdt>
        <w:sdtPr>
          <w:tag w:val="goog_rdk_18"/>
          <w:id w:val="1173377326"/>
        </w:sdtPr>
        <w:sdtContent>
          <w:r>
            <w:t xml:space="preserve">the </w:t>
          </w:r>
        </w:sdtContent>
      </w:sdt>
      <w:r>
        <w:t xml:space="preserve">cardiovascular function, but they serve different purposes and offer distinct types of data. As such, the use of EEG and ECG/PPG holds great promise for advancing our understanding of the physiological, cognitive, and emotional processes underlying brain-heart interactions and their implications for human health and well-being. </w:t>
      </w:r>
      <w:proofErr w:type="gramStart"/>
      <w:r>
        <w:t>Similar to</w:t>
      </w:r>
      <w:proofErr w:type="gramEnd"/>
      <w:r>
        <w:t xml:space="preserve"> ECG, EEG records the electrical fields generated by synchronized activity of thousands of cortical neurons</w:t>
      </w:r>
      <w:sdt>
        <w:sdtPr>
          <w:tag w:val="goog_rdk_19"/>
          <w:id w:val="-1721049514"/>
          <w:showingPlcHdr/>
        </w:sdtPr>
        <w:sdtContent>
          <w:r w:rsidR="00C90D72">
            <w:t xml:space="preserve">     </w:t>
          </w:r>
        </w:sdtContent>
      </w:sdt>
      <w:r>
        <w:t xml:space="preserve"> by placing electrodes on the scalp. </w:t>
      </w:r>
    </w:p>
    <w:p w14:paraId="0000004B" w14:textId="1F793FDD" w:rsidR="00E53E14" w:rsidRDefault="00F73169">
      <w:pPr>
        <w:pBdr>
          <w:top w:val="nil"/>
          <w:left w:val="nil"/>
          <w:bottom w:val="nil"/>
          <w:right w:val="nil"/>
          <w:between w:val="nil"/>
        </w:pBdr>
        <w:spacing w:after="240"/>
        <w:rPr>
          <w:b/>
        </w:rPr>
      </w:pPr>
      <w:r>
        <w:rPr>
          <w:b/>
        </w:rPr>
        <w:t>The 2 approaches to jointly</w:t>
      </w:r>
      <w:r w:rsidR="00C90D72">
        <w:rPr>
          <w:b/>
        </w:rPr>
        <w:t xml:space="preserve"> analyzing</w:t>
      </w:r>
      <w:r>
        <w:rPr>
          <w:b/>
        </w:rPr>
        <w:t xml:space="preserve"> EEG and cardiovascular </w:t>
      </w:r>
      <w:proofErr w:type="gramStart"/>
      <w:r>
        <w:rPr>
          <w:b/>
        </w:rPr>
        <w:t>signals</w:t>
      </w:r>
      <w:proofErr w:type="gramEnd"/>
    </w:p>
    <w:p w14:paraId="0000004C" w14:textId="6924D9CC" w:rsidR="00E53E14" w:rsidRDefault="00F73169">
      <w:pPr>
        <w:pBdr>
          <w:top w:val="nil"/>
          <w:left w:val="nil"/>
          <w:bottom w:val="nil"/>
          <w:right w:val="nil"/>
          <w:between w:val="nil"/>
        </w:pBdr>
        <w:spacing w:after="240"/>
      </w:pPr>
      <w:r>
        <w:t xml:space="preserve">There are two main approaches to </w:t>
      </w:r>
      <w:sdt>
        <w:sdtPr>
          <w:tag w:val="goog_rdk_22"/>
          <w:id w:val="2098827436"/>
        </w:sdtPr>
        <w:sdtContent>
          <w:r>
            <w:t>study</w:t>
          </w:r>
        </w:sdtContent>
      </w:sdt>
      <w:sdt>
        <w:sdtPr>
          <w:tag w:val="goog_rdk_23"/>
          <w:id w:val="1936313349"/>
          <w:showingPlcHdr/>
        </w:sdtPr>
        <w:sdtContent>
          <w:r w:rsidR="00C90D72">
            <w:t xml:space="preserve">     </w:t>
          </w:r>
        </w:sdtContent>
      </w:sdt>
      <w:r>
        <w:t xml:space="preserve"> interactions between EEG and cardiovascular signals:</w:t>
      </w:r>
    </w:p>
    <w:p w14:paraId="0000004D" w14:textId="77777777" w:rsidR="00E53E14" w:rsidRDefault="00F73169">
      <w:pPr>
        <w:numPr>
          <w:ilvl w:val="0"/>
          <w:numId w:val="14"/>
        </w:numPr>
        <w:pBdr>
          <w:top w:val="nil"/>
          <w:left w:val="nil"/>
          <w:bottom w:val="nil"/>
          <w:right w:val="nil"/>
          <w:between w:val="nil"/>
        </w:pBdr>
        <w:spacing w:after="240"/>
      </w:pPr>
      <w:r>
        <w:t>Event-related: each heartbeat is marked in the EEG time series to examine with high temporal accuracy the cortical activity processing cardiac signals (</w:t>
      </w:r>
      <w:proofErr w:type="spellStart"/>
      <w:r>
        <w:t>Schandry</w:t>
      </w:r>
      <w:proofErr w:type="spellEnd"/>
      <w:r>
        <w:t xml:space="preserve"> 1981; </w:t>
      </w:r>
      <w:proofErr w:type="spellStart"/>
      <w:r>
        <w:t>Pollatos</w:t>
      </w:r>
      <w:proofErr w:type="spellEnd"/>
      <w:r>
        <w:t xml:space="preserve"> 2005; Montoya 1993; Park &amp; Tallon-Baudry 2014; Couto 2015; Jiang et al. 2019; </w:t>
      </w:r>
      <w:proofErr w:type="spellStart"/>
      <w:r>
        <w:t>Dirlich</w:t>
      </w:r>
      <w:proofErr w:type="spellEnd"/>
      <w:r>
        <w:t xml:space="preserve"> et al., 1998). This method is termed heartbeat-evoked potentials (HEP) and is similar to traditional event-related potential (ERP) studies, </w:t>
      </w:r>
      <w:sdt>
        <w:sdtPr>
          <w:tag w:val="goog_rdk_24"/>
          <w:id w:val="1242524999"/>
        </w:sdtPr>
        <w:sdtContent>
          <w:r>
            <w:t xml:space="preserve">which </w:t>
          </w:r>
        </w:sdtContent>
      </w:sdt>
      <w:r>
        <w:t xml:space="preserve">required the </w:t>
      </w:r>
      <w:proofErr w:type="gramStart"/>
      <w:r>
        <w:t>two time</w:t>
      </w:r>
      <w:proofErr w:type="gramEnd"/>
      <w:r>
        <w:t xml:space="preserve"> series to be time-locked, but the events are heartbeats as opposed to stimuli. </w:t>
      </w:r>
    </w:p>
    <w:p w14:paraId="0000004E" w14:textId="5DB8398B" w:rsidR="00E53E14" w:rsidRDefault="00F73169">
      <w:pPr>
        <w:numPr>
          <w:ilvl w:val="0"/>
          <w:numId w:val="14"/>
        </w:numPr>
        <w:pBdr>
          <w:top w:val="nil"/>
          <w:left w:val="nil"/>
          <w:bottom w:val="nil"/>
          <w:right w:val="nil"/>
          <w:between w:val="nil"/>
        </w:pBdr>
        <w:spacing w:after="240"/>
      </w:pPr>
      <w:r>
        <w:t xml:space="preserve">Feature-based: using continuous data, this approach extracts features from the EEG signals and from the cardiovascular signals and </w:t>
      </w:r>
      <w:sdt>
        <w:sdtPr>
          <w:tag w:val="goog_rdk_25"/>
          <w:id w:val="-2049751087"/>
        </w:sdtPr>
        <w:sdtContent>
          <w:r>
            <w:t>examines</w:t>
          </w:r>
        </w:sdtContent>
      </w:sdt>
      <w:sdt>
        <w:sdtPr>
          <w:tag w:val="goog_rdk_26"/>
          <w:id w:val="-2084819615"/>
          <w:showingPlcHdr/>
        </w:sdtPr>
        <w:sdtContent>
          <w:r w:rsidR="00C90D72">
            <w:t xml:space="preserve">     </w:t>
          </w:r>
        </w:sdtContent>
      </w:sdt>
      <w:r>
        <w:t xml:space="preserve"> associations between them. </w:t>
      </w:r>
      <w:r>
        <w:lastRenderedPageBreak/>
        <w:t xml:space="preserve">Cardiovascular features are typically heart-rate variability (HRV) measures in the time, frequency, or nonlinear domains. This has been done with ECG (Thayer et al. 2012; Mather 2018; Kemp 2013) and PPG to a lesser extent (Khosrow-Khavar 2014). This approach provides trait information that can be used for making medical forecasting or classification (e.g., </w:t>
      </w:r>
      <w:proofErr w:type="gramStart"/>
      <w:r>
        <w:t>mental</w:t>
      </w:r>
      <w:proofErr w:type="gramEnd"/>
      <w:r>
        <w:t xml:space="preserve"> or physical health) and finding more general associations</w:t>
      </w:r>
      <w:sdt>
        <w:sdtPr>
          <w:tag w:val="goog_rdk_27"/>
          <w:id w:val="859785386"/>
          <w:showingPlcHdr/>
        </w:sdtPr>
        <w:sdtContent>
          <w:r w:rsidR="00C90D72">
            <w:t xml:space="preserve">     </w:t>
          </w:r>
        </w:sdtContent>
      </w:sdt>
      <w:r>
        <w:t xml:space="preserve"> relative to HEP that </w:t>
      </w:r>
      <w:sdt>
        <w:sdtPr>
          <w:tag w:val="goog_rdk_28"/>
          <w:id w:val="47197629"/>
        </w:sdtPr>
        <w:sdtContent>
          <w:r>
            <w:t>focus</w:t>
          </w:r>
        </w:sdtContent>
      </w:sdt>
      <w:sdt>
        <w:sdtPr>
          <w:tag w:val="goog_rdk_29"/>
          <w:id w:val="-109594353"/>
          <w:showingPlcHdr/>
        </w:sdtPr>
        <w:sdtContent>
          <w:r w:rsidR="00C90D72">
            <w:t xml:space="preserve">     </w:t>
          </w:r>
        </w:sdtContent>
      </w:sdt>
      <w:r>
        <w:t xml:space="preserve"> on mechanisms at millisecond accuracy. </w:t>
      </w:r>
    </w:p>
    <w:p w14:paraId="0000004F" w14:textId="77777777" w:rsidR="00E53E14" w:rsidRDefault="00F73169">
      <w:pPr>
        <w:tabs>
          <w:tab w:val="left" w:pos="270"/>
        </w:tabs>
        <w:spacing w:after="120"/>
        <w:rPr>
          <w:color w:val="366091"/>
        </w:rPr>
      </w:pPr>
      <w:r>
        <w:rPr>
          <w:color w:val="366091"/>
        </w:rPr>
        <w:t>The advantages over alternative methods with references to relevant studies</w:t>
      </w:r>
    </w:p>
    <w:p w14:paraId="00000050" w14:textId="77777777" w:rsidR="00E53E14" w:rsidRDefault="00F73169">
      <w:pPr>
        <w:pBdr>
          <w:top w:val="nil"/>
          <w:left w:val="nil"/>
          <w:bottom w:val="nil"/>
          <w:right w:val="nil"/>
          <w:between w:val="nil"/>
        </w:pBdr>
      </w:pPr>
      <w:r>
        <w:t>While some tools exist to process cardiovascular and EEG (e.g., EEGLAB, Fieldtrip, Brainstorm) signals separately, none is currently available for jointly analyzing them. Furthermore, the tools available to process cardiovascular signals:</w:t>
      </w:r>
    </w:p>
    <w:p w14:paraId="00000051" w14:textId="77777777" w:rsidR="00E53E14" w:rsidRDefault="00F73169">
      <w:pPr>
        <w:numPr>
          <w:ilvl w:val="0"/>
          <w:numId w:val="15"/>
        </w:numPr>
        <w:pBdr>
          <w:top w:val="nil"/>
          <w:left w:val="nil"/>
          <w:bottom w:val="nil"/>
          <w:right w:val="nil"/>
          <w:between w:val="nil"/>
        </w:pBdr>
      </w:pPr>
      <w:r>
        <w:t>require expensive license purchase and do not allow processing large datasets in batch via command line (</w:t>
      </w:r>
      <w:proofErr w:type="spellStart"/>
      <w:sdt>
        <w:sdtPr>
          <w:tag w:val="goog_rdk_30"/>
          <w:id w:val="-678200354"/>
        </w:sdtPr>
        <w:sdtContent>
          <w:commentRangeStart w:id="0"/>
        </w:sdtContent>
      </w:sdt>
      <w:r>
        <w:t>Kubios</w:t>
      </w:r>
      <w:commentRangeEnd w:id="0"/>
      <w:proofErr w:type="spellEnd"/>
      <w:r>
        <w:commentReference w:id="0"/>
      </w:r>
      <w:proofErr w:type="gramStart"/>
      <w:r>
        <w:t>);</w:t>
      </w:r>
      <w:proofErr w:type="gramEnd"/>
    </w:p>
    <w:p w14:paraId="00000052" w14:textId="77777777" w:rsidR="00E53E14" w:rsidRDefault="00F73169">
      <w:pPr>
        <w:numPr>
          <w:ilvl w:val="0"/>
          <w:numId w:val="15"/>
        </w:numPr>
        <w:pBdr>
          <w:top w:val="nil"/>
          <w:left w:val="nil"/>
          <w:bottom w:val="nil"/>
          <w:right w:val="nil"/>
          <w:between w:val="nil"/>
        </w:pBdr>
      </w:pPr>
      <w:r>
        <w:t xml:space="preserve">or require advanced programming skills by not providing a graphical user interface (GUI; </w:t>
      </w:r>
      <w:proofErr w:type="spellStart"/>
      <w:r>
        <w:t>Physionet</w:t>
      </w:r>
      <w:proofErr w:type="spellEnd"/>
      <w:r>
        <w:t xml:space="preserve"> Cardiovascular Signal toolbox; </w:t>
      </w:r>
      <w:hyperlink r:id="rId11">
        <w:r>
          <w:rPr>
            <w:color w:val="0000FF"/>
            <w:u w:val="single"/>
          </w:rPr>
          <w:t>Vest et al. 2019</w:t>
        </w:r>
      </w:hyperlink>
      <w:r>
        <w:t xml:space="preserve">). </w:t>
      </w:r>
    </w:p>
    <w:p w14:paraId="00000053" w14:textId="77777777" w:rsidR="00E53E14" w:rsidRDefault="00E53E14">
      <w:pPr>
        <w:pBdr>
          <w:top w:val="nil"/>
          <w:left w:val="nil"/>
          <w:bottom w:val="nil"/>
          <w:right w:val="nil"/>
          <w:between w:val="nil"/>
        </w:pBdr>
      </w:pPr>
    </w:p>
    <w:p w14:paraId="047F92F7" w14:textId="77777777" w:rsidR="00C41AB6" w:rsidRDefault="00F73169" w:rsidP="00C41AB6">
      <w:pPr>
        <w:pBdr>
          <w:top w:val="nil"/>
          <w:left w:val="nil"/>
          <w:bottom w:val="nil"/>
          <w:right w:val="nil"/>
          <w:between w:val="nil"/>
        </w:pBdr>
        <w:spacing w:after="240"/>
      </w:pPr>
      <w:r>
        <w:t xml:space="preserve">To our knowledge, three open-source MATLAB toolboxes exist to support HEP analysis with a GUI. The </w:t>
      </w:r>
      <w:proofErr w:type="spellStart"/>
      <w:r>
        <w:t>ecg</w:t>
      </w:r>
      <w:proofErr w:type="spellEnd"/>
      <w:r>
        <w:t>-kit (</w:t>
      </w:r>
      <w:hyperlink r:id="rId12">
        <w:r>
          <w:rPr>
            <w:color w:val="0000FF"/>
            <w:u w:val="single"/>
          </w:rPr>
          <w:t>REF</w:t>
        </w:r>
      </w:hyperlink>
      <w:r w:rsidR="00BB35E3">
        <w:rPr>
          <w:color w:val="0000FF"/>
          <w:u w:val="single"/>
        </w:rPr>
        <w:t xml:space="preserve">; </w:t>
      </w:r>
      <w:r w:rsidR="00BB35E3">
        <w:t>Demski and Soria, 2016</w:t>
      </w:r>
      <w:r>
        <w:t>), the HEPLAB EEGLAB plugin (</w:t>
      </w:r>
      <w:hyperlink r:id="rId13">
        <w:r>
          <w:rPr>
            <w:color w:val="0000FF"/>
            <w:u w:val="single"/>
          </w:rPr>
          <w:t>REF</w:t>
        </w:r>
      </w:hyperlink>
      <w:r>
        <w:t>), and the CARE-</w:t>
      </w:r>
      <w:proofErr w:type="spellStart"/>
      <w:r>
        <w:t>rCortex</w:t>
      </w:r>
      <w:proofErr w:type="spellEnd"/>
      <w:r>
        <w:t xml:space="preserve"> EEGLAB plugin (</w:t>
      </w:r>
      <w:proofErr w:type="spellStart"/>
      <w:r>
        <w:fldChar w:fldCharType="begin"/>
      </w:r>
      <w:r>
        <w:instrText>HYPERLINK "https://www.sciencedirect.com/science/article/abs/pii/S0165027018302474" \h</w:instrText>
      </w:r>
      <w:r>
        <w:fldChar w:fldCharType="separate"/>
      </w:r>
      <w:r>
        <w:rPr>
          <w:color w:val="0000FF"/>
          <w:u w:val="single"/>
        </w:rPr>
        <w:t>Grosselin</w:t>
      </w:r>
      <w:proofErr w:type="spellEnd"/>
      <w:r>
        <w:rPr>
          <w:color w:val="0000FF"/>
          <w:u w:val="single"/>
        </w:rPr>
        <w:t xml:space="preserve"> et al. 2018</w:t>
      </w:r>
      <w:r>
        <w:rPr>
          <w:color w:val="0000FF"/>
          <w:u w:val="single"/>
        </w:rPr>
        <w:fldChar w:fldCharType="end"/>
      </w:r>
      <w:r>
        <w:t xml:space="preserve">). </w:t>
      </w:r>
      <w:r w:rsidR="00BB35E3">
        <w:t xml:space="preserve">While HEPLAB and </w:t>
      </w:r>
      <w:proofErr w:type="spellStart"/>
      <w:r w:rsidR="00BB35E3">
        <w:t>ecg</w:t>
      </w:r>
      <w:proofErr w:type="spellEnd"/>
      <w:r w:rsidR="00BB35E3">
        <w:t xml:space="preserve">-kit facilitate HEP analysis by detecting heartbeats and marking them in the EEG signals, they do not provide statistical tools for analysis, and are limited to the time domain (i.e., ERP). </w:t>
      </w:r>
      <w:r>
        <w:t>The CARE-</w:t>
      </w:r>
      <w:proofErr w:type="spellStart"/>
      <w:r>
        <w:t>rCortex</w:t>
      </w:r>
      <w:proofErr w:type="spellEnd"/>
      <w:r>
        <w:t xml:space="preserve"> </w:t>
      </w:r>
      <w:r w:rsidR="00C41AB6">
        <w:t>addressed these issues by</w:t>
      </w:r>
      <w:r>
        <w:t xml:space="preserve"> </w:t>
      </w:r>
      <w:r w:rsidR="00C41AB6">
        <w:t>supporting</w:t>
      </w:r>
      <w:r>
        <w:t xml:space="preserve"> both ECG and respiratory signals, time-frequency domain analysis, statistics</w:t>
      </w:r>
      <w:r w:rsidR="00C41AB6">
        <w:t>, and advanced baseline normalization and correction methods specifically adapted to HEP analysis</w:t>
      </w:r>
      <w:r>
        <w:t xml:space="preserve">. However, </w:t>
      </w:r>
      <w:r w:rsidR="00C41AB6">
        <w:t xml:space="preserve">it uses the </w:t>
      </w:r>
      <w:proofErr w:type="spellStart"/>
      <w:r w:rsidR="00C41AB6">
        <w:t>Bonferoni</w:t>
      </w:r>
      <w:proofErr w:type="spellEnd"/>
      <w:r w:rsidR="00C41AB6">
        <w:t xml:space="preserve"> method for multiple comparisons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C41AB6">
        <w:t xml:space="preserve">highlighting how they </w:t>
      </w:r>
      <w:r w:rsidR="00BB35E3">
        <w:t>reduc</w:t>
      </w:r>
      <w:r w:rsidR="00C41AB6">
        <w:t>e</w:t>
      </w:r>
      <w:r w:rsidR="00BB35E3">
        <w:t xml:space="preserve"> signal-to-noise ratio (SNR)</w:t>
      </w:r>
      <w:r w:rsidR="00C41AB6">
        <w:t xml:space="preserve"> and are “</w:t>
      </w:r>
      <w:r w:rsidR="00BB35E3">
        <w:t>statistically unnecessary and undesirable</w:t>
      </w:r>
      <w:r w:rsidR="00C41AB6">
        <w:t>”</w:t>
      </w:r>
      <w:r w:rsidR="00BB35E3">
        <w:t xml:space="preserve"> (</w:t>
      </w:r>
      <w:hyperlink r:id="rId14" w:history="1">
        <w:r w:rsidR="00BB35E3" w:rsidRPr="00BB35E3">
          <w:rPr>
            <w:rStyle w:val="Hyperlink"/>
          </w:rPr>
          <w:t>Alday 2019</w:t>
        </w:r>
      </w:hyperlink>
      <w:r w:rsidR="00BB35E3">
        <w:t xml:space="preserve">; Delorme 2023). </w:t>
      </w:r>
    </w:p>
    <w:p w14:paraId="00000055" w14:textId="41B3B66A" w:rsidR="00E53E14" w:rsidRDefault="00F73169" w:rsidP="00C41AB6">
      <w:pPr>
        <w:pBdr>
          <w:top w:val="nil"/>
          <w:left w:val="nil"/>
          <w:bottom w:val="nil"/>
          <w:right w:val="nil"/>
          <w:between w:val="nil"/>
        </w:pBdr>
        <w:spacing w:after="240"/>
      </w:pPr>
      <w:r>
        <w:t>To address these limitations, this article presents a new open-source MATLAB toolbox, named “</w:t>
      </w:r>
      <w:proofErr w:type="spellStart"/>
      <w:r>
        <w:t>BrainBeat</w:t>
      </w:r>
      <w:r w:rsidR="00C41AB6">
        <w:t>s</w:t>
      </w:r>
      <w:proofErr w:type="spellEnd"/>
      <w:r w:rsidR="00C41AB6">
        <w:t xml:space="preserve">”, </w:t>
      </w:r>
      <w:r>
        <w:t>implemented as an EEGLAB plugin designed to jointly process and analyze EEG and ECG/PPG signals. It incorporates the following advantages over previous methods:</w:t>
      </w:r>
    </w:p>
    <w:p w14:paraId="00000056" w14:textId="3C26E60A" w:rsidR="00E53E14" w:rsidRDefault="00F73169">
      <w:pPr>
        <w:numPr>
          <w:ilvl w:val="0"/>
          <w:numId w:val="15"/>
        </w:numPr>
        <w:pBdr>
          <w:top w:val="nil"/>
          <w:left w:val="nil"/>
          <w:bottom w:val="nil"/>
          <w:right w:val="nil"/>
          <w:between w:val="nil"/>
        </w:pBdr>
      </w:pPr>
      <w:r>
        <w:t>Easy-to-use GUI (for non-programmers) and command line mode (for programmers aiming to perform automated processing and analysis on large datasets</w:t>
      </w:r>
      <w:r w:rsidR="00C41AB6">
        <w:t>, use more advanced parameters</w:t>
      </w:r>
      <w:r>
        <w:t>).</w:t>
      </w:r>
    </w:p>
    <w:p w14:paraId="00000057" w14:textId="48DC2E27" w:rsidR="00E53E14" w:rsidRDefault="00F73169">
      <w:pPr>
        <w:numPr>
          <w:ilvl w:val="0"/>
          <w:numId w:val="15"/>
        </w:numPr>
        <w:pBdr>
          <w:top w:val="nil"/>
          <w:left w:val="nil"/>
          <w:bottom w:val="nil"/>
          <w:right w:val="nil"/>
          <w:between w:val="nil"/>
        </w:pBdr>
      </w:pPr>
      <w:r>
        <w:t xml:space="preserve">Implements the validated algorithms from the </w:t>
      </w:r>
      <w:proofErr w:type="spellStart"/>
      <w:r>
        <w:t>Physionet</w:t>
      </w:r>
      <w:proofErr w:type="spellEnd"/>
      <w:r>
        <w:t xml:space="preserve"> Cardiovascular Signal toolbox (</w:t>
      </w:r>
      <w:hyperlink r:id="rId15">
        <w:r>
          <w:rPr>
            <w:color w:val="0000FF"/>
            <w:u w:val="single"/>
          </w:rPr>
          <w:t>Vest et al. 2019</w:t>
        </w:r>
      </w:hyperlink>
      <w:r>
        <w:t xml:space="preserve">) for detecting the </w:t>
      </w:r>
      <w:r w:rsidR="00C41AB6">
        <w:t>QRS complexes</w:t>
      </w:r>
      <w:r>
        <w:t xml:space="preserve">, estimating </w:t>
      </w:r>
      <w:r w:rsidR="00C41AB6">
        <w:t>a validated</w:t>
      </w:r>
      <w:r>
        <w:t xml:space="preserve"> signal quality index (SQI) of the RR time series, and removing or interpolating the RR artifacts</w:t>
      </w:r>
      <w:r w:rsidR="00C41AB6">
        <w:t xml:space="preserve"> automatically with various algorithms (e.g., linear, cubic, nearest neighbor, etc.)</w:t>
      </w:r>
      <w:r w:rsidR="004C75F3">
        <w:t xml:space="preserve"> to </w:t>
      </w:r>
      <w:proofErr w:type="spellStart"/>
      <w:r w:rsidR="004C75F3">
        <w:t>otbain</w:t>
      </w:r>
      <w:proofErr w:type="spellEnd"/>
      <w:r w:rsidR="004C75F3">
        <w:t xml:space="preserve"> the normal-to-normal (NN) intervals</w:t>
      </w:r>
      <w:r>
        <w:t xml:space="preserve">. </w:t>
      </w:r>
    </w:p>
    <w:p w14:paraId="00000058" w14:textId="66966314" w:rsidR="00E53E14" w:rsidRDefault="00F73169">
      <w:pPr>
        <w:numPr>
          <w:ilvl w:val="0"/>
          <w:numId w:val="15"/>
        </w:numPr>
        <w:pBdr>
          <w:top w:val="nil"/>
          <w:left w:val="nil"/>
          <w:bottom w:val="nil"/>
          <w:right w:val="nil"/>
          <w:between w:val="nil"/>
        </w:pBdr>
      </w:pPr>
      <w:r>
        <w:t>Implements validated EEG signal processing</w:t>
      </w:r>
      <w:sdt>
        <w:sdtPr>
          <w:tag w:val="goog_rdk_39"/>
          <w:id w:val="2004624193"/>
        </w:sdtPr>
        <w:sdtContent>
          <w:r>
            <w:t>,</w:t>
          </w:r>
        </w:sdtContent>
      </w:sdt>
      <w:r>
        <w:t xml:space="preserve"> including referencing (to infinity for montages with at least 30; Yao </w:t>
      </w:r>
      <w:hyperlink r:id="rId16">
        <w:r>
          <w:rPr>
            <w:color w:val="0000FF"/>
            <w:u w:val="single"/>
          </w:rPr>
          <w:t>2001</w:t>
        </w:r>
      </w:hyperlink>
      <w:r>
        <w:t xml:space="preserve">, </w:t>
      </w:r>
      <w:hyperlink r:id="rId17">
        <w:r>
          <w:rPr>
            <w:color w:val="0000FF"/>
            <w:u w:val="single"/>
          </w:rPr>
          <w:t>200</w:t>
        </w:r>
      </w:hyperlink>
      <w:r>
        <w:t xml:space="preserve">5; </w:t>
      </w:r>
      <w:hyperlink r:id="rId18">
        <w:r>
          <w:rPr>
            <w:color w:val="0000FF"/>
            <w:u w:val="single"/>
          </w:rPr>
          <w:t>2017</w:t>
        </w:r>
      </w:hyperlink>
      <w:r>
        <w:t xml:space="preserve">; </w:t>
      </w:r>
      <w:hyperlink r:id="rId19">
        <w:r>
          <w:rPr>
            <w:color w:val="0000FF"/>
            <w:u w:val="single"/>
          </w:rPr>
          <w:t>Dong 2017</w:t>
        </w:r>
      </w:hyperlink>
      <w:r>
        <w:t xml:space="preserve">), detection and interpolation of bad channels, detection and interpolation of EEG artifacts (Mullen  </w:t>
      </w:r>
      <w:r>
        <w:lastRenderedPageBreak/>
        <w:t>2015; Delorme 2004; 2023; Pion-</w:t>
      </w:r>
      <w:proofErr w:type="spellStart"/>
      <w:r>
        <w:t>Tonachini</w:t>
      </w:r>
      <w:proofErr w:type="spellEnd"/>
      <w:r>
        <w:t xml:space="preserve"> 2019). </w:t>
      </w:r>
      <w:r w:rsidR="00C41AB6">
        <w:t>Note: Users can also use the toolbox with already cleaned data.</w:t>
      </w:r>
    </w:p>
    <w:p w14:paraId="7716F1B3" w14:textId="22EAC5F3" w:rsidR="004C75F3" w:rsidRDefault="004C75F3" w:rsidP="004C75F3">
      <w:pPr>
        <w:numPr>
          <w:ilvl w:val="0"/>
          <w:numId w:val="15"/>
        </w:numPr>
        <w:pBdr>
          <w:top w:val="nil"/>
          <w:left w:val="nil"/>
          <w:bottom w:val="nil"/>
          <w:right w:val="nil"/>
          <w:between w:val="nil"/>
        </w:pBdr>
      </w:pPr>
      <w:r>
        <w:t xml:space="preserve">Can be used to automatically </w:t>
      </w:r>
      <w:proofErr w:type="gramStart"/>
      <w:r>
        <w:t>extracting</w:t>
      </w:r>
      <w:proofErr w:type="gramEnd"/>
      <w:r>
        <w:t xml:space="preserve"> heart components from EEG signals using the </w:t>
      </w:r>
      <w:proofErr w:type="spellStart"/>
      <w:r>
        <w:t>ICLabel</w:t>
      </w:r>
      <w:proofErr w:type="spellEnd"/>
      <w:r>
        <w:t xml:space="preserve"> EEGLAB plugin (</w:t>
      </w:r>
      <w:r w:rsidRPr="004C75F3">
        <w:rPr>
          <w:b/>
          <w:bCs/>
        </w:rPr>
        <w:t>Method 1</w:t>
      </w:r>
      <w:r>
        <w:t xml:space="preserve">). </w:t>
      </w:r>
    </w:p>
    <w:p w14:paraId="00000059" w14:textId="4294B4B7" w:rsidR="00E53E14" w:rsidRDefault="00F73169">
      <w:pPr>
        <w:numPr>
          <w:ilvl w:val="0"/>
          <w:numId w:val="15"/>
        </w:numPr>
        <w:pBdr>
          <w:top w:val="nil"/>
          <w:left w:val="nil"/>
          <w:bottom w:val="nil"/>
          <w:right w:val="nil"/>
          <w:between w:val="nil"/>
        </w:pBdr>
      </w:pPr>
      <w:r>
        <w:t xml:space="preserve">Supports HEP analysis </w:t>
      </w:r>
      <w:r w:rsidR="004C75F3">
        <w:t>(</w:t>
      </w:r>
      <w:r w:rsidR="004C75F3" w:rsidRPr="004C75F3">
        <w:rPr>
          <w:b/>
          <w:bCs/>
        </w:rPr>
        <w:t>Method 2</w:t>
      </w:r>
      <w:r w:rsidR="004C75F3">
        <w:t xml:space="preserve">) </w:t>
      </w:r>
      <w:r>
        <w:t>in time</w:t>
      </w:r>
      <w:r w:rsidR="00C41AB6">
        <w:t>, frequency,</w:t>
      </w:r>
      <w:r>
        <w:t xml:space="preserve"> and time-frequency domains (EEGLAB STUDY mode) and advanced statistics using hierarchical linear modeling provided by the LIMO plugin (</w:t>
      </w:r>
      <w:proofErr w:type="spellStart"/>
      <w:r>
        <w:t>Pernet</w:t>
      </w:r>
      <w:proofErr w:type="spellEnd"/>
      <w:r>
        <w:t xml:space="preserve"> 2011). This statistical approach accounts well for within and between- subjects variance, downweighs </w:t>
      </w:r>
      <w:r w:rsidR="00C41AB6">
        <w:t xml:space="preserve">artifactual </w:t>
      </w:r>
      <w:r>
        <w:t xml:space="preserve">trials using weighted least square (WLS; </w:t>
      </w:r>
      <w:proofErr w:type="spellStart"/>
      <w:r>
        <w:t>Pernet</w:t>
      </w:r>
      <w:proofErr w:type="spellEnd"/>
      <w:r>
        <w:t xml:space="preserve"> 2022) optimization</w:t>
      </w:r>
      <w:sdt>
        <w:sdtPr>
          <w:tag w:val="goog_rdk_40"/>
          <w:id w:val="-1154298575"/>
        </w:sdtPr>
        <w:sdtContent>
          <w:r>
            <w:t>,</w:t>
          </w:r>
        </w:sdtContent>
      </w:sdt>
      <w:r>
        <w:t xml:space="preserve"> and applies bootstrap statistics and advanced corrections for multiple comparisons (e.g., spatiotemporal cluster correction). </w:t>
      </w:r>
      <w:r w:rsidRPr="00C41AB6">
        <w:rPr>
          <w:highlight w:val="yellow"/>
        </w:rPr>
        <w:t xml:space="preserve">Furthermore, </w:t>
      </w:r>
      <w:r w:rsidR="00C41AB6">
        <w:rPr>
          <w:highlight w:val="yellow"/>
        </w:rPr>
        <w:t>inter-trial</w:t>
      </w:r>
      <w:r w:rsidRPr="00C41AB6">
        <w:rPr>
          <w:highlight w:val="yellow"/>
        </w:rPr>
        <w:t xml:space="preserve"> coherence </w:t>
      </w:r>
      <w:r w:rsidR="00C41AB6">
        <w:rPr>
          <w:highlight w:val="yellow"/>
        </w:rPr>
        <w:t>analysis can be performed using EEGLAB default statistics</w:t>
      </w:r>
      <w:r w:rsidRPr="00C41AB6">
        <w:rPr>
          <w:highlight w:val="yellow"/>
        </w:rPr>
        <w:t>.</w:t>
      </w:r>
      <w:r>
        <w:t xml:space="preserve"> </w:t>
      </w:r>
    </w:p>
    <w:p w14:paraId="0000005B" w14:textId="590D5B0B" w:rsidR="00E53E14" w:rsidRDefault="00F73169" w:rsidP="00C41AB6">
      <w:pPr>
        <w:numPr>
          <w:ilvl w:val="0"/>
          <w:numId w:val="15"/>
        </w:numPr>
        <w:pBdr>
          <w:top w:val="nil"/>
          <w:left w:val="nil"/>
          <w:bottom w:val="nil"/>
          <w:right w:val="nil"/>
          <w:between w:val="nil"/>
        </w:pBdr>
      </w:pPr>
      <w:r>
        <w:t>Supports for the first time the study of brain-heart associations using a feature-based approach</w:t>
      </w:r>
      <w:r w:rsidR="004C75F3">
        <w:t xml:space="preserve"> (</w:t>
      </w:r>
      <w:r w:rsidR="004C75F3" w:rsidRPr="004C75F3">
        <w:rPr>
          <w:b/>
          <w:bCs/>
        </w:rPr>
        <w:t>Method 3</w:t>
      </w:r>
      <w:r w:rsidR="004C75F3">
        <w:t>)</w:t>
      </w:r>
      <w:r>
        <w:t xml:space="preserve">. HRV features (listed in </w:t>
      </w:r>
      <w:r w:rsidRPr="00C41AB6">
        <w:rPr>
          <w:b/>
        </w:rPr>
        <w:t>Figure 1</w:t>
      </w:r>
      <w:r>
        <w:t>) are calculated following guidelines to facilitate standardized and accurate analysis (</w:t>
      </w:r>
      <w:r w:rsidR="00C41AB6">
        <w:t>Shaffer and Ginsberg 2017</w:t>
      </w:r>
      <w:r>
        <w:t xml:space="preserve">). </w:t>
      </w:r>
      <w:r w:rsidR="00C41AB6">
        <w:t>The novelty about t</w:t>
      </w:r>
      <w:r>
        <w:t xml:space="preserve">his approach </w:t>
      </w:r>
      <w:r w:rsidR="00C41AB6">
        <w:t xml:space="preserve">is that it </w:t>
      </w:r>
      <w:r>
        <w:t xml:space="preserve">captures the trait variable and can be used on </w:t>
      </w:r>
      <w:r w:rsidR="00C41AB6">
        <w:t xml:space="preserve">large </w:t>
      </w:r>
      <w:r>
        <w:t xml:space="preserve">continuous </w:t>
      </w:r>
      <w:r w:rsidR="00C91429">
        <w:t xml:space="preserve">EEG </w:t>
      </w:r>
      <w:r>
        <w:t>data</w:t>
      </w:r>
      <w:r w:rsidR="00C41AB6">
        <w:t>sets</w:t>
      </w:r>
      <w:r>
        <w:t xml:space="preserve"> collected </w:t>
      </w:r>
      <w:r w:rsidR="00C41AB6">
        <w:t>i</w:t>
      </w:r>
      <w:r>
        <w:t xml:space="preserve">n </w:t>
      </w:r>
      <w:r w:rsidR="00C41AB6">
        <w:t xml:space="preserve">the laboratory or in </w:t>
      </w:r>
      <w:r>
        <w:t>real-world settings</w:t>
      </w:r>
      <w:r w:rsidR="00C41AB6">
        <w:t xml:space="preserve"> </w:t>
      </w:r>
      <w:r w:rsidR="00C91429">
        <w:t xml:space="preserve">using </w:t>
      </w:r>
      <w:r w:rsidR="004C75F3">
        <w:t>wearable</w:t>
      </w:r>
      <w:r w:rsidR="00C91429">
        <w:t xml:space="preserve"> headsets for example </w:t>
      </w:r>
      <w:r w:rsidR="00C41AB6">
        <w:t xml:space="preserve">(e.g., clinics, </w:t>
      </w:r>
      <w:r w:rsidR="00C91429">
        <w:t>patient’s home; Cannard et al., 2020</w:t>
      </w:r>
      <w:r w:rsidR="00C41AB6">
        <w:t>)</w:t>
      </w:r>
      <w:r>
        <w:t xml:space="preserve">. These features can be analyzed with </w:t>
      </w:r>
      <w:r w:rsidR="00C91429">
        <w:t xml:space="preserve">simple </w:t>
      </w:r>
      <w:r>
        <w:t>correlation procedure</w:t>
      </w:r>
      <w:r w:rsidR="00C91429">
        <w:t>s</w:t>
      </w:r>
      <w:r>
        <w:t xml:space="preserve"> or </w:t>
      </w:r>
      <w:r w:rsidR="00C91429">
        <w:t xml:space="preserve">with </w:t>
      </w:r>
      <w:r>
        <w:t xml:space="preserve">machine learning to make classifications </w:t>
      </w:r>
      <w:r w:rsidR="00C91429">
        <w:t>or</w:t>
      </w:r>
      <w:r>
        <w:t xml:space="preserve"> predictions (e.g., detection of depression before symptoms are too advanced;</w:t>
      </w:r>
      <w:r w:rsidR="00C91429">
        <w:t xml:space="preserve"> </w:t>
      </w:r>
      <w:r w:rsidR="00C91429" w:rsidRPr="00C91429">
        <w:rPr>
          <w:highlight w:val="yellow"/>
        </w:rPr>
        <w:t>REF</w:t>
      </w:r>
      <w:r>
        <w:t xml:space="preserve">). </w:t>
      </w:r>
    </w:p>
    <w:p w14:paraId="0000005D" w14:textId="1612416C" w:rsidR="00E53E14" w:rsidRDefault="00F73169">
      <w:pPr>
        <w:numPr>
          <w:ilvl w:val="0"/>
          <w:numId w:val="15"/>
        </w:numPr>
        <w:pBdr>
          <w:top w:val="nil"/>
          <w:left w:val="nil"/>
          <w:bottom w:val="nil"/>
          <w:right w:val="nil"/>
          <w:between w:val="nil"/>
        </w:pBdr>
      </w:pPr>
      <w:r>
        <w:t>Provides</w:t>
      </w:r>
      <w:r w:rsidR="004C75F3">
        <w:t xml:space="preserve"> various</w:t>
      </w:r>
      <w:r>
        <w:t xml:space="preserve"> data visualization</w:t>
      </w:r>
      <w:r w:rsidR="004C75F3">
        <w:t>s</w:t>
      </w:r>
      <w:r>
        <w:t xml:space="preserve"> to inspect signals (raw, RR intervals, EEG and RR artifacts that have been removed or interpolated</w:t>
      </w:r>
      <w:r w:rsidR="004C75F3">
        <w:t xml:space="preserve">) or outputs for each file (e.g., </w:t>
      </w:r>
      <w:r>
        <w:t>HEP data, power spectra</w:t>
      </w:r>
      <w:r w:rsidR="004C75F3">
        <w:t xml:space="preserve"> from NN or EEG signals</w:t>
      </w:r>
      <w:r>
        <w:t>, etc.; see</w:t>
      </w:r>
      <w:r>
        <w:rPr>
          <w:b/>
        </w:rPr>
        <w:t xml:space="preserve"> Figures 2 and 3</w:t>
      </w:r>
      <w:r>
        <w:t xml:space="preserve">).  </w:t>
      </w:r>
    </w:p>
    <w:p w14:paraId="0000005E" w14:textId="77777777" w:rsidR="00E53E14" w:rsidRDefault="00E53E14">
      <w:pPr>
        <w:pBdr>
          <w:top w:val="nil"/>
          <w:left w:val="nil"/>
          <w:bottom w:val="nil"/>
          <w:right w:val="nil"/>
          <w:between w:val="nil"/>
        </w:pBdr>
        <w:spacing w:after="240"/>
      </w:pPr>
    </w:p>
    <w:p w14:paraId="07A82888" w14:textId="77777777" w:rsidR="007B7D71" w:rsidRDefault="007B7D71" w:rsidP="007B7D71">
      <w:pPr>
        <w:pBdr>
          <w:top w:val="nil"/>
          <w:left w:val="nil"/>
          <w:bottom w:val="nil"/>
          <w:right w:val="nil"/>
          <w:between w:val="nil"/>
        </w:pBdr>
        <w:spacing w:after="240"/>
        <w:rPr>
          <w:rStyle w:val="markedcontent"/>
        </w:rPr>
      </w:pPr>
      <w:r w:rsidRPr="007B7D71">
        <w:rPr>
          <w:rStyle w:val="markedcontent"/>
          <w:highlight w:val="yellow"/>
        </w:rPr>
        <w:t>For example, Vest et al. demonstrated how modest differences in the approach to HRV analysis</w:t>
      </w:r>
      <w:r w:rsidRPr="007B7D71">
        <w:rPr>
          <w:highlight w:val="yellow"/>
        </w:rPr>
        <w:br/>
      </w:r>
      <w:r w:rsidRPr="007B7D71">
        <w:rPr>
          <w:rStyle w:val="markedcontent"/>
          <w:highlight w:val="yellow"/>
        </w:rPr>
        <w:t>can lead to divergent results, a factor that might have contributed to the lack of repeatability of</w:t>
      </w:r>
      <w:r w:rsidRPr="007B7D71">
        <w:rPr>
          <w:highlight w:val="yellow"/>
        </w:rPr>
        <w:br/>
      </w:r>
      <w:r w:rsidRPr="007B7D71">
        <w:rPr>
          <w:rStyle w:val="markedcontent"/>
          <w:highlight w:val="yellow"/>
        </w:rPr>
        <w:t>studies and clinical applicability of HRV metrics.</w:t>
      </w:r>
    </w:p>
    <w:p w14:paraId="2C6DB43C" w14:textId="77777777" w:rsidR="007B7D71" w:rsidRDefault="007B7D71">
      <w:pPr>
        <w:pBdr>
          <w:top w:val="nil"/>
          <w:left w:val="nil"/>
          <w:bottom w:val="nil"/>
          <w:right w:val="nil"/>
          <w:between w:val="nil"/>
        </w:pBdr>
        <w:spacing w:after="240"/>
      </w:pPr>
    </w:p>
    <w:p w14:paraId="0000005F" w14:textId="77777777" w:rsidR="00E53E14" w:rsidRDefault="00F73169">
      <w:pPr>
        <w:tabs>
          <w:tab w:val="left" w:pos="270"/>
        </w:tabs>
        <w:spacing w:after="120"/>
        <w:rPr>
          <w:color w:val="366091"/>
        </w:rPr>
      </w:pPr>
      <w:r>
        <w:rPr>
          <w:color w:val="366091"/>
        </w:rPr>
        <w:t xml:space="preserve">Information to help readers decide whether the method described is appropriate for </w:t>
      </w:r>
      <w:proofErr w:type="gramStart"/>
      <w:r>
        <w:rPr>
          <w:color w:val="366091"/>
        </w:rPr>
        <w:t>them</w:t>
      </w:r>
      <w:proofErr w:type="gramEnd"/>
    </w:p>
    <w:p w14:paraId="00000060" w14:textId="77777777" w:rsidR="00E53E14" w:rsidRDefault="00F73169">
      <w:pPr>
        <w:pBdr>
          <w:top w:val="nil"/>
          <w:left w:val="nil"/>
          <w:bottom w:val="nil"/>
          <w:right w:val="nil"/>
          <w:between w:val="nil"/>
        </w:pBdr>
        <w:spacing w:after="240"/>
      </w:pPr>
      <w:r>
        <w:t xml:space="preserve">This toolbox is appropriate for any researcher or clinician that possesses data containing EEG and ECG/PPG signals. The plugin does not support the importation of EEG and ECG/PPG signals from separate files yet (although this feature will be available soon). The toolbox can be used for simply removing heart artifacts from EEG signals with high confidence, to simply extract EEG or HRV features (for other purposes), or for assessing interactions between these two systems.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99" w14:textId="77777777" w:rsidR="00E53E14" w:rsidRDefault="00E53E14"/>
    <w:p w14:paraId="66EE3136" w14:textId="77777777" w:rsidR="005C3433" w:rsidRPr="00E909FC" w:rsidRDefault="005C3433" w:rsidP="00E909FC">
      <w:pPr>
        <w:widowControl/>
        <w:jc w:val="left"/>
        <w:rPr>
          <w:rFonts w:ascii="Consolas" w:eastAsia="Consolas" w:hAnsi="Consolas" w:cs="Consolas"/>
          <w:sz w:val="20"/>
          <w:szCs w:val="20"/>
        </w:rPr>
      </w:pP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4836DE58" w:rsidR="00E53E14" w:rsidRPr="00E96E27"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File &gt; Load existing dataset &gt; select “sample_data</w:t>
      </w:r>
      <w:r w:rsidR="00C70CA9" w:rsidRPr="00B81DEA">
        <w:rPr>
          <w:i/>
          <w:iCs/>
        </w:rPr>
        <w:t>1</w:t>
      </w:r>
      <w:r w:rsidRPr="00B81DEA">
        <w:rPr>
          <w:i/>
          <w:iCs/>
        </w:rPr>
        <w:t>.set</w:t>
      </w:r>
      <w:r w:rsidR="00C70CA9" w:rsidRPr="00B81DEA">
        <w:rPr>
          <w:i/>
          <w:iCs/>
        </w:rPr>
        <w:t>”</w:t>
      </w:r>
      <w:r w:rsidR="00BD6131">
        <w:t xml:space="preserve">. See </w:t>
      </w:r>
      <w:r w:rsidR="00BD6131" w:rsidRPr="00BD6131">
        <w:rPr>
          <w:b/>
          <w:bCs/>
        </w:rPr>
        <w:t>Figure 1.1.</w:t>
      </w:r>
      <w:r w:rsidR="00E96E27">
        <w:rPr>
          <w:b/>
          <w:bCs/>
        </w:rPr>
        <w:t xml:space="preserve"> </w:t>
      </w:r>
      <w:r w:rsidR="00E96E27" w:rsidRPr="00E96E27">
        <w:t xml:space="preserve">Note: </w:t>
      </w:r>
      <w:r w:rsidR="00E96E27">
        <w:t xml:space="preserve">this dataset was collected with a </w:t>
      </w:r>
      <w:r w:rsidR="001F7231">
        <w:t>“wet”</w:t>
      </w:r>
      <w:r w:rsidR="00E96E27">
        <w:t xml:space="preserve"> </w:t>
      </w:r>
      <w:proofErr w:type="spellStart"/>
      <w:r w:rsidR="00E96E27">
        <w:t>Biosemi</w:t>
      </w:r>
      <w:proofErr w:type="spellEnd"/>
      <w:r w:rsidR="00E96E27">
        <w:t xml:space="preserve"> system during a </w:t>
      </w:r>
      <w:proofErr w:type="spellStart"/>
      <w:r w:rsidR="00E96E27">
        <w:t>mindwandering</w:t>
      </w:r>
      <w:proofErr w:type="spellEnd"/>
      <w:r w:rsidR="00E96E27">
        <w:t xml:space="preserve"> (shortened to 5 minutes to facilitate replication of the following steps</w:t>
      </w:r>
      <w:proofErr w:type="gramStart"/>
      <w:r w:rsidR="00E96E27">
        <w:t>), and</w:t>
      </w:r>
      <w:proofErr w:type="gramEnd"/>
      <w:r w:rsidR="00E96E27">
        <w:t xml:space="preserve"> contains 64 EEG channels and 2 ECG channels. </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51E01FA" w:rsidR="005A6D0D" w:rsidRDefault="005A6D0D" w:rsidP="005A6D0D">
      <w:pPr>
        <w:pBdr>
          <w:top w:val="nil"/>
          <w:left w:val="nil"/>
          <w:bottom w:val="nil"/>
          <w:right w:val="nil"/>
          <w:between w:val="nil"/>
        </w:pBdr>
        <w:jc w:val="center"/>
      </w:pPr>
      <w:r>
        <w:t xml:space="preserve">Figure 1.1. Main EEGLAB menu to launch </w:t>
      </w:r>
      <w:proofErr w:type="spellStart"/>
      <w:r>
        <w:t>BrainBeats</w:t>
      </w:r>
      <w:proofErr w:type="spellEnd"/>
      <w:r>
        <w:t>’ general user interfac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w:t>
      </w:r>
      <w:proofErr w:type="spellStart"/>
      <w:r w:rsidR="00F73169">
        <w:t>BrainBeats</w:t>
      </w:r>
      <w:proofErr w:type="spellEnd"/>
      <w:r w:rsidR="00F73169">
        <w:t xml:space="preserve">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41A6D29" w:rsidR="00E53E14" w:rsidRDefault="00C70CA9" w:rsidP="00121788">
      <w:pPr>
        <w:pStyle w:val="ListParagraph"/>
        <w:numPr>
          <w:ilvl w:val="1"/>
          <w:numId w:val="19"/>
        </w:numPr>
        <w:pBdr>
          <w:top w:val="nil"/>
          <w:left w:val="nil"/>
          <w:bottom w:val="nil"/>
          <w:right w:val="nil"/>
          <w:between w:val="nil"/>
        </w:pBdr>
      </w:pPr>
      <w:r>
        <w:t xml:space="preserve">Select </w:t>
      </w:r>
      <w:r w:rsidR="00F73169">
        <w:t>“Heartbeat-evoked potentials HEP”</w:t>
      </w:r>
      <w:r>
        <w:t xml:space="preserve"> as analysis to run, “ECG” as heart data type, click on the button to display the list of channels to select </w:t>
      </w:r>
      <w:r w:rsidR="00F73169">
        <w:t xml:space="preserve">the </w:t>
      </w:r>
      <w:r>
        <w:t xml:space="preserve">ECG channels labeled </w:t>
      </w:r>
      <w:r w:rsidR="00F73169">
        <w:t>“</w:t>
      </w:r>
      <w:r>
        <w:t>ECG1</w:t>
      </w:r>
      <w:r w:rsidR="00F73169">
        <w:t>” and “E</w:t>
      </w:r>
      <w:r>
        <w:t>CG2</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Shape-preserving piecewise cubic interpolation</w:t>
      </w:r>
      <w:r w:rsidR="00BD6131">
        <w:t>”</w:t>
      </w:r>
      <w:r>
        <w:t xml:space="preserve"> as cleaning method of RR artifacts, and clean EEG data. </w:t>
      </w:r>
      <w:r w:rsidR="00231612">
        <w:t xml:space="preserve">Select “Clean EEG” to process the EEG data, plot and save outputs, and click “Ok” to launch. </w:t>
      </w:r>
      <w:r w:rsidR="00F73169">
        <w:t xml:space="preserve">See 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lastRenderedPageBreak/>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xml:space="preserve">; </w:t>
      </w:r>
      <w:proofErr w:type="gramStart"/>
      <w:r w:rsidRPr="00AC2FEC">
        <w:rPr>
          <w:rFonts w:ascii="Consolas" w:eastAsia="Times New Roman" w:hAnsi="Consolas" w:cs="Times New Roman"/>
          <w:color w:val="auto"/>
          <w:sz w:val="20"/>
          <w:szCs w:val="20"/>
        </w:rPr>
        <w:t>close;</w:t>
      </w:r>
      <w:proofErr w:type="gramEnd"/>
    </w:p>
    <w:p w14:paraId="4F53B689"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gramStart"/>
      <w:r w:rsidRPr="00AC2FEC">
        <w:rPr>
          <w:rFonts w:ascii="Consolas" w:eastAsia="Times New Roman" w:hAnsi="Consolas" w:cs="Times New Roman"/>
          <w:color w:val="auto"/>
          <w:sz w:val="20"/>
          <w:szCs w:val="20"/>
        </w:rPr>
        <w:t>);</w:t>
      </w:r>
      <w:proofErr w:type="gramEnd"/>
    </w:p>
    <w:p w14:paraId="598E96E9"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cd(</w:t>
      </w:r>
      <w:proofErr w:type="spellStart"/>
      <w:r w:rsidRPr="00AC2FEC">
        <w:rPr>
          <w:rFonts w:ascii="Consolas" w:eastAsia="Times New Roman" w:hAnsi="Consolas" w:cs="Times New Roman"/>
          <w:color w:val="auto"/>
          <w:sz w:val="20"/>
          <w:szCs w:val="20"/>
        </w:rPr>
        <w:t>mainDir</w:t>
      </w:r>
      <w:proofErr w:type="spellEnd"/>
      <w:proofErr w:type="gramStart"/>
      <w:r w:rsidRPr="00AC2FEC">
        <w:rPr>
          <w:rFonts w:ascii="Consolas" w:eastAsia="Times New Roman" w:hAnsi="Consolas" w:cs="Times New Roman"/>
          <w:color w:val="auto"/>
          <w:sz w:val="20"/>
          <w:szCs w:val="20"/>
        </w:rPr>
        <w:t>);</w:t>
      </w:r>
      <w:proofErr w:type="gramEnd"/>
      <w:r w:rsidRPr="00AC2FEC">
        <w:rPr>
          <w:rFonts w:ascii="Consolas" w:eastAsia="Times New Roman" w:hAnsi="Consolas" w:cs="Times New Roman"/>
          <w:color w:val="auto"/>
          <w:sz w:val="20"/>
          <w:szCs w:val="20"/>
        </w:rPr>
        <w:t xml:space="preserve">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w:t>
      </w:r>
      <w:proofErr w:type="gramStart"/>
      <w:r w:rsidRPr="00AC2FEC">
        <w:rPr>
          <w:rFonts w:ascii="Consolas" w:eastAsia="Times New Roman" w:hAnsi="Consolas" w:cs="Times New Roman"/>
          <w:color w:val="auto"/>
          <w:sz w:val="20"/>
          <w:szCs w:val="20"/>
        </w:rPr>
        <w:t>loadset(</w:t>
      </w:r>
      <w:proofErr w:type="gramEnd"/>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sample_data</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EEG = </w:t>
      </w:r>
      <w:proofErr w:type="spellStart"/>
      <w:r w:rsidRPr="00AC2FEC">
        <w:rPr>
          <w:rFonts w:ascii="Consolas" w:eastAsia="Times New Roman" w:hAnsi="Consolas" w:cs="Times New Roman"/>
          <w:color w:val="auto"/>
          <w:sz w:val="20"/>
          <w:szCs w:val="20"/>
        </w:rPr>
        <w:t>brainbeats_</w:t>
      </w:r>
      <w:proofErr w:type="gramStart"/>
      <w:r w:rsidRPr="00AC2FEC">
        <w:rPr>
          <w:rFonts w:ascii="Consolas" w:eastAsia="Times New Roman" w:hAnsi="Consolas" w:cs="Times New Roman"/>
          <w:color w:val="auto"/>
          <w:sz w:val="20"/>
          <w:szCs w:val="20"/>
        </w:rPr>
        <w:t>process</w:t>
      </w:r>
      <w:proofErr w:type="spellEnd"/>
      <w:r w:rsidRPr="00AC2FEC">
        <w:rPr>
          <w:rFonts w:ascii="Consolas" w:eastAsia="Times New Roman" w:hAnsi="Consolas" w:cs="Times New Roman"/>
          <w:color w:val="auto"/>
          <w:sz w:val="20"/>
          <w:szCs w:val="20"/>
        </w:rPr>
        <w:t>(</w:t>
      </w:r>
      <w:proofErr w:type="spellStart"/>
      <w:proofErr w:type="gramEnd"/>
      <w:r w:rsidRPr="00AC2FEC">
        <w:rPr>
          <w:rFonts w:ascii="Consolas" w:eastAsia="Times New Roman" w:hAnsi="Consolas" w:cs="Times New Roman"/>
          <w:color w:val="auto"/>
          <w:sz w:val="20"/>
          <w:szCs w:val="20"/>
        </w:rPr>
        <w:t>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heart_channels</w:t>
      </w:r>
      <w:proofErr w:type="spellEnd"/>
      <w:proofErr w:type="gramStart"/>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gramEnd"/>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rr</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chip</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ee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arpool</w:t>
      </w:r>
      <w:proofErr w:type="spellEnd"/>
      <w:proofErr w:type="gramStart"/>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false</w:t>
      </w:r>
      <w:proofErr w:type="gramEnd"/>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gpu</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true</w:t>
      </w:r>
      <w:proofErr w:type="spellEnd"/>
      <w:r w:rsidRPr="00AC2FEC">
        <w:rPr>
          <w:rFonts w:ascii="Consolas" w:eastAsia="Times New Roman" w:hAnsi="Consolas" w:cs="Times New Roman"/>
          <w:color w:val="auto"/>
          <w:sz w:val="20"/>
          <w:szCs w:val="20"/>
        </w:rPr>
        <w:t xml:space="preserve">); </w:t>
      </w:r>
    </w:p>
    <w:p w14:paraId="081E1C01" w14:textId="77777777" w:rsidR="00E0292D" w:rsidRDefault="00E0292D">
      <w:pPr>
        <w:pBdr>
          <w:top w:val="nil"/>
          <w:left w:val="nil"/>
          <w:bottom w:val="nil"/>
          <w:right w:val="nil"/>
          <w:between w:val="nil"/>
        </w:pBdr>
      </w:pPr>
    </w:p>
    <w:p w14:paraId="55F913CB" w14:textId="27761FEA" w:rsidR="00E0292D" w:rsidRDefault="008F6944">
      <w:pPr>
        <w:pBdr>
          <w:top w:val="nil"/>
          <w:left w:val="nil"/>
          <w:bottom w:val="nil"/>
          <w:right w:val="nil"/>
          <w:between w:val="nil"/>
        </w:pBdr>
      </w:pPr>
      <w:r>
        <w:t>Alternatively, as a semi-automated method, the GUI can be launched with</w:t>
      </w:r>
      <w:r w:rsidR="00EE5563">
        <w:t xml:space="preserve"> the following command</w:t>
      </w:r>
      <w:r>
        <w:t>:</w:t>
      </w:r>
    </w:p>
    <w:p w14:paraId="2A132A51"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EEG = </w:t>
      </w:r>
      <w:proofErr w:type="spellStart"/>
      <w:r w:rsidRPr="008F6944">
        <w:rPr>
          <w:rFonts w:ascii="Consolas" w:eastAsia="Times New Roman" w:hAnsi="Consolas" w:cs="Times New Roman"/>
          <w:color w:val="auto"/>
          <w:sz w:val="20"/>
          <w:szCs w:val="20"/>
        </w:rPr>
        <w:t>brainbeats_</w:t>
      </w:r>
      <w:proofErr w:type="gramStart"/>
      <w:r w:rsidRPr="008F6944">
        <w:rPr>
          <w:rFonts w:ascii="Consolas" w:eastAsia="Times New Roman" w:hAnsi="Consolas" w:cs="Times New Roman"/>
          <w:color w:val="auto"/>
          <w:sz w:val="20"/>
          <w:szCs w:val="20"/>
        </w:rPr>
        <w:t>process</w:t>
      </w:r>
      <w:proofErr w:type="spellEnd"/>
      <w:r w:rsidRPr="008F6944">
        <w:rPr>
          <w:rFonts w:ascii="Consolas" w:eastAsia="Times New Roman" w:hAnsi="Consolas" w:cs="Times New Roman"/>
          <w:color w:val="auto"/>
          <w:sz w:val="20"/>
          <w:szCs w:val="20"/>
        </w:rPr>
        <w:t>(</w:t>
      </w:r>
      <w:proofErr w:type="gramEnd"/>
      <w:r w:rsidRPr="008F6944">
        <w:rPr>
          <w:rFonts w:ascii="Consolas" w:eastAsia="Times New Roman" w:hAnsi="Consolas" w:cs="Times New Roman"/>
          <w:color w:val="auto"/>
          <w:sz w:val="20"/>
          <w:szCs w:val="20"/>
        </w:rPr>
        <w:t>EEG);</w:t>
      </w:r>
    </w:p>
    <w:p w14:paraId="768701A4" w14:textId="77777777" w:rsidR="008F6944" w:rsidRDefault="008F6944">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 xml:space="preserve">from continuous </w:t>
      </w:r>
      <w:proofErr w:type="gramStart"/>
      <w:r w:rsidRPr="00E0292D">
        <w:rPr>
          <w:b/>
        </w:rPr>
        <w:t>data</w:t>
      </w:r>
      <w:proofErr w:type="gramEnd"/>
    </w:p>
    <w:p w14:paraId="000000C9" w14:textId="77777777" w:rsidR="00E53E14" w:rsidRDefault="00E53E14">
      <w:pPr>
        <w:pBdr>
          <w:top w:val="nil"/>
          <w:left w:val="nil"/>
          <w:bottom w:val="nil"/>
          <w:right w:val="nil"/>
          <w:between w:val="nil"/>
        </w:pBdr>
      </w:pPr>
    </w:p>
    <w:p w14:paraId="50C2BF79" w14:textId="74F0E77B" w:rsidR="002C22ED" w:rsidRDefault="00E87DD5" w:rsidP="002C22ED">
      <w:pPr>
        <w:pStyle w:val="ListParagraph"/>
        <w:numPr>
          <w:ilvl w:val="1"/>
          <w:numId w:val="19"/>
        </w:numPr>
        <w:pBdr>
          <w:top w:val="nil"/>
          <w:left w:val="nil"/>
          <w:bottom w:val="nil"/>
          <w:right w:val="nil"/>
          <w:between w:val="nil"/>
        </w:pBdr>
      </w:pPr>
      <w:r>
        <w:t>Load the dataset</w:t>
      </w:r>
      <w:r w:rsidR="009368C8">
        <w:t xml:space="preserve"> and launch the </w:t>
      </w:r>
      <w:proofErr w:type="spellStart"/>
      <w:r w:rsidR="009368C8">
        <w:t>BrainBeats</w:t>
      </w:r>
      <w:proofErr w:type="spellEnd"/>
      <w:r w:rsidR="009368C8">
        <w:t xml:space="preserve"> GUI</w:t>
      </w:r>
      <w:r>
        <w:t xml:space="preserve"> as </w:t>
      </w:r>
      <w:r w:rsidR="009368C8">
        <w:t>for</w:t>
      </w:r>
      <w:r>
        <w:t xml:space="preserve"> METHOD </w:t>
      </w:r>
      <w:r w:rsidR="009368C8">
        <w:t>1. Select</w:t>
      </w:r>
      <w:r>
        <w:t xml:space="preserve"> “Extract </w:t>
      </w:r>
      <w:r w:rsidR="00A40B8A">
        <w:t>EEG &amp; HRV features from continuous data”</w:t>
      </w:r>
      <w:r w:rsidR="009368C8">
        <w:t xml:space="preserve">, the same parameters for ECG channels, RR </w:t>
      </w:r>
      <w:r w:rsidR="009368C8">
        <w:lastRenderedPageBreak/>
        <w:t xml:space="preserve">interpolation method, and “clean EEG”. Notice that the EEG and HRV feature fields are now unlocked. Check both to extract EEG and HRV features. All domains (time, frequency, nonlinear) are set by default. Check “Use parallel computing” to increase computation speed. </w:t>
      </w:r>
      <w:r w:rsidR="007C7783">
        <w:t xml:space="preserve">“Plot and save outputs” are set by default. Click “Ok”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proofErr w:type="spellStart"/>
      <w:r w:rsidR="007C7783">
        <w:t>BrainBeats</w:t>
      </w:r>
      <w:proofErr w:type="spellEnd"/>
      <w:r w:rsidR="007C7783">
        <w:t xml:space="preserve">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0DABCBBA" w:rsidR="00E93080" w:rsidRPr="002C22ED" w:rsidRDefault="00E93080" w:rsidP="002C22ED">
      <w:pPr>
        <w:pBdr>
          <w:top w:val="nil"/>
          <w:left w:val="nil"/>
          <w:bottom w:val="nil"/>
          <w:right w:val="nil"/>
          <w:between w:val="nil"/>
        </w:pBdr>
        <w:rPr>
          <w:b/>
        </w:rPr>
      </w:pPr>
    </w:p>
    <w:p w14:paraId="468DC991" w14:textId="77777777" w:rsidR="003A66FF" w:rsidRPr="00E93080" w:rsidRDefault="003A66FF" w:rsidP="003A66FF">
      <w:pPr>
        <w:pBdr>
          <w:top w:val="nil"/>
          <w:left w:val="nil"/>
          <w:bottom w:val="nil"/>
          <w:right w:val="nil"/>
          <w:between w:val="nil"/>
        </w:pBdr>
        <w:rPr>
          <w:bCs/>
        </w:rPr>
      </w:pPr>
      <w:r w:rsidRPr="00E93080">
        <w:rPr>
          <w:bCs/>
        </w:rPr>
        <w:t xml:space="preserve">Advanced users can </w:t>
      </w:r>
      <w:proofErr w:type="spellStart"/>
      <w:r w:rsidRPr="00E93080">
        <w:rPr>
          <w:bCs/>
        </w:rPr>
        <w:t>perfom</w:t>
      </w:r>
      <w:proofErr w:type="spellEnd"/>
      <w:r w:rsidRPr="00E93080">
        <w:rPr>
          <w:bCs/>
        </w:rPr>
        <w:t xml:space="preserve">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xml:space="preserve">; </w:t>
      </w:r>
      <w:proofErr w:type="gramStart"/>
      <w:r w:rsidRPr="00AC2FEC">
        <w:rPr>
          <w:rFonts w:ascii="Consolas" w:eastAsia="Times New Roman" w:hAnsi="Consolas" w:cs="Times New Roman"/>
          <w:color w:val="auto"/>
          <w:sz w:val="20"/>
          <w:szCs w:val="20"/>
        </w:rPr>
        <w:t>close;</w:t>
      </w:r>
      <w:proofErr w:type="gramEnd"/>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w:t>
      </w:r>
      <w:proofErr w:type="gramStart"/>
      <w:r w:rsidRPr="00E93080">
        <w:rPr>
          <w:rFonts w:ascii="Consolas" w:eastAsia="Times New Roman" w:hAnsi="Consolas" w:cs="Times New Roman"/>
          <w:color w:val="auto"/>
          <w:sz w:val="20"/>
          <w:szCs w:val="20"/>
        </w:rPr>
        <w:t>loadset(</w:t>
      </w:r>
      <w:proofErr w:type="gramEnd"/>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sample_data</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
    <w:p w14:paraId="2D6B7235" w14:textId="77777777"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gramStart"/>
      <w:r w:rsidRPr="00AC2FEC">
        <w:rPr>
          <w:rFonts w:ascii="Consolas" w:eastAsia="Times New Roman" w:hAnsi="Consolas" w:cs="Times New Roman"/>
          <w:color w:val="auto"/>
          <w:sz w:val="20"/>
          <w:szCs w:val="20"/>
        </w:rPr>
        <w:t>);</w:t>
      </w:r>
      <w:proofErr w:type="gramEnd"/>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w:t>
      </w:r>
      <w:proofErr w:type="gramStart"/>
      <w:r w:rsidRPr="005A5134">
        <w:rPr>
          <w:rFonts w:ascii="Consolas" w:eastAsia="Times New Roman" w:hAnsi="Consolas" w:cs="Times New Roman"/>
          <w:color w:val="auto"/>
          <w:sz w:val="20"/>
          <w:szCs w:val="20"/>
        </w:rPr>
        <w:t>process(</w:t>
      </w:r>
      <w:proofErr w:type="gramEnd"/>
      <w:r w:rsidRPr="005A5134">
        <w:rPr>
          <w:rFonts w:ascii="Consolas" w:eastAsia="Times New Roman" w:hAnsi="Consolas" w:cs="Times New Roman"/>
          <w:color w:val="auto"/>
          <w:sz w:val="20"/>
          <w:szCs w:val="20"/>
        </w:rPr>
        <w:t>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eart_channel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rr</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chip</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eeg</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proofErr w:type="gramStart"/>
      <w:r w:rsidRPr="005A5134">
        <w:rPr>
          <w:rFonts w:ascii="Consolas" w:eastAsia="Times New Roman" w:hAnsi="Consolas" w:cs="Times New Roman"/>
          <w:color w:val="A709F5"/>
          <w:sz w:val="20"/>
          <w:szCs w:val="20"/>
        </w:rPr>
        <w:t>eeg</w:t>
      </w:r>
      <w:proofErr w:type="gramEnd"/>
      <w:r w:rsidRPr="005A5134">
        <w:rPr>
          <w:rFonts w:ascii="Consolas" w:eastAsia="Times New Roman" w:hAnsi="Consolas" w:cs="Times New Roman"/>
          <w:color w:val="A709F5"/>
          <w:sz w:val="20"/>
          <w:szCs w:val="20"/>
        </w:rPr>
        <w:t>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proofErr w:type="gramStart"/>
      <w:r w:rsidRPr="005A5134">
        <w:rPr>
          <w:rFonts w:ascii="Consolas" w:eastAsia="Times New Roman" w:hAnsi="Consolas" w:cs="Times New Roman"/>
          <w:color w:val="A709F5"/>
          <w:sz w:val="20"/>
          <w:szCs w:val="20"/>
        </w:rPr>
        <w:t>hrv</w:t>
      </w:r>
      <w:proofErr w:type="gramEnd"/>
      <w:r w:rsidRPr="005A5134">
        <w:rPr>
          <w:rFonts w:ascii="Consolas" w:eastAsia="Times New Roman" w:hAnsi="Consolas" w:cs="Times New Roman"/>
          <w:color w:val="A709F5"/>
          <w:sz w:val="20"/>
          <w:szCs w:val="20"/>
        </w:rPr>
        <w:t>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gpu</w:t>
      </w:r>
      <w:proofErr w:type="spellEnd"/>
      <w:proofErr w:type="gramStart"/>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false</w:t>
      </w:r>
      <w:proofErr w:type="gram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arpool</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Method 3: Remove heart components from EEG signals.</w:t>
      </w:r>
    </w:p>
    <w:p w14:paraId="4CBBFB0B" w14:textId="1F9FA2CC" w:rsidR="00033C32" w:rsidRDefault="00033C32" w:rsidP="00033C32"/>
    <w:p w14:paraId="79D6E25A" w14:textId="77777777" w:rsidR="00C70CA9" w:rsidRDefault="00C70CA9" w:rsidP="00C70CA9"/>
    <w:p w14:paraId="5211484D" w14:textId="77777777" w:rsidR="001F7231" w:rsidRDefault="003D4661" w:rsidP="001F7231">
      <w:pPr>
        <w:pStyle w:val="ListParagraph"/>
        <w:numPr>
          <w:ilvl w:val="1"/>
          <w:numId w:val="21"/>
        </w:numPr>
        <w:pBdr>
          <w:top w:val="nil"/>
          <w:left w:val="nil"/>
          <w:bottom w:val="nil"/>
          <w:right w:val="nil"/>
          <w:between w:val="nil"/>
        </w:pBdr>
        <w:tabs>
          <w:tab w:val="left" w:pos="270"/>
        </w:tabs>
        <w:ind w:left="270" w:hanging="270"/>
      </w:pPr>
      <w:r>
        <w:t xml:space="preserve">Load “sample_data2.set” containing 3 EEG channels and one ECG channel, collected with a </w:t>
      </w:r>
      <w:r w:rsidR="001F7231">
        <w:t xml:space="preserve">“dry” </w:t>
      </w:r>
      <w:r>
        <w:t xml:space="preserve">Muse wearable headset. </w:t>
      </w:r>
    </w:p>
    <w:p w14:paraId="7F1F71F1" w14:textId="77777777" w:rsidR="001F7231" w:rsidRDefault="001F7231" w:rsidP="001F7231">
      <w:pPr>
        <w:pBdr>
          <w:top w:val="nil"/>
          <w:left w:val="nil"/>
          <w:bottom w:val="nil"/>
          <w:right w:val="nil"/>
          <w:between w:val="nil"/>
        </w:pBdr>
        <w:tabs>
          <w:tab w:val="left" w:pos="270"/>
        </w:tabs>
      </w:pPr>
    </w:p>
    <w:p w14:paraId="79BF867F" w14:textId="77777777" w:rsidR="00433E82" w:rsidRDefault="001F7231" w:rsidP="00106E8F">
      <w:r>
        <w:t>Open the</w:t>
      </w:r>
      <w:r w:rsidR="00C70CA9">
        <w:t xml:space="preserve"> </w:t>
      </w:r>
      <w:r>
        <w:t xml:space="preserve">same </w:t>
      </w:r>
      <w:proofErr w:type="spellStart"/>
      <w:r w:rsidR="00C70CA9">
        <w:t>BrainBeats</w:t>
      </w:r>
      <w:proofErr w:type="spellEnd"/>
      <w:r w:rsidR="00C70CA9">
        <w:t xml:space="preserve"> </w:t>
      </w:r>
      <w:r>
        <w:t xml:space="preserve">GUI </w:t>
      </w:r>
      <w:r w:rsidR="00C70CA9">
        <w:t>(see</w:t>
      </w:r>
      <w:r>
        <w:t xml:space="preserve"> </w:t>
      </w:r>
      <w:r w:rsidRPr="001F7231">
        <w:rPr>
          <w:b/>
          <w:bCs/>
        </w:rPr>
        <w:t>Step 1.1</w:t>
      </w:r>
      <w:r>
        <w:t xml:space="preserve">. and </w:t>
      </w:r>
      <w:r w:rsidRPr="001F7231">
        <w:rPr>
          <w:b/>
          <w:bCs/>
        </w:rPr>
        <w:t>Figu</w:t>
      </w:r>
      <w:r w:rsidR="00C70CA9" w:rsidRPr="001F7231">
        <w:rPr>
          <w:b/>
          <w:bCs/>
        </w:rPr>
        <w:t>re 1.</w:t>
      </w:r>
      <w:r w:rsidR="00C70CA9" w:rsidRPr="001F7231">
        <w:rPr>
          <w:b/>
        </w:rPr>
        <w:t>1.</w:t>
      </w:r>
      <w:r w:rsidR="00C70CA9">
        <w:t>)</w:t>
      </w:r>
      <w:r>
        <w:t xml:space="preserve"> and set the </w:t>
      </w:r>
      <w:r w:rsidR="00C70CA9">
        <w:t>analysis type as “Remove heart components from EEG signals</w:t>
      </w:r>
      <w:proofErr w:type="gramStart"/>
      <w:r w:rsidR="00C70CA9">
        <w:t xml:space="preserve">”, </w:t>
      </w:r>
      <w:r>
        <w:t>and</w:t>
      </w:r>
      <w:proofErr w:type="gramEnd"/>
      <w:r>
        <w:t xml:space="preserve"> select the</w:t>
      </w:r>
      <w:r w:rsidR="00C70CA9">
        <w:t xml:space="preserve"> ECG channel from the list of channels</w:t>
      </w:r>
      <w:r>
        <w:t xml:space="preserve">. Select </w:t>
      </w:r>
      <w:r w:rsidR="00C70CA9">
        <w:t xml:space="preserve">“No (already processed)” </w:t>
      </w:r>
      <w:r>
        <w:t xml:space="preserve">in the “Clean EEG?” field, since </w:t>
      </w:r>
      <w:r w:rsidR="00C70CA9">
        <w:t xml:space="preserve">this sample file was already preprocessed. </w:t>
      </w:r>
      <w:r>
        <w:t>Set</w:t>
      </w:r>
      <w:r w:rsidR="00C70CA9">
        <w:t xml:space="preserve"> “Plot outputs” </w:t>
      </w:r>
      <w:r>
        <w:t xml:space="preserve">and “Save outputs” </w:t>
      </w:r>
      <w:r w:rsidR="00C70CA9">
        <w:t>option</w:t>
      </w:r>
      <w:r>
        <w:t>s</w:t>
      </w:r>
      <w:r w:rsidR="00C70CA9">
        <w:t xml:space="preserve"> </w:t>
      </w:r>
      <w:r>
        <w:t xml:space="preserve">(set </w:t>
      </w:r>
      <w:r w:rsidR="00C70CA9">
        <w:t>by default</w:t>
      </w:r>
      <w:r>
        <w:t>)</w:t>
      </w:r>
      <w:r w:rsidR="00C70CA9">
        <w:t xml:space="preserve">. Click “Ok” to launch. </w:t>
      </w:r>
    </w:p>
    <w:p w14:paraId="2CC54A2B" w14:textId="77777777" w:rsidR="00433E82" w:rsidRDefault="00433E82" w:rsidP="00106E8F"/>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44BB38DA" w14:textId="6EF42889" w:rsidR="00C70CA9" w:rsidRPr="00106E8F" w:rsidRDefault="00C70CA9" w:rsidP="00106E8F">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w:t>
      </w:r>
      <w:r w:rsidR="00106E8F">
        <w:rPr>
          <w:rFonts w:ascii="Consolas" w:eastAsia="Times New Roman" w:hAnsi="Consolas" w:cs="Times New Roman"/>
          <w:color w:val="auto"/>
          <w:sz w:val="20"/>
          <w:szCs w:val="20"/>
        </w:rPr>
        <w:t xml:space="preserve"> close; </w:t>
      </w:r>
      <w:proofErr w:type="spellStart"/>
      <w:r>
        <w:rPr>
          <w:rFonts w:ascii="Consolas" w:eastAsia="Consolas" w:hAnsi="Consolas" w:cs="Consolas"/>
          <w:sz w:val="20"/>
          <w:szCs w:val="20"/>
        </w:rPr>
        <w:t>data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r w:rsidR="00106E8F">
        <w:rPr>
          <w:rFonts w:ascii="Consolas" w:eastAsia="Consolas" w:hAnsi="Consolas" w:cs="Consolas"/>
          <w:sz w:val="20"/>
          <w:szCs w:val="20"/>
        </w:rPr>
        <w:t xml:space="preserve"> </w:t>
      </w:r>
      <w:r w:rsidR="00106E8F" w:rsidRPr="00106E8F">
        <w:rPr>
          <w:rFonts w:ascii="Consolas" w:eastAsia="Times New Roman" w:hAnsi="Consolas" w:cs="Times New Roman"/>
          <w:color w:val="auto"/>
          <w:sz w:val="20"/>
          <w:szCs w:val="20"/>
        </w:rPr>
        <w:t>cd(</w:t>
      </w:r>
      <w:proofErr w:type="spellStart"/>
      <w:r w:rsidR="00106E8F" w:rsidRPr="00106E8F">
        <w:rPr>
          <w:rFonts w:ascii="Consolas" w:eastAsia="Times New Roman" w:hAnsi="Consolas" w:cs="Times New Roman"/>
          <w:color w:val="auto"/>
          <w:sz w:val="20"/>
          <w:szCs w:val="20"/>
        </w:rPr>
        <w:t>mainDir</w:t>
      </w:r>
      <w:proofErr w:type="spellEnd"/>
      <w:proofErr w:type="gramStart"/>
      <w:r w:rsidR="00106E8F" w:rsidRPr="00106E8F">
        <w:rPr>
          <w:rFonts w:ascii="Consolas" w:eastAsia="Times New Roman" w:hAnsi="Consolas" w:cs="Times New Roman"/>
          <w:color w:val="auto"/>
          <w:sz w:val="20"/>
          <w:szCs w:val="20"/>
        </w:rPr>
        <w:t>);</w:t>
      </w:r>
      <w:proofErr w:type="gramEnd"/>
    </w:p>
    <w:p w14:paraId="5D80D431" w14:textId="4F79D0AB"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w:t>
      </w:r>
      <w:r w:rsidR="008F6944">
        <w:rPr>
          <w:rFonts w:ascii="Consolas" w:eastAsia="Consolas" w:hAnsi="Consolas" w:cs="Consolas"/>
          <w:color w:val="A709F5"/>
          <w:sz w:val="20"/>
          <w:szCs w:val="20"/>
        </w:rPr>
        <w:t>2</w:t>
      </w:r>
      <w:r>
        <w:rPr>
          <w:rFonts w:ascii="Consolas" w:eastAsia="Consolas" w:hAnsi="Consolas" w:cs="Consolas"/>
          <w:color w:val="A709F5"/>
          <w:sz w:val="20"/>
          <w:szCs w:val="20"/>
        </w:rPr>
        <w:t>.set'</w:t>
      </w:r>
      <w:r>
        <w:rPr>
          <w:rFonts w:ascii="Consolas" w:eastAsia="Consolas" w:hAnsi="Consolas" w:cs="Consolas"/>
          <w:sz w:val="20"/>
          <w:szCs w:val="20"/>
        </w:rPr>
        <w:t>,</w:t>
      </w:r>
      <w:r>
        <w:rPr>
          <w:rFonts w:ascii="Consolas" w:eastAsia="Consolas" w:hAnsi="Consolas" w:cs="Consolas"/>
          <w:color w:val="A709F5"/>
          <w:sz w:val="20"/>
          <w:szCs w:val="20"/>
        </w:rPr>
        <w:t>'filepath</w:t>
      </w:r>
      <w:proofErr w:type="gramStart"/>
      <w:r>
        <w:rPr>
          <w:rFonts w:ascii="Consolas" w:eastAsia="Consolas" w:hAnsi="Consolas" w:cs="Consolas"/>
          <w:color w:val="A709F5"/>
          <w:sz w:val="20"/>
          <w:szCs w:val="20"/>
        </w:rPr>
        <w:t>'</w:t>
      </w:r>
      <w:r>
        <w:rPr>
          <w:rFonts w:ascii="Consolas" w:eastAsia="Consolas" w:hAnsi="Consolas" w:cs="Consolas"/>
          <w:sz w:val="20"/>
          <w:szCs w:val="20"/>
        </w:rPr>
        <w:t>,dataDir</w:t>
      </w:r>
      <w:proofErr w:type="gramEnd"/>
      <w:r>
        <w:rPr>
          <w:rFonts w:ascii="Consolas" w:eastAsia="Consolas" w:hAnsi="Consolas" w:cs="Consolas"/>
          <w:sz w:val="20"/>
          <w:szCs w:val="20"/>
        </w:rPr>
        <w:t>);</w:t>
      </w:r>
    </w:p>
    <w:p w14:paraId="436B5A3D"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EEG = brainbeats_</w:t>
      </w:r>
      <w:proofErr w:type="gramStart"/>
      <w:r w:rsidRPr="008F6944">
        <w:rPr>
          <w:rFonts w:ascii="Consolas" w:eastAsia="Times New Roman" w:hAnsi="Consolas" w:cs="Times New Roman"/>
          <w:color w:val="auto"/>
          <w:sz w:val="20"/>
          <w:szCs w:val="20"/>
        </w:rPr>
        <w:t>process(</w:t>
      </w:r>
      <w:proofErr w:type="gramEnd"/>
      <w:r w:rsidRPr="008F6944">
        <w:rPr>
          <w:rFonts w:ascii="Consolas" w:eastAsia="Times New Roman" w:hAnsi="Consolas" w:cs="Times New Roman"/>
          <w:color w:val="auto"/>
          <w:sz w:val="20"/>
          <w:szCs w:val="20"/>
        </w:rPr>
        <w:t>EEG,</w:t>
      </w:r>
      <w:r w:rsidRPr="008F6944">
        <w:rPr>
          <w:rFonts w:ascii="Consolas" w:eastAsia="Times New Roman" w:hAnsi="Consolas" w:cs="Times New Roman"/>
          <w:color w:val="A709F5"/>
          <w:sz w:val="20"/>
          <w:szCs w:val="20"/>
        </w:rPr>
        <w:t>'analysi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rm_heart'</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heart_signal'</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0E00FF"/>
          <w:sz w:val="20"/>
          <w:szCs w:val="20"/>
        </w:rPr>
        <w:t>...</w:t>
      </w:r>
    </w:p>
    <w:p w14:paraId="0871B27A"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A709F5"/>
          <w:sz w:val="20"/>
          <w:szCs w:val="20"/>
        </w:rPr>
        <w:t>'heart_channels</w:t>
      </w:r>
      <w:proofErr w:type="gramStart"/>
      <w:r w:rsidRPr="008F6944">
        <w:rPr>
          <w:rFonts w:ascii="Consolas" w:eastAsia="Times New Roman" w:hAnsi="Consolas" w:cs="Times New Roman"/>
          <w:color w:val="A709F5"/>
          <w:sz w:val="20"/>
          <w:szCs w:val="20"/>
        </w:rPr>
        <w:t>'</w:t>
      </w:r>
      <w:r w:rsidRPr="008F6944">
        <w:rPr>
          <w:rFonts w:ascii="Consolas" w:eastAsia="Times New Roman" w:hAnsi="Consolas" w:cs="Times New Roman"/>
          <w:color w:val="auto"/>
          <w:sz w:val="20"/>
          <w:szCs w:val="20"/>
        </w:rPr>
        <w:t>,{</w:t>
      </w:r>
      <w:proofErr w:type="gramEnd"/>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clean_eeg'</w:t>
      </w:r>
      <w:r w:rsidRPr="008F6944">
        <w:rPr>
          <w:rFonts w:ascii="Consolas" w:eastAsia="Times New Roman" w:hAnsi="Consolas" w:cs="Times New Roman"/>
          <w:color w:val="auto"/>
          <w:sz w:val="20"/>
          <w:szCs w:val="20"/>
        </w:rPr>
        <w:t>,false,</w:t>
      </w:r>
      <w:r w:rsidRPr="008F6944">
        <w:rPr>
          <w:rFonts w:ascii="Consolas" w:eastAsia="Times New Roman" w:hAnsi="Consolas" w:cs="Times New Roman"/>
          <w:color w:val="A709F5"/>
          <w:sz w:val="20"/>
          <w:szCs w:val="20"/>
        </w:rPr>
        <w:t>'save'</w:t>
      </w:r>
      <w:r w:rsidRPr="008F6944">
        <w:rPr>
          <w:rFonts w:ascii="Consolas" w:eastAsia="Times New Roman" w:hAnsi="Consolas" w:cs="Times New Roman"/>
          <w:color w:val="auto"/>
          <w:sz w:val="20"/>
          <w:szCs w:val="20"/>
        </w:rPr>
        <w:t>,true,</w:t>
      </w:r>
      <w:r w:rsidRPr="008F6944">
        <w:rPr>
          <w:rFonts w:ascii="Consolas" w:eastAsia="Times New Roman" w:hAnsi="Consolas" w:cs="Times New Roman"/>
          <w:color w:val="A709F5"/>
          <w:sz w:val="20"/>
          <w:szCs w:val="20"/>
        </w:rPr>
        <w:t>'vis'</w:t>
      </w:r>
      <w:r w:rsidRPr="008F6944">
        <w:rPr>
          <w:rFonts w:ascii="Consolas" w:eastAsia="Times New Roman" w:hAnsi="Consolas" w:cs="Times New Roman"/>
          <w:color w:val="auto"/>
          <w:sz w:val="20"/>
          <w:szCs w:val="20"/>
        </w:rPr>
        <w:t>,true);</w:t>
      </w:r>
    </w:p>
    <w:p w14:paraId="63616388" w14:textId="77777777" w:rsidR="00C70CA9" w:rsidRDefault="00C70CA9">
      <w:pPr>
        <w:pBdr>
          <w:top w:val="nil"/>
          <w:left w:val="nil"/>
          <w:bottom w:val="nil"/>
          <w:right w:val="nil"/>
          <w:between w:val="nil"/>
        </w:pBdr>
        <w:rPr>
          <w:b/>
        </w:rPr>
      </w:pPr>
    </w:p>
    <w:p w14:paraId="21DFC31D" w14:textId="77777777" w:rsidR="00990E0F" w:rsidRDefault="00990E0F">
      <w:pPr>
        <w:pBdr>
          <w:top w:val="nil"/>
          <w:left w:val="nil"/>
          <w:bottom w:val="nil"/>
          <w:right w:val="nil"/>
          <w:between w:val="nil"/>
        </w:pBdr>
        <w:rPr>
          <w:bCs/>
        </w:rPr>
      </w:pPr>
    </w:p>
    <w:p w14:paraId="6FBABEDF" w14:textId="30F42943" w:rsidR="009E23D1" w:rsidRPr="009E23D1" w:rsidRDefault="009E23D1">
      <w:pPr>
        <w:pBdr>
          <w:top w:val="nil"/>
          <w:left w:val="nil"/>
          <w:bottom w:val="nil"/>
          <w:right w:val="nil"/>
          <w:between w:val="nil"/>
        </w:pBdr>
        <w:rPr>
          <w:bCs/>
        </w:rPr>
      </w:pPr>
      <w:r>
        <w:rPr>
          <w:bCs/>
        </w:rPr>
        <w:t xml:space="preserve">As for Method 1, users can perform statistical analyses using the EEGLAB STUDY mode. Hierarchical linear modeling is supported by the LIMO plugin for advanced </w:t>
      </w:r>
      <w:proofErr w:type="gramStart"/>
      <w:r>
        <w:rPr>
          <w:bCs/>
        </w:rPr>
        <w:t>analyses and</w:t>
      </w:r>
      <w:proofErr w:type="gramEnd"/>
      <w:r>
        <w:rPr>
          <w:bCs/>
        </w:rPr>
        <w:t xml:space="preserve"> </w:t>
      </w:r>
      <w:proofErr w:type="spellStart"/>
      <w:r>
        <w:rPr>
          <w:bCs/>
        </w:rPr>
        <w:t>and</w:t>
      </w:r>
      <w:proofErr w:type="spellEnd"/>
      <w:r>
        <w:rPr>
          <w:bCs/>
        </w:rPr>
        <w:t xml:space="preserve"> corrections for type 1 error. </w:t>
      </w:r>
    </w:p>
    <w:p w14:paraId="297CDCF4" w14:textId="77777777" w:rsidR="0074060F" w:rsidRDefault="0074060F">
      <w:pPr>
        <w:pBdr>
          <w:top w:val="nil"/>
          <w:left w:val="nil"/>
          <w:bottom w:val="nil"/>
          <w:right w:val="nil"/>
          <w:between w:val="nil"/>
        </w:pBdr>
        <w:rPr>
          <w:b/>
        </w:rPr>
      </w:pPr>
    </w:p>
    <w:p w14:paraId="567C32A1" w14:textId="77777777" w:rsidR="00A563C6" w:rsidRDefault="00A563C6">
      <w:pPr>
        <w:autoSpaceDE/>
        <w:autoSpaceDN/>
        <w:adjustRightInd/>
        <w:rPr>
          <w:b/>
        </w:rPr>
      </w:pPr>
      <w:r>
        <w:rPr>
          <w:b/>
        </w:rPr>
        <w:br w:type="page"/>
      </w:r>
    </w:p>
    <w:p w14:paraId="000000DD" w14:textId="2E5A3A52" w:rsidR="00E53E14" w:rsidRPr="00725458" w:rsidRDefault="00F73169" w:rsidP="00725458">
      <w:pPr>
        <w:rPr>
          <w:bCs/>
        </w:rPr>
      </w:pPr>
      <w:r>
        <w:rPr>
          <w:b/>
        </w:rPr>
        <w:lastRenderedPageBreak/>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2A4263F2" w:rsidR="00231612" w:rsidRDefault="00231612" w:rsidP="00F9352A">
      <w:pPr>
        <w:pBdr>
          <w:top w:val="nil"/>
          <w:left w:val="nil"/>
          <w:bottom w:val="nil"/>
          <w:right w:val="nil"/>
          <w:between w:val="nil"/>
        </w:pBdr>
      </w:pPr>
      <w:proofErr w:type="spellStart"/>
      <w:r>
        <w:t>BrainBeats</w:t>
      </w:r>
      <w:proofErr w:type="spellEnd"/>
      <w:r>
        <w:t xml:space="preserve"> first separates </w:t>
      </w:r>
      <w:r w:rsidR="00F9352A">
        <w:t>the ECG from EEG data to process them separately. EEG data are band-passed filtered using</w:t>
      </w:r>
      <w:r>
        <w:t xml:space="preserve"> a zero-phase non-causal </w:t>
      </w:r>
      <w:r w:rsidR="00F9352A">
        <w:t>finite impulse response (</w:t>
      </w:r>
      <w:r>
        <w:t>FIR</w:t>
      </w:r>
      <w:r w:rsidR="00F9352A">
        <w:t>)</w:t>
      </w:r>
      <w:r>
        <w:t xml:space="preserve"> filter to remove low-frequency drifts and high-frequency noise (high-pass cutoff frequency = 1 Hz, low-pass cutoff = 45; order = 1650; transition bandwidth = 0.5 Hz). If </w:t>
      </w:r>
      <w:r w:rsidR="00F9352A">
        <w:t xml:space="preserve">the </w:t>
      </w:r>
      <w:r>
        <w:t xml:space="preserve">data </w:t>
      </w:r>
      <w:r w:rsidR="00F9352A">
        <w:t xml:space="preserve">have at least 30 channels and not been </w:t>
      </w:r>
      <w:r>
        <w:t xml:space="preserve">referenced, </w:t>
      </w:r>
      <w:proofErr w:type="spellStart"/>
      <w:r>
        <w:t>BrainBeats</w:t>
      </w:r>
      <w:proofErr w:type="spellEnd"/>
      <w:r>
        <w:t xml:space="preserve"> re-references </w:t>
      </w:r>
      <w:r w:rsidR="00F9352A">
        <w:t>them</w:t>
      </w:r>
      <w:r>
        <w:t xml:space="preserve"> to infinity/REST (Yao </w:t>
      </w:r>
      <w:hyperlink r:id="rId23">
        <w:r>
          <w:rPr>
            <w:color w:val="0000FF"/>
            <w:u w:val="single"/>
          </w:rPr>
          <w:t>2001</w:t>
        </w:r>
      </w:hyperlink>
      <w:r>
        <w:t xml:space="preserve">, </w:t>
      </w:r>
      <w:hyperlink r:id="rId24">
        <w:r>
          <w:rPr>
            <w:color w:val="0000FF"/>
            <w:u w:val="single"/>
          </w:rPr>
          <w:t>200</w:t>
        </w:r>
      </w:hyperlink>
      <w:r>
        <w:t xml:space="preserve">5; </w:t>
      </w:r>
      <w:hyperlink r:id="rId25">
        <w:r>
          <w:rPr>
            <w:color w:val="0000FF"/>
            <w:u w:val="single"/>
          </w:rPr>
          <w:t>2017</w:t>
        </w:r>
      </w:hyperlink>
      <w:r>
        <w:t xml:space="preserve">; </w:t>
      </w:r>
      <w:hyperlink r:id="rId26">
        <w:r>
          <w:rPr>
            <w:color w:val="0000FF"/>
            <w:u w:val="single"/>
          </w:rPr>
          <w:t>Dong 2017</w:t>
        </w:r>
      </w:hyperlink>
      <w:r>
        <w:t xml:space="preserve">). Then, </w:t>
      </w:r>
      <w:proofErr w:type="spellStart"/>
      <w:r>
        <w:t>BrainBeats</w:t>
      </w:r>
      <w:proofErr w:type="spellEnd"/>
      <w:r>
        <w:t xml:space="preserve"> uses the </w:t>
      </w:r>
      <w:proofErr w:type="spellStart"/>
      <w:r w:rsidRPr="003E2EDC">
        <w:rPr>
          <w:i/>
        </w:rPr>
        <w:t>clean_rawdata</w:t>
      </w:r>
      <w:proofErr w:type="spellEnd"/>
      <w:r>
        <w:t xml:space="preserve"> plugin to </w:t>
      </w:r>
      <w:r w:rsidR="00F9352A">
        <w:t xml:space="preserve">automatically detect and </w:t>
      </w:r>
      <w:r>
        <w:t>remove bad EEG channels (</w:t>
      </w:r>
      <w:proofErr w:type="spellStart"/>
      <w:r>
        <w:t>flatlinecriterion</w:t>
      </w:r>
      <w:proofErr w:type="spellEnd"/>
      <w:r>
        <w:t xml:space="preserve"> = </w:t>
      </w:r>
      <w:r w:rsidR="00F9352A">
        <w:t>5</w:t>
      </w:r>
      <w:r>
        <w:t xml:space="preserve">; </w:t>
      </w:r>
      <w:proofErr w:type="spellStart"/>
      <w:r>
        <w:t>ChannelCriterion</w:t>
      </w:r>
      <w:proofErr w:type="spellEnd"/>
      <w:r>
        <w:t xml:space="preserve"> = .</w:t>
      </w:r>
      <w:r w:rsidR="00F9352A">
        <w:t>9</w:t>
      </w:r>
      <w:r>
        <w:t xml:space="preserve">; </w:t>
      </w:r>
      <w:proofErr w:type="spellStart"/>
      <w:r>
        <w:t>LineNoiseCriterion</w:t>
      </w:r>
      <w:proofErr w:type="spellEnd"/>
      <w:r>
        <w:t xml:space="preserve"> = 5)</w:t>
      </w:r>
      <w:r w:rsidR="00F9352A">
        <w:t>. Removed channels are plotted (</w:t>
      </w:r>
      <w:r w:rsidR="00F9352A" w:rsidRPr="00F9352A">
        <w:rPr>
          <w:b/>
          <w:bCs/>
        </w:rPr>
        <w:t>Figure 1.3, 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best performance </w:t>
      </w:r>
      <w:r w:rsidR="00F9352A">
        <w:t xml:space="preserve">for this sample dataset and </w:t>
      </w:r>
      <w:r>
        <w:t xml:space="preserve">in most cases, but we recommend users to clean their datasets before launching </w:t>
      </w:r>
      <w:proofErr w:type="spellStart"/>
      <w:r>
        <w:t>BrainBeats</w:t>
      </w:r>
      <w:proofErr w:type="spellEnd"/>
      <w:r>
        <w:t xml:space="preserve"> to </w:t>
      </w:r>
      <w:r w:rsidR="00F9352A">
        <w:t>tune</w:t>
      </w:r>
      <w:r>
        <w:t xml:space="preserve"> parameters </w:t>
      </w:r>
      <w:r w:rsidR="00F9352A">
        <w:t>for their dataset</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0ECF40E8" w:rsidR="00231612" w:rsidRDefault="00231612" w:rsidP="00231612">
      <w:pPr>
        <w:pBdr>
          <w:top w:val="nil"/>
          <w:left w:val="nil"/>
          <w:bottom w:val="nil"/>
          <w:right w:val="nil"/>
          <w:between w:val="nil"/>
        </w:pBdr>
        <w:jc w:val="center"/>
      </w:pPr>
      <w:r>
        <w:t xml:space="preserve">Figure </w:t>
      </w:r>
      <w:r w:rsidR="003B0A0F">
        <w:t>1.3</w:t>
      </w:r>
      <w:r>
        <w:t xml:space="preserve">. Abnormal EEG channels automatically detected and removed by </w:t>
      </w:r>
      <w:proofErr w:type="spellStart"/>
      <w:r w:rsidR="00740FED">
        <w:t>BrainBeats</w:t>
      </w:r>
      <w:proofErr w:type="spellEnd"/>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3B7E0057" w:rsidR="0064117D" w:rsidRDefault="00740FED" w:rsidP="0064117D">
      <w:r w:rsidRPr="0064117D">
        <w:t xml:space="preserve">Next, </w:t>
      </w:r>
      <w:proofErr w:type="spellStart"/>
      <w:r w:rsidR="0064117D" w:rsidRPr="0064117D">
        <w:t>BrainBeats</w:t>
      </w:r>
      <w:proofErr w:type="spellEnd"/>
      <w:r w:rsidR="0064117D" w:rsidRPr="0064117D">
        <w:t xml:space="preserve">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Pan–</w:t>
      </w:r>
      <w:proofErr w:type="gramStart"/>
      <w:r w:rsidR="0064117D" w:rsidRPr="005E27A9">
        <w:t>Tompkins</w:t>
      </w:r>
      <w:proofErr w:type="gramEnd"/>
      <w:r w:rsidR="0064117D" w:rsidRPr="005E27A9">
        <w:t xml:space="preserve"> method</w:t>
      </w:r>
      <w:r w:rsidR="0064117D">
        <w:t xml:space="preserve"> (P&amp;T method), including differentiation, squaring, integration, and smoothing (</w:t>
      </w:r>
      <w:hyperlink r:id="rId28" w:history="1">
        <w:r w:rsidR="0064117D" w:rsidRPr="005E27A9">
          <w:rPr>
            <w:rStyle w:val="Hyperlink"/>
          </w:rPr>
          <w:t>ref</w:t>
        </w:r>
      </w:hyperlink>
      <w:r w:rsidR="0064117D">
        <w:rPr>
          <w:rStyle w:val="Hyperlink"/>
        </w:rPr>
        <w:t>)</w:t>
      </w:r>
      <w:r w:rsidR="0064117D">
        <w:t xml:space="preserve">. </w:t>
      </w:r>
      <w:r w:rsidR="008A7F23">
        <w:t xml:space="preserve">The P&amp;T energy threshold is estimated to avoid disruption from large bumps, and if the RR interval </w:t>
      </w:r>
      <w:r w:rsidR="008A7F23">
        <w:lastRenderedPageBreak/>
        <w:t xml:space="preserve">variability exceeds 1.5 times the median, it conducts a "search back" for missed peaks. The R-peak's mean sign over 30 seconds determines the QRS complex sign, ensuring consistent detection. </w:t>
      </w:r>
      <w:r w:rsidR="0064117D">
        <w:t xml:space="preserve">QRS detection and search back are conducted based on an energy threshold defined by the signal's sample rate and smoothed ECG values. Each segment's peak sign is ascertained,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P&amp;T energy threshold. The code</w:t>
      </w:r>
      <w:r w:rsidR="00FA0BD0">
        <w:t xml:space="preserve"> (</w:t>
      </w:r>
      <w:proofErr w:type="spellStart"/>
      <w:r w:rsidR="00FA0BD0" w:rsidRPr="00FA0BD0">
        <w:rPr>
          <w:i/>
          <w:iCs/>
        </w:rPr>
        <w:t>get_RR</w:t>
      </w:r>
      <w:proofErr w:type="spellEnd"/>
      <w:r w:rsidR="00FA0BD0">
        <w:t xml:space="preserve"> function)</w:t>
      </w:r>
      <w:r w:rsidR="0064117D">
        <w:t xml:space="preserve"> is based on methods developed by </w:t>
      </w:r>
      <w:r w:rsidR="00FA0BD0" w:rsidRPr="000F42D1">
        <w:rPr>
          <w:highlight w:val="yellow"/>
        </w:rPr>
        <w:t>Behar et al (2014); Johnson et al. (</w:t>
      </w:r>
      <w:r w:rsidR="00FA0BD0">
        <w:rPr>
          <w:highlight w:val="yellow"/>
        </w:rPr>
        <w:t>2014</w:t>
      </w:r>
      <w:r w:rsidR="00FA0BD0" w:rsidRPr="000F42D1">
        <w:rPr>
          <w:highlight w:val="yellow"/>
        </w:rPr>
        <w:t>)</w:t>
      </w:r>
      <w:r w:rsidR="00FA0BD0">
        <w:t xml:space="preserve">. </w:t>
      </w:r>
    </w:p>
    <w:p w14:paraId="10D7F03B" w14:textId="77777777" w:rsidR="0064117D" w:rsidRDefault="0064117D" w:rsidP="00740FED">
      <w:pPr>
        <w:pBdr>
          <w:top w:val="nil"/>
          <w:left w:val="nil"/>
          <w:bottom w:val="nil"/>
          <w:right w:val="nil"/>
          <w:between w:val="nil"/>
        </w:pBdr>
      </w:pPr>
    </w:p>
    <w:p w14:paraId="78F64862" w14:textId="2CE08875" w:rsidR="00FA0BD0" w:rsidRDefault="00FA0BD0" w:rsidP="00740FED">
      <w:pPr>
        <w:pBdr>
          <w:top w:val="nil"/>
          <w:left w:val="nil"/>
          <w:bottom w:val="nil"/>
          <w:right w:val="nil"/>
          <w:between w:val="nil"/>
        </w:pBdr>
      </w:pPr>
      <w:r>
        <w:t xml:space="preserve">Next, </w:t>
      </w:r>
      <w:proofErr w:type="spellStart"/>
      <w:r>
        <w:t>BrainBeats</w:t>
      </w:r>
      <w:proofErr w:type="spellEnd"/>
      <w:r>
        <w:t xml:space="preserve"> identifies </w:t>
      </w:r>
      <w:r w:rsidR="008A7F23">
        <w:t xml:space="preserve">abnormal </w:t>
      </w:r>
      <w:r>
        <w:t xml:space="preserve">RR intervals </w:t>
      </w:r>
      <w:r w:rsidR="008A7F23">
        <w:t>(e.g.,</w:t>
      </w:r>
      <w:r>
        <w:t xml:space="preserve"> too closely or largely spaced</w:t>
      </w:r>
      <w:r w:rsidR="008A7F23">
        <w:t xml:space="preserve">, physiological and non-physiological </w:t>
      </w:r>
      <w:r>
        <w:t>artifacts</w:t>
      </w:r>
      <w:r w:rsidR="008A7F23">
        <w:t xml:space="preserve">), flags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w:t>
      </w:r>
      <w:proofErr w:type="gramStart"/>
      <w:r w:rsidR="008A7F23">
        <w:t>to remove</w:t>
      </w:r>
      <w:proofErr w:type="gramEnd"/>
      <w:r w:rsidR="008A7F23">
        <w:t xml:space="preserve"> them, if desired. </w:t>
      </w:r>
      <w:r w:rsidR="00280033" w:rsidRPr="00280033">
        <w:t>Finally, the signal quality index (SQI) of the RR series is calculated.</w:t>
      </w:r>
      <w:r w:rsidR="00280033">
        <w:t xml:space="preserve"> </w:t>
      </w:r>
      <w:r w:rsidR="00280033" w:rsidRPr="00280033">
        <w:t xml:space="preserve">When several ECG channels are present, these steps are performed on </w:t>
      </w:r>
      <w:r w:rsidR="00280033">
        <w:t>each</w:t>
      </w:r>
      <w:r w:rsidR="00280033" w:rsidRPr="00280033">
        <w:t xml:space="preserve"> of them, and the </w:t>
      </w:r>
      <w:r w:rsidR="00280033">
        <w:t>RR intervals</w:t>
      </w:r>
      <w:r w:rsidR="00280033" w:rsidRPr="00280033">
        <w:t xml:space="preserve"> with the best SQI is selected for</w:t>
      </w:r>
      <w:r w:rsidR="00280033">
        <w:t xml:space="preserve"> the following steps. The filtered ECG signal and identified R-peaks, as well as the NN intervals and interpolated artifacts (from the best electrode) are plotted (see </w:t>
      </w:r>
      <w:r w:rsidR="00280033" w:rsidRPr="003E7FAF">
        <w:rPr>
          <w:b/>
          <w:bCs/>
        </w:rPr>
        <w:t>Figure 1.4.</w:t>
      </w:r>
      <w:r w:rsidR="00280033">
        <w:t xml:space="preserve">). Note that users can scroll through the R-peaks more closely using a scroll bar. </w:t>
      </w:r>
      <w:r>
        <w:t xml:space="preserve">This code is </w:t>
      </w:r>
      <w:r w:rsidR="00280033">
        <w:t>adapted from</w:t>
      </w:r>
      <w:r>
        <w:t xml:space="preserve"> </w:t>
      </w:r>
      <w:r w:rsidR="00280033">
        <w:t>the validated algorithms</w:t>
      </w:r>
      <w:r>
        <w:t xml:space="preserve"> developed for the </w:t>
      </w:r>
      <w:proofErr w:type="spellStart"/>
      <w:r>
        <w:t>Physionet</w:t>
      </w:r>
      <w:proofErr w:type="spellEnd"/>
      <w:r>
        <w:t xml:space="preserve"> Cardiovascular Signal toolbox (Clifford 2002; Vest et al. 2018). </w:t>
      </w:r>
      <w:r w:rsidR="00280033">
        <w:t xml:space="preserve">See Vest et al. (2018) for validation and performance comparison with other state-of-the-art </w:t>
      </w:r>
      <w:proofErr w:type="spellStart"/>
      <w:r w:rsidR="00280033">
        <w:t>softwares</w:t>
      </w:r>
      <w:proofErr w:type="spellEnd"/>
      <w:r w:rsidR="00280033">
        <w:t xml:space="preserve"> (e.g., </w:t>
      </w:r>
      <w:proofErr w:type="spellStart"/>
      <w:r w:rsidR="00280033">
        <w:t>Kubios</w:t>
      </w:r>
      <w:proofErr w:type="spellEnd"/>
      <w:r w:rsidR="00280033">
        <w:t xml:space="preserve">, </w:t>
      </w:r>
      <w:proofErr w:type="spellStart"/>
      <w:r w:rsidR="00280033">
        <w:t>ecg</w:t>
      </w:r>
      <w:proofErr w:type="spellEnd"/>
      <w:r w:rsidR="00280033">
        <w:t xml:space="preserve">-kit).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64A2C30E">
            <wp:extent cx="4762500" cy="3724275"/>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62500" cy="3724275"/>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Figure 1.4. Filtered and smoothed ECG signal with identified R-peaks (top panel). Normal-to-</w:t>
      </w:r>
      <w:r>
        <w:lastRenderedPageBreak/>
        <w:t xml:space="preserve">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4A7CC504" w:rsidR="00250F2F" w:rsidRDefault="00A05299" w:rsidP="00250F2F">
      <w:pPr>
        <w:autoSpaceDE/>
        <w:autoSpaceDN/>
        <w:adjustRightInd/>
      </w:pPr>
      <w:r>
        <w:t xml:space="preserve">Next </w:t>
      </w:r>
      <w:proofErr w:type="spellStart"/>
      <w:r>
        <w:t>BrainBeats</w:t>
      </w:r>
      <w:proofErr w:type="spellEnd"/>
      <w:r>
        <w:t xml:space="preserve"> adds R-peak markers to the EEG signals, calculates inter-beat-intervals (IBIs) and removes trials with IBIs less than 550 </w:t>
      </w:r>
      <w:proofErr w:type="spellStart"/>
      <w:r>
        <w:t>ms</w:t>
      </w:r>
      <w:proofErr w:type="spellEnd"/>
      <w:r>
        <w:t xml:space="preserve"> (following </w:t>
      </w:r>
      <w:r w:rsidRPr="00250F2F">
        <w:t xml:space="preserve">recommendations by </w:t>
      </w:r>
      <w:r w:rsidR="00250F2F" w:rsidRPr="00250F2F">
        <w:t>Candia-Rivera et al.</w:t>
      </w:r>
      <w:r w:rsidR="00257986">
        <w:t>,</w:t>
      </w:r>
      <w:r w:rsidR="00250F2F" w:rsidRPr="00250F2F">
        <w:t xml:space="preserve"> 2021</w:t>
      </w:r>
      <w:proofErr w:type="gramStart"/>
      <w:r w:rsidR="00250F2F" w:rsidRPr="00250F2F">
        <w:t>)  and</w:t>
      </w:r>
      <w:proofErr w:type="gramEnd"/>
      <w:r w:rsidR="00250F2F" w:rsidRPr="00250F2F">
        <w:t xml:space="preserve"> Park &amp; Blanke</w:t>
      </w:r>
      <w:r w:rsidR="00257986">
        <w:t xml:space="preserve">, </w:t>
      </w:r>
      <w:r w:rsidR="00250F2F" w:rsidRPr="00250F2F">
        <w:t>2019)</w:t>
      </w:r>
      <w:r w:rsidRPr="00250F2F">
        <w:t>.</w:t>
      </w:r>
      <w:r>
        <w:t xml:space="preserve"> The </w:t>
      </w:r>
      <w:proofErr w:type="spellStart"/>
      <w:r w:rsidR="00250F2F" w:rsidRPr="00250F2F">
        <w:rPr>
          <w:i/>
          <w:iCs/>
        </w:rPr>
        <w:t>run_HEP</w:t>
      </w:r>
      <w:proofErr w:type="spellEnd"/>
      <w:r w:rsidR="00250F2F">
        <w:t xml:space="preserve"> function</w:t>
      </w:r>
      <w:r>
        <w:t xml:space="preserve"> then removes outlier trials</w:t>
      </w:r>
      <w:r w:rsidR="00250F2F">
        <w:t xml:space="preserve"> (detected by MATLAB’s </w:t>
      </w:r>
      <w:proofErr w:type="spellStart"/>
      <w:r w:rsidR="00250F2F" w:rsidRPr="00250F2F">
        <w:rPr>
          <w:i/>
          <w:iCs/>
        </w:rPr>
        <w:t>isoutlier</w:t>
      </w:r>
      <w:proofErr w:type="spellEnd"/>
      <w:r>
        <w:t xml:space="preserve"> </w:t>
      </w:r>
      <w:r w:rsidR="00250F2F">
        <w:t xml:space="preserve">function, </w:t>
      </w:r>
      <w:r w:rsidR="00250F2F" w:rsidRPr="00250F2F">
        <w:rPr>
          <w:i/>
          <w:iCs/>
        </w:rPr>
        <w:t>‘</w:t>
      </w:r>
      <w:proofErr w:type="spellStart"/>
      <w:r w:rsidR="00250F2F" w:rsidRPr="00250F2F">
        <w:rPr>
          <w:i/>
          <w:iCs/>
        </w:rPr>
        <w:t>grubbs</w:t>
      </w:r>
      <w:proofErr w:type="spellEnd"/>
      <w:r w:rsidR="00250F2F" w:rsidRPr="00250F2F">
        <w:rPr>
          <w:i/>
          <w:iCs/>
        </w:rPr>
        <w:t>’</w:t>
      </w:r>
      <w:r w:rsidR="00250F2F">
        <w:t xml:space="preserve"> metho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5th percentile of the IBI data is calculated (i.e., value below which 5% of the IBI falls; displayed as a dashed red line in the histogram).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w:t>
      </w:r>
      <w:proofErr w:type="spellStart"/>
      <w:r>
        <w:t>interbeat</w:t>
      </w:r>
      <w:proofErr w:type="spellEnd"/>
      <w:r>
        <w:t xml:space="preserve"> intervals (IBI) with </w:t>
      </w:r>
      <w:r w:rsidRPr="00250F2F">
        <w:t>fitted normal density</w:t>
      </w:r>
      <w:r>
        <w:t xml:space="preserve"> (red line) and the 5% percentile (red dashed line) indicating the minimum cutoff value at which the EEG data are </w:t>
      </w:r>
      <w:proofErr w:type="spellStart"/>
      <w:r>
        <w:t>epoched</w:t>
      </w:r>
      <w:proofErr w:type="spellEnd"/>
      <w:r>
        <w:t xml:space="preserve">. </w:t>
      </w:r>
    </w:p>
    <w:p w14:paraId="6EC4AC74" w14:textId="77777777" w:rsidR="00250F2F" w:rsidRDefault="00250F2F" w:rsidP="00250F2F">
      <w:pPr>
        <w:autoSpaceDE/>
        <w:autoSpaceDN/>
        <w:adjustRightInd/>
      </w:pPr>
    </w:p>
    <w:p w14:paraId="5822CBF7" w14:textId="3E792D85" w:rsidR="00A91273" w:rsidRDefault="003B2DAD" w:rsidP="00A91273">
      <w:pPr>
        <w:pBdr>
          <w:top w:val="nil"/>
          <w:left w:val="nil"/>
          <w:bottom w:val="nil"/>
          <w:right w:val="nil"/>
          <w:between w:val="nil"/>
        </w:pBdr>
      </w:pPr>
      <w:proofErr w:type="spellStart"/>
      <w:r>
        <w:t>BrainBeats</w:t>
      </w:r>
      <w:proofErr w:type="spellEnd"/>
      <w:r w:rsidR="00A05299">
        <w:t xml:space="preserve"> </w:t>
      </w:r>
      <w:r>
        <w:t xml:space="preserve">then </w:t>
      </w:r>
      <w:r w:rsidR="00A05299">
        <w:t>epochs the</w:t>
      </w:r>
      <w:r>
        <w:t xml:space="preserve"> EEG</w:t>
      </w:r>
      <w:r w:rsidR="00A05299">
        <w:t xml:space="preserve"> data </w:t>
      </w:r>
      <w:r>
        <w:t xml:space="preserve">from -200 </w:t>
      </w:r>
      <w:proofErr w:type="spellStart"/>
      <w:r>
        <w:t>ms</w:t>
      </w:r>
      <w:proofErr w:type="spellEnd"/>
      <w:r>
        <w:t xml:space="preserve"> to + 5% percentile of IBI </w:t>
      </w:r>
      <w:r w:rsidR="00324A16">
        <w:t>and</w:t>
      </w:r>
      <w:r w:rsidR="00A05299">
        <w:t xml:space="preserve"> eliminates bad trials </w:t>
      </w:r>
      <w:r w:rsidR="00324A16">
        <w:t xml:space="preserve">(by extracting RMS and signal to noise ratio features for each epoch and identifying outliers) </w:t>
      </w:r>
      <w:r w:rsidR="00A05299">
        <w:t xml:space="preserve">and eye/muscle components with </w:t>
      </w:r>
      <w:r w:rsidR="00324A16">
        <w:t xml:space="preserve">ICA and </w:t>
      </w:r>
      <w:proofErr w:type="spellStart"/>
      <w:r w:rsidR="00324A16">
        <w:t>ICLabel</w:t>
      </w:r>
      <w:proofErr w:type="spellEnd"/>
      <w:r w:rsidR="00324A16">
        <w:t xml:space="preserve">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 xml:space="preserve">Note: if the Picard plugin is already installed in EEGLAB, it </w:t>
      </w:r>
      <w:proofErr w:type="gramStart"/>
      <w:r w:rsidR="00CB1524">
        <w:t>used</w:t>
      </w:r>
      <w:proofErr w:type="gramEnd"/>
      <w:r w:rsidR="00CB1524">
        <w:t xml:space="preserve"> by default for fast computation of ICA (</w:t>
      </w:r>
      <w:r w:rsidR="00CB1524" w:rsidRPr="00CB1524">
        <w:rPr>
          <w:highlight w:val="yellow"/>
        </w:rPr>
        <w:t>REF</w:t>
      </w:r>
      <w:r w:rsidR="00CB1524">
        <w:t xml:space="preserve">), otherwise, the Infomax algorithm is used. Effective data rank is calculated </w:t>
      </w:r>
      <w:r w:rsidR="003F57C5">
        <w:t xml:space="preserve">prior to running ICA and PCA-diemnsion reduction is applied when the data </w:t>
      </w:r>
      <w:r w:rsidR="00CB1524">
        <w:t>are rank-deficient</w:t>
      </w:r>
      <w:r w:rsidR="003F57C5">
        <w:t xml:space="preserve"> to avoid ghost IC artifacts</w:t>
      </w:r>
      <w:r w:rsidR="00CB1524">
        <w:t>; Kim et al. 2023)</w:t>
      </w:r>
      <w:r w:rsidR="003F57C5">
        <w:t>.</w:t>
      </w:r>
      <w:r w:rsidR="00CC43BA">
        <w:t xml:space="preserve"> The final output of processed HEP data is plotted for final inspection (see </w:t>
      </w:r>
      <w:r w:rsidR="00CC43BA" w:rsidRPr="00CB1524">
        <w:rPr>
          <w:b/>
          <w:bCs/>
        </w:rPr>
        <w:t>Figure 1.7.</w:t>
      </w:r>
      <w:proofErr w:type="gramStart"/>
      <w:r w:rsidR="00CC43BA">
        <w:t>), and</w:t>
      </w:r>
      <w:proofErr w:type="gramEnd"/>
      <w:r w:rsidR="00CC43BA">
        <w:t xml:space="preserve"> saved in the same directory as the original file loaded by the user (same name with “_HEP” at the end). Note: it is recommended to follow the BIDS for better organization, replication, and for performing statistics at the group level (EEGLAB STUDY). </w:t>
      </w:r>
      <w:r w:rsidR="00A91273">
        <w:t xml:space="preserve">Users can pause before processing the next file </w:t>
      </w:r>
      <w:r w:rsidR="00A91273">
        <w:lastRenderedPageBreak/>
        <w:t xml:space="preserve">(next condition or participant).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6E8EF037" w:rsidR="007E5BDC" w:rsidRDefault="007E5BDC" w:rsidP="007E5BDC">
      <w:pPr>
        <w:pBdr>
          <w:top w:val="nil"/>
          <w:left w:val="nil"/>
          <w:bottom w:val="nil"/>
          <w:right w:val="nil"/>
          <w:between w:val="nil"/>
        </w:pBdr>
        <w:jc w:val="center"/>
      </w:pPr>
      <w:r>
        <w:t xml:space="preserve">Figure 1.6. Eye </w:t>
      </w:r>
      <w:proofErr w:type="gramStart"/>
      <w:r>
        <w:t>component</w:t>
      </w:r>
      <w:proofErr w:type="gramEnd"/>
      <w:r>
        <w:t xml:space="preserve">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lastRenderedPageBreak/>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t xml:space="preserve">Figure 1.7. </w:t>
      </w:r>
      <w:proofErr w:type="gramStart"/>
      <w:r>
        <w:t>Final</w:t>
      </w:r>
      <w:proofErr w:type="gramEnd"/>
      <w:r>
        <w:t xml:space="preserve">,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6DFB4AA9"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w:t>
      </w:r>
      <w:proofErr w:type="spellStart"/>
      <w:r w:rsidR="00257986">
        <w:t>ms</w:t>
      </w:r>
      <w:proofErr w:type="spellEnd"/>
      <w:r w:rsidR="00257986">
        <w:t xml:space="preserve"> after heartbeat; </w:t>
      </w:r>
      <w:r w:rsidR="00EB6FF4" w:rsidRPr="00EB6FF4">
        <w:rPr>
          <w:b/>
          <w:bCs/>
        </w:rPr>
        <w:t>Figure 1.9. top panel</w:t>
      </w:r>
      <w:r w:rsidR="00EB6FF4">
        <w:t xml:space="preserve">; </w:t>
      </w:r>
      <w:r w:rsidR="00257986">
        <w:t xml:space="preserve">see </w:t>
      </w:r>
      <w:r w:rsidR="00EB6FF4" w:rsidRPr="00250F2F">
        <w:t>Candia-Rivera et al.</w:t>
      </w:r>
      <w:r w:rsidR="00EB6FF4">
        <w:t xml:space="preserve"> </w:t>
      </w:r>
      <w:r w:rsidR="00EB6FF4" w:rsidRPr="00250F2F">
        <w:t>2021</w:t>
      </w:r>
      <w:r w:rsidR="00EB6FF4">
        <w:t>,</w:t>
      </w:r>
      <w:r w:rsidR="00EB6FF4" w:rsidRPr="00250F2F">
        <w:t xml:space="preserve"> and Park &amp; Blanke 2019</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lastRenderedPageBreak/>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5960172C" w:rsidR="00EB6FF4" w:rsidRDefault="00EB6FF4" w:rsidP="00EB6FF4">
      <w:pPr>
        <w:autoSpaceDE/>
        <w:autoSpaceDN/>
        <w:adjustRightInd/>
        <w:jc w:val="center"/>
      </w:pPr>
      <w:r>
        <w:lastRenderedPageBreak/>
        <w:t xml:space="preserve">Figure </w:t>
      </w:r>
      <w:r w:rsidR="006967C5">
        <w:t xml:space="preserve">1.9. Top: HEP averaged across trials, all electrodes superimposed in the time domain, with scalp topographies showing amplitude distribution in the period of interest (200-500 </w:t>
      </w:r>
      <w:proofErr w:type="spellStart"/>
      <w:r w:rsidR="006967C5">
        <w:t>ms</w:t>
      </w:r>
      <w:proofErr w:type="spellEnd"/>
      <w:r w:rsidR="006967C5">
        <w:t xml:space="preserve"> after heartbeat). </w:t>
      </w:r>
      <w:r w:rsidR="00F63635">
        <w:t>Bottom: HEP evolution over time (each “tria</w:t>
      </w:r>
      <w:r w:rsidR="00C95E9A">
        <w:t>l</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257A9547"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w:t>
      </w:r>
      <w:proofErr w:type="spellStart"/>
      <w:r w:rsidR="000324FE">
        <w:t>Fpz</w:t>
      </w:r>
      <w:proofErr w:type="spellEnd"/>
      <w:r w:rsidR="000324FE">
        <w:t xml:space="preserve"> using wavelet ([3 0.8] cycles; pre-event baseline removal; pad ratio of 2) for frequencies 7-30 Hz. </w:t>
      </w:r>
      <w:r w:rsidR="0062050A">
        <w:t xml:space="preserve">The same plot is generated but after applying permutation statistics and FDR-correction for controlling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QRS complex </w:t>
      </w:r>
      <w:r w:rsidR="00AC5307">
        <w:t>(</w:t>
      </w:r>
      <w:r w:rsidR="00CC43BA">
        <w:t xml:space="preserve">within 100 </w:t>
      </w:r>
      <w:proofErr w:type="spellStart"/>
      <w:r w:rsidR="00CC43BA">
        <w:t>ms</w:t>
      </w:r>
      <w:proofErr w:type="spellEnd"/>
      <w:r w:rsidR="00CC43BA">
        <w:t xml:space="preserve"> after R-peak</w:t>
      </w:r>
      <w:r w:rsidR="00AC5307">
        <w:t>)</w:t>
      </w:r>
      <w:r w:rsidR="00CC43BA">
        <w:t xml:space="preserve"> and in the alpha band during the period of interest</w:t>
      </w:r>
      <w:r w:rsidR="00AC5307">
        <w:t xml:space="preserve"> (</w:t>
      </w:r>
      <w:proofErr w:type="gramStart"/>
      <w:r w:rsidR="00CC43BA">
        <w:t>i.e.</w:t>
      </w:r>
      <w:proofErr w:type="gramEnd"/>
      <w:r w:rsidR="00CC43BA">
        <w:t xml:space="preserve"> 200-500 </w:t>
      </w:r>
      <w:proofErr w:type="spellStart"/>
      <w:r w:rsidR="00CC43BA">
        <w:t>ms</w:t>
      </w:r>
      <w:proofErr w:type="spellEnd"/>
      <w:r w:rsidR="00CC43BA">
        <w:t xml:space="preserve">, consistent with previous findings; </w:t>
      </w:r>
      <w:r w:rsidR="00CC43BA" w:rsidRPr="00CC43BA">
        <w:rPr>
          <w:highlight w:val="yellow"/>
        </w:rPr>
        <w:t>REF</w:t>
      </w:r>
      <w:r w:rsidR="00CC43BA">
        <w:t xml:space="preserve">). </w:t>
      </w:r>
      <w:r w:rsidR="00AC5307">
        <w:t xml:space="preserve">No effect is observed in the ITC data after correction. </w:t>
      </w:r>
      <w:commentRangeStart w:id="1"/>
      <w:r w:rsidR="000324FE">
        <w:t>Note:</w:t>
      </w:r>
      <w:r>
        <w:t xml:space="preserve"> these plots and results are for replication and illustration only. </w:t>
      </w:r>
      <w:proofErr w:type="gramStart"/>
      <w:r>
        <w:t>L</w:t>
      </w:r>
      <w:r w:rsidR="000324FE">
        <w:t>ow-frequency</w:t>
      </w:r>
      <w:proofErr w:type="gramEnd"/>
      <w:r w:rsidR="000324FE">
        <w:t xml:space="preserve"> </w:t>
      </w:r>
      <w:r w:rsidR="00CC43BA">
        <w:t xml:space="preserve">cannot be estimated </w:t>
      </w:r>
      <w:r w:rsidR="000324FE">
        <w:t>due to the short epoch size between the heartbeats.</w:t>
      </w:r>
      <w:commentRangeEnd w:id="1"/>
      <w:r w:rsidR="00AF3FF1">
        <w:rPr>
          <w:rStyle w:val="CommentReference"/>
        </w:rPr>
        <w:commentReference w:id="1"/>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543038C2" w:rsidR="00231612" w:rsidRDefault="00231612" w:rsidP="00231612">
      <w:pPr>
        <w:pBdr>
          <w:top w:val="nil"/>
          <w:left w:val="nil"/>
          <w:bottom w:val="nil"/>
          <w:right w:val="nil"/>
          <w:between w:val="nil"/>
        </w:pBdr>
      </w:pPr>
    </w:p>
    <w:p w14:paraId="6854C82F" w14:textId="77777777" w:rsidR="007E5BDC" w:rsidRDefault="007E5BDC" w:rsidP="00231612">
      <w:pPr>
        <w:pBdr>
          <w:top w:val="nil"/>
          <w:left w:val="nil"/>
          <w:bottom w:val="nil"/>
          <w:right w:val="nil"/>
          <w:between w:val="nil"/>
        </w:pBdr>
      </w:pPr>
    </w:p>
    <w:p w14:paraId="390A7E69" w14:textId="6EE9779C" w:rsidR="00231612" w:rsidRDefault="009A798E" w:rsidP="009A798E">
      <w:pPr>
        <w:pBdr>
          <w:top w:val="nil"/>
          <w:left w:val="nil"/>
          <w:bottom w:val="nil"/>
          <w:right w:val="nil"/>
          <w:between w:val="nil"/>
        </w:pBdr>
      </w:pPr>
      <w:r>
        <w:t xml:space="preserve">When all files are processed, users may import them </w:t>
      </w:r>
      <w:sdt>
        <w:sdtPr>
          <w:tag w:val="goog_rdk_49"/>
          <w:id w:val="-1029187133"/>
        </w:sdtPr>
        <w:sdtContent>
          <w:r>
            <w:t>into</w:t>
          </w:r>
        </w:sdtContent>
      </w:sdt>
      <w:r>
        <w:t xml:space="preserve"> an EEGLAB STUDY to compute HEP (i.e., ERP) and HEO (i.e., ERSP and ITC) data on the whole group and run statistics at the group level. We recommend </w:t>
      </w:r>
      <w:proofErr w:type="gramStart"/>
      <w:r>
        <w:t>p</w:t>
      </w:r>
      <w:r w:rsidR="00231612">
        <w:t>erform</w:t>
      </w:r>
      <w:proofErr w:type="gramEnd"/>
      <w:r w:rsidR="00231612">
        <w:t xml:space="preserve"> hierarchical linear modeling using the LIMO plugin</w:t>
      </w:r>
      <w:r>
        <w:t xml:space="preserve"> (REF)</w:t>
      </w:r>
      <w:r w:rsidR="00231612">
        <w:t xml:space="preserve">. A full tutorial is available at </w:t>
      </w:r>
      <w:hyperlink r:id="rId38"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446DFC1D" w14:textId="096004F0" w:rsidR="005704FF" w:rsidRDefault="0063030B" w:rsidP="0063030B">
      <w:pPr>
        <w:pBdr>
          <w:top w:val="nil"/>
          <w:left w:val="nil"/>
          <w:bottom w:val="nil"/>
          <w:right w:val="nil"/>
          <w:between w:val="nil"/>
        </w:pBdr>
      </w:pPr>
      <w:r>
        <w:t>RR and NN series obtained as in METHOD 1</w:t>
      </w:r>
      <w:r w:rsidR="00D6215E">
        <w:t xml:space="preserve"> (The same </w:t>
      </w:r>
      <w:r w:rsidR="00D6215E" w:rsidRPr="00D409FA">
        <w:rPr>
          <w:b/>
          <w:bCs/>
        </w:rPr>
        <w:t xml:space="preserve">Figures </w:t>
      </w:r>
      <w:r w:rsidR="00D6215E">
        <w:rPr>
          <w:b/>
          <w:bCs/>
        </w:rPr>
        <w:t>1</w:t>
      </w:r>
      <w:r w:rsidR="00D6215E" w:rsidRPr="00D409FA">
        <w:rPr>
          <w:b/>
          <w:bCs/>
        </w:rPr>
        <w:t>.</w:t>
      </w:r>
      <w:r w:rsidR="00D6215E">
        <w:rPr>
          <w:b/>
          <w:bCs/>
        </w:rPr>
        <w:t>3</w:t>
      </w:r>
      <w:r w:rsidR="00D6215E" w:rsidRPr="00D409FA">
        <w:rPr>
          <w:b/>
          <w:bCs/>
        </w:rPr>
        <w:t>.</w:t>
      </w:r>
      <w:r w:rsidR="00D6215E">
        <w:t xml:space="preserve"> and </w:t>
      </w:r>
      <w:r w:rsidR="00D6215E">
        <w:rPr>
          <w:b/>
          <w:bCs/>
        </w:rPr>
        <w:t>1</w:t>
      </w:r>
      <w:r w:rsidR="00D6215E" w:rsidRPr="00D409FA">
        <w:rPr>
          <w:b/>
          <w:bCs/>
        </w:rPr>
        <w:t>.</w:t>
      </w:r>
      <w:r w:rsidR="00D6215E">
        <w:rPr>
          <w:b/>
          <w:bCs/>
        </w:rPr>
        <w:t>4</w:t>
      </w:r>
      <w:r w:rsidR="00D6215E" w:rsidRPr="00D409FA">
        <w:rPr>
          <w:b/>
          <w:bCs/>
        </w:rPr>
        <w:t>.</w:t>
      </w:r>
      <w:r w:rsidR="00D6215E">
        <w:t xml:space="preserve"> pop-up)</w:t>
      </w:r>
      <w:r>
        <w:t xml:space="preserve">. </w:t>
      </w:r>
      <w:r w:rsidR="00785B52">
        <w:t xml:space="preserve">However, </w:t>
      </w:r>
      <w:r>
        <w:t xml:space="preserve">EEG data are cleaned differently </w:t>
      </w:r>
      <w:r w:rsidR="00785B52">
        <w:t>since</w:t>
      </w:r>
      <w:r>
        <w:t xml:space="preserve"> EEG and ECG signals do not need to be time-locked with </w:t>
      </w:r>
      <w:proofErr w:type="spellStart"/>
      <w:r>
        <w:t>ms</w:t>
      </w:r>
      <w:proofErr w:type="spellEnd"/>
      <w:r>
        <w:t xml:space="preserve"> accuracy </w:t>
      </w:r>
      <w:r w:rsidR="005704FF">
        <w:t xml:space="preserve">to extract features (unlike </w:t>
      </w:r>
      <w:r>
        <w:t>for HEP/HEO analysis</w:t>
      </w:r>
      <w:r w:rsidR="005704FF">
        <w:t>)</w:t>
      </w:r>
      <w:r>
        <w:t xml:space="preserve">. </w:t>
      </w:r>
      <w:r w:rsidR="005704FF">
        <w:t xml:space="preserve">Here, instead of removing </w:t>
      </w:r>
      <w:r w:rsidR="005704FF">
        <w:lastRenderedPageBreak/>
        <w:t xml:space="preserve">abnormal epochs, </w:t>
      </w:r>
      <w:proofErr w:type="spellStart"/>
      <w:r w:rsidR="005704FF">
        <w:t>BrainBeats</w:t>
      </w:r>
      <w:proofErr w:type="spellEnd"/>
      <w:r w:rsidR="005704FF">
        <w:t xml:space="preserve"> first removes segments with large EEG </w:t>
      </w:r>
      <w:r>
        <w:t>artifact</w:t>
      </w:r>
      <w:r w:rsidR="005704FF">
        <w:t xml:space="preserve">s using artifact </w:t>
      </w:r>
      <w:r>
        <w:t xml:space="preserve">subspace reconstruction (ASR; SD criterion = 30; </w:t>
      </w:r>
      <w:r w:rsidRPr="00D409FA">
        <w:rPr>
          <w:highlight w:val="yellow"/>
        </w:rPr>
        <w:t>REF</w:t>
      </w:r>
      <w:r w:rsidR="005704FF">
        <w:t xml:space="preserve">; </w:t>
      </w:r>
      <w:r w:rsidRPr="00D409FA">
        <w:rPr>
          <w:b/>
          <w:bCs/>
        </w:rPr>
        <w:t xml:space="preserve">Figure </w:t>
      </w:r>
      <w:r w:rsidR="005704FF">
        <w:rPr>
          <w:b/>
          <w:bCs/>
        </w:rPr>
        <w:t>2</w:t>
      </w:r>
      <w:r w:rsidRPr="00D409FA">
        <w:rPr>
          <w:b/>
          <w:bCs/>
        </w:rPr>
        <w:t>.</w:t>
      </w:r>
      <w:r w:rsidR="005704FF">
        <w:rPr>
          <w:b/>
          <w:bCs/>
        </w:rPr>
        <w:t>1</w:t>
      </w:r>
      <w:r w:rsidRPr="00D409FA">
        <w:rPr>
          <w:b/>
          <w:bCs/>
        </w:rPr>
        <w:t>.</w:t>
      </w:r>
      <w:r>
        <w:t xml:space="preserve">). </w:t>
      </w:r>
      <w:r w:rsidR="00741F51">
        <w:t xml:space="preserve">Then, Infomax ICA (or the Picard algorithm if installed) is performed with PCA-dimension reduction to account for effective data rank, and ocular and muscular components are classified and subtracted from the signal using </w:t>
      </w:r>
      <w:proofErr w:type="spellStart"/>
      <w:r w:rsidR="00741F51">
        <w:t>ICLabel</w:t>
      </w:r>
      <w:proofErr w:type="spellEnd"/>
      <w:r w:rsidR="00741F51">
        <w:t xml:space="preserve"> (as in Method 1, but on continuous data). </w:t>
      </w:r>
      <w:r w:rsidR="00462FD3">
        <w:t xml:space="preserve">One ocular component is removed with 98.6% accuracy.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15B9C5A9" w:rsidR="0063030B" w:rsidRDefault="003A68C6" w:rsidP="0063030B">
      <w:pPr>
        <w:pBdr>
          <w:top w:val="nil"/>
          <w:left w:val="nil"/>
          <w:bottom w:val="nil"/>
          <w:right w:val="nil"/>
          <w:between w:val="nil"/>
        </w:pBdr>
        <w:jc w:val="center"/>
      </w:pPr>
      <w:r>
        <w:rPr>
          <w:noProof/>
        </w:rPr>
        <w:drawing>
          <wp:inline distT="0" distB="0" distL="0" distR="0" wp14:anchorId="366F3D51" wp14:editId="46E74231">
            <wp:extent cx="4754880" cy="2743200"/>
            <wp:effectExtent l="0" t="0" r="0" b="0"/>
            <wp:docPr id="20763785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5013"/>
                    <a:stretch/>
                  </pic:blipFill>
                  <pic:spPr bwMode="auto">
                    <a:xfrm>
                      <a:off x="0" y="0"/>
                      <a:ext cx="4754880"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59D9A21" w:rsidR="0063030B" w:rsidRDefault="0063030B" w:rsidP="0063030B">
      <w:pPr>
        <w:pBdr>
          <w:top w:val="nil"/>
          <w:left w:val="nil"/>
          <w:bottom w:val="nil"/>
          <w:right w:val="nil"/>
          <w:between w:val="nil"/>
        </w:pBdr>
        <w:jc w:val="center"/>
      </w:pPr>
      <w:r>
        <w:t xml:space="preserve">Figure </w:t>
      </w:r>
      <w:r w:rsidR="003A68C6">
        <w:t>2</w:t>
      </w:r>
      <w:r>
        <w:t>.</w:t>
      </w:r>
      <w:r w:rsidR="003A68C6">
        <w:t>1</w:t>
      </w:r>
      <w:r>
        <w:t xml:space="preserve">.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49134C09" w14:textId="77777777" w:rsidR="003A68C6" w:rsidRDefault="003A68C6" w:rsidP="003A68C6">
      <w:pPr>
        <w:pBdr>
          <w:top w:val="nil"/>
          <w:left w:val="nil"/>
          <w:bottom w:val="nil"/>
          <w:right w:val="nil"/>
          <w:between w:val="nil"/>
        </w:pBdr>
      </w:pPr>
    </w:p>
    <w:p w14:paraId="666020D6" w14:textId="4CC09C58" w:rsidR="003F48FC" w:rsidRDefault="0063030B" w:rsidP="003A68C6">
      <w:pPr>
        <w:pBdr>
          <w:top w:val="nil"/>
          <w:left w:val="nil"/>
          <w:bottom w:val="nil"/>
          <w:right w:val="nil"/>
          <w:between w:val="nil"/>
        </w:pBdr>
      </w:pPr>
      <w:r>
        <w:t>Then, HRV and EEG features are extracted in the time</w:t>
      </w:r>
      <w:r w:rsidR="003060DD">
        <w:t xml:space="preserve"> (NN)</w:t>
      </w:r>
      <w:r>
        <w:t xml:space="preserve">, frequency, and nonlinear domains. </w:t>
      </w:r>
      <w:r w:rsidR="003060DD">
        <w:t xml:space="preserve">See </w:t>
      </w:r>
      <w:r w:rsidR="003060DD" w:rsidRPr="003060DD">
        <w:rPr>
          <w:b/>
          <w:bCs/>
        </w:rPr>
        <w:t>Table 1</w:t>
      </w:r>
      <w:r w:rsidR="003060DD">
        <w:t xml:space="preserve"> for a list of the features currently available.</w:t>
      </w:r>
      <w:r w:rsidR="006F757A">
        <w:t xml:space="preserve"> T</w:t>
      </w:r>
      <w:r w:rsidR="007A2B4B">
        <w:t xml:space="preserve">he </w:t>
      </w:r>
      <w:proofErr w:type="spellStart"/>
      <w:r w:rsidR="007A2B4B">
        <w:t>Lombscargle</w:t>
      </w:r>
      <w:proofErr w:type="spellEnd"/>
      <w:r w:rsidR="007A2B4B">
        <w:t xml:space="preserve">-periodogram is the default method to compute frequency HRV as it does not require interpolation or resampling unlike the Welch or FFT methods, better preserving original information. The normalized periodogram is used by default to scale total power to the time series’ variance, </w:t>
      </w:r>
      <w:r w:rsidR="006F757A">
        <w:t>better dealing with non-uniformly sampled data (common in NN data</w:t>
      </w:r>
      <w:proofErr w:type="gramStart"/>
      <w:r w:rsidR="006F757A">
        <w:t>), and</w:t>
      </w:r>
      <w:proofErr w:type="gramEnd"/>
      <w:r w:rsidR="006F757A">
        <w:t xml:space="preserve"> facilitating </w:t>
      </w:r>
      <w:r w:rsidR="007A2B4B">
        <w:t>comparison of results across different participants. When normalization is set in the GUI (default), each band power is divided by the total power to provide a more intuitive measure of the relative contribution of each band on overall power</w:t>
      </w:r>
      <w:r w:rsidR="00B130C3">
        <w:t xml:space="preserve"> (Shaffer and Ginsberg, 2017)</w:t>
      </w:r>
      <w:r w:rsidR="007A2B4B">
        <w:t xml:space="preserve">. </w:t>
      </w:r>
      <w:r w:rsidR="003F48FC">
        <w:t xml:space="preserve">Note: the Welch and FFT methods, and the required resampling step are also available through command line. EEG spectral power is also normalized to decibels (dB) and to total power (same reasons as for HRV power). Additionally, an algorithm is used to detect individualized frequency bounds and compute band power on the individualized bands (see Corcoran et al. 2018). </w:t>
      </w:r>
    </w:p>
    <w:p w14:paraId="58A391D7" w14:textId="77777777" w:rsidR="003F48FC" w:rsidRDefault="003F48FC" w:rsidP="003A68C6">
      <w:pPr>
        <w:pBdr>
          <w:top w:val="nil"/>
          <w:left w:val="nil"/>
          <w:bottom w:val="nil"/>
          <w:right w:val="nil"/>
          <w:between w:val="nil"/>
        </w:pBdr>
      </w:pPr>
    </w:p>
    <w:p w14:paraId="69897E17" w14:textId="77777777" w:rsidR="00741F51" w:rsidRDefault="00741F51" w:rsidP="00741F51">
      <w:pPr>
        <w:pBdr>
          <w:top w:val="nil"/>
          <w:left w:val="nil"/>
          <w:bottom w:val="nil"/>
          <w:right w:val="nil"/>
          <w:between w:val="nil"/>
        </w:pBdr>
      </w:pPr>
      <w:r>
        <w:t xml:space="preserve">Table 1. HRV &amp; EEG features estimated with the </w:t>
      </w:r>
      <w:proofErr w:type="spellStart"/>
      <w:r>
        <w:t>BrainBeats</w:t>
      </w:r>
      <w:proofErr w:type="spellEnd"/>
      <w:r>
        <w:t xml:space="preserve"> </w:t>
      </w:r>
      <w:proofErr w:type="gramStart"/>
      <w:r>
        <w:t>plugin</w:t>
      </w:r>
      <w:proofErr w:type="gramEnd"/>
    </w:p>
    <w:tbl>
      <w:tblPr>
        <w:tblStyle w:val="TableGrid"/>
        <w:tblW w:w="0" w:type="auto"/>
        <w:tblInd w:w="108" w:type="dxa"/>
        <w:tblLook w:val="04A0" w:firstRow="1" w:lastRow="0" w:firstColumn="1" w:lastColumn="0" w:noHBand="0" w:noVBand="1"/>
      </w:tblPr>
      <w:tblGrid>
        <w:gridCol w:w="1266"/>
        <w:gridCol w:w="4044"/>
        <w:gridCol w:w="4050"/>
      </w:tblGrid>
      <w:tr w:rsidR="00741F51" w14:paraId="67446D15" w14:textId="77777777" w:rsidTr="00741F51">
        <w:tc>
          <w:tcPr>
            <w:tcW w:w="1266" w:type="dxa"/>
          </w:tcPr>
          <w:p w14:paraId="5AB71A83" w14:textId="77777777" w:rsidR="00741F51" w:rsidRPr="003060DD" w:rsidRDefault="00741F51" w:rsidP="00096D7D">
            <w:pPr>
              <w:jc w:val="center"/>
              <w:rPr>
                <w:b/>
                <w:bCs/>
              </w:rPr>
            </w:pPr>
          </w:p>
        </w:tc>
        <w:tc>
          <w:tcPr>
            <w:tcW w:w="4044" w:type="dxa"/>
          </w:tcPr>
          <w:p w14:paraId="3D80EB7B" w14:textId="77777777" w:rsidR="00741F51" w:rsidRPr="003060DD" w:rsidRDefault="00741F51" w:rsidP="00096D7D">
            <w:pPr>
              <w:jc w:val="center"/>
              <w:rPr>
                <w:b/>
                <w:bCs/>
              </w:rPr>
            </w:pPr>
            <w:r w:rsidRPr="003060DD">
              <w:rPr>
                <w:b/>
                <w:bCs/>
              </w:rPr>
              <w:t>HRV</w:t>
            </w:r>
          </w:p>
        </w:tc>
        <w:tc>
          <w:tcPr>
            <w:tcW w:w="4050" w:type="dxa"/>
          </w:tcPr>
          <w:p w14:paraId="15D6AA00" w14:textId="77777777" w:rsidR="00741F51" w:rsidRPr="003060DD" w:rsidRDefault="00741F51" w:rsidP="00096D7D">
            <w:pPr>
              <w:jc w:val="center"/>
              <w:rPr>
                <w:b/>
                <w:bCs/>
              </w:rPr>
            </w:pPr>
            <w:r w:rsidRPr="003060DD">
              <w:rPr>
                <w:b/>
                <w:bCs/>
              </w:rPr>
              <w:t>EEG</w:t>
            </w:r>
          </w:p>
        </w:tc>
      </w:tr>
      <w:tr w:rsidR="00741F51" w14:paraId="705E13F8" w14:textId="77777777" w:rsidTr="00741F51">
        <w:tc>
          <w:tcPr>
            <w:tcW w:w="1266" w:type="dxa"/>
          </w:tcPr>
          <w:p w14:paraId="4719A97A" w14:textId="77777777" w:rsidR="00741F51" w:rsidRPr="003060DD" w:rsidRDefault="00741F51" w:rsidP="00096D7D">
            <w:pPr>
              <w:jc w:val="center"/>
              <w:rPr>
                <w:b/>
                <w:bCs/>
              </w:rPr>
            </w:pPr>
            <w:r w:rsidRPr="003060DD">
              <w:rPr>
                <w:b/>
                <w:bCs/>
              </w:rPr>
              <w:t>Time</w:t>
            </w:r>
          </w:p>
        </w:tc>
        <w:tc>
          <w:tcPr>
            <w:tcW w:w="4044" w:type="dxa"/>
          </w:tcPr>
          <w:p w14:paraId="3E8787E9" w14:textId="77777777" w:rsidR="00741F51" w:rsidRDefault="00741F51" w:rsidP="00096D7D">
            <w:r>
              <w:t xml:space="preserve">NN statistics (mean, mode, variance, </w:t>
            </w:r>
            <w:r>
              <w:lastRenderedPageBreak/>
              <w:t xml:space="preserve">skewness, kurtosis, interquartile range), SDNN, RMSSD, pNN50. </w:t>
            </w:r>
          </w:p>
        </w:tc>
        <w:tc>
          <w:tcPr>
            <w:tcW w:w="4050" w:type="dxa"/>
          </w:tcPr>
          <w:p w14:paraId="7075C045" w14:textId="77777777" w:rsidR="00741F51" w:rsidRDefault="00741F51" w:rsidP="00096D7D">
            <w:r>
              <w:lastRenderedPageBreak/>
              <w:t xml:space="preserve">Amplitude statistics (RMS, variance, </w:t>
            </w:r>
            <w:r>
              <w:lastRenderedPageBreak/>
              <w:t>skewness, kurtosis, interquartile range)</w:t>
            </w:r>
          </w:p>
        </w:tc>
      </w:tr>
      <w:tr w:rsidR="00741F51" w14:paraId="098FC6E4" w14:textId="77777777" w:rsidTr="00741F51">
        <w:tc>
          <w:tcPr>
            <w:tcW w:w="1266" w:type="dxa"/>
          </w:tcPr>
          <w:p w14:paraId="64310980" w14:textId="77777777" w:rsidR="00741F51" w:rsidRPr="003060DD" w:rsidRDefault="00741F51" w:rsidP="00096D7D">
            <w:pPr>
              <w:jc w:val="center"/>
              <w:rPr>
                <w:b/>
                <w:bCs/>
              </w:rPr>
            </w:pPr>
            <w:r w:rsidRPr="003060DD">
              <w:rPr>
                <w:b/>
                <w:bCs/>
              </w:rPr>
              <w:lastRenderedPageBreak/>
              <w:t>Frequency</w:t>
            </w:r>
          </w:p>
        </w:tc>
        <w:tc>
          <w:tcPr>
            <w:tcW w:w="4044" w:type="dxa"/>
          </w:tcPr>
          <w:p w14:paraId="48466FCE" w14:textId="77777777" w:rsidR="00741F51" w:rsidRDefault="00741F51" w:rsidP="00096D7D">
            <w:r>
              <w:t xml:space="preserve">Spectral power in the ultra-low frequency (ULF), very-low frequency (VLF), low-frequency (LF), and high-frequency (HF) bands, and total power. </w:t>
            </w:r>
          </w:p>
        </w:tc>
        <w:tc>
          <w:tcPr>
            <w:tcW w:w="4050" w:type="dxa"/>
          </w:tcPr>
          <w:p w14:paraId="513C18C9" w14:textId="77777777" w:rsidR="00741F51" w:rsidRDefault="00741F51" w:rsidP="00096D7D">
            <w:r>
              <w:t xml:space="preserve">Power spectra (all frequencies), mean band power (delta, theta, alpha, beta, </w:t>
            </w:r>
            <w:proofErr w:type="gramStart"/>
            <w:r>
              <w:t>low-gamma</w:t>
            </w:r>
            <w:proofErr w:type="gramEnd"/>
            <w:r>
              <w:t>), individual alpha frequency (IAF), alpha asymmetry (all pairs), EEG coherence (between all non-neighbor pairs)</w:t>
            </w:r>
          </w:p>
        </w:tc>
      </w:tr>
      <w:tr w:rsidR="00741F51" w14:paraId="05066CAB" w14:textId="77777777" w:rsidTr="00741F51">
        <w:tc>
          <w:tcPr>
            <w:tcW w:w="1266" w:type="dxa"/>
          </w:tcPr>
          <w:p w14:paraId="6BCDD392" w14:textId="77777777" w:rsidR="00741F51" w:rsidRPr="003060DD" w:rsidRDefault="00741F51" w:rsidP="00096D7D">
            <w:pPr>
              <w:jc w:val="center"/>
              <w:rPr>
                <w:b/>
                <w:bCs/>
              </w:rPr>
            </w:pPr>
            <w:r w:rsidRPr="003060DD">
              <w:rPr>
                <w:b/>
                <w:bCs/>
              </w:rPr>
              <w:t>Nonlinear</w:t>
            </w:r>
          </w:p>
        </w:tc>
        <w:tc>
          <w:tcPr>
            <w:tcW w:w="4044" w:type="dxa"/>
          </w:tcPr>
          <w:p w14:paraId="523A7176" w14:textId="77777777" w:rsidR="00741F51" w:rsidRDefault="00741F51" w:rsidP="00096D7D">
            <w:proofErr w:type="spellStart"/>
            <w:r>
              <w:t>Poincar</w:t>
            </w:r>
            <w:proofErr w:type="spellEnd"/>
            <w:r w:rsidRPr="003060DD">
              <w:rPr>
                <w:rStyle w:val="hgkelc"/>
                <w:lang w:val="en"/>
              </w:rPr>
              <w:t>é</w:t>
            </w:r>
            <w:r>
              <w:rPr>
                <w:rStyle w:val="hgkelc"/>
                <w:lang w:val="en"/>
              </w:rPr>
              <w:t xml:space="preserve"> (SD1, SD2, SD1/SD2 ratio)</w:t>
            </w:r>
            <w:r>
              <w:t>, fuzzy entropy, multiscale fuzzy entropy, phase-rectified signal averaging (PRSA)</w:t>
            </w:r>
          </w:p>
        </w:tc>
        <w:tc>
          <w:tcPr>
            <w:tcW w:w="4050" w:type="dxa"/>
          </w:tcPr>
          <w:p w14:paraId="271FAB96" w14:textId="77777777" w:rsidR="00741F51" w:rsidRDefault="00741F51" w:rsidP="00096D7D">
            <w:r>
              <w:t>Fuzzy entropy, multiscale fuzzy entropy (all scale factors, mean, SD, peak scale factor, and area under the curve)</w:t>
            </w:r>
          </w:p>
        </w:tc>
      </w:tr>
    </w:tbl>
    <w:p w14:paraId="6283810F" w14:textId="77777777" w:rsidR="00741F51" w:rsidRDefault="00741F51" w:rsidP="00741F51">
      <w:pPr>
        <w:pBdr>
          <w:top w:val="nil"/>
          <w:left w:val="nil"/>
          <w:bottom w:val="nil"/>
          <w:right w:val="nil"/>
          <w:between w:val="nil"/>
        </w:pBdr>
      </w:pPr>
    </w:p>
    <w:p w14:paraId="0B5F7EA0" w14:textId="77777777" w:rsidR="00741F51" w:rsidRDefault="00741F51" w:rsidP="003A68C6">
      <w:pPr>
        <w:pBdr>
          <w:top w:val="nil"/>
          <w:left w:val="nil"/>
          <w:bottom w:val="nil"/>
          <w:right w:val="nil"/>
          <w:between w:val="nil"/>
        </w:pBdr>
      </w:pPr>
    </w:p>
    <w:p w14:paraId="57AEC9A6" w14:textId="77777777" w:rsidR="00741F51" w:rsidRDefault="00741F51" w:rsidP="003A68C6">
      <w:pPr>
        <w:pBdr>
          <w:top w:val="nil"/>
          <w:left w:val="nil"/>
          <w:bottom w:val="nil"/>
          <w:right w:val="nil"/>
          <w:between w:val="nil"/>
        </w:pBdr>
      </w:pPr>
    </w:p>
    <w:p w14:paraId="79D0499D" w14:textId="05F80650" w:rsidR="0063030B" w:rsidRDefault="00741F51" w:rsidP="003A68C6">
      <w:pPr>
        <w:pBdr>
          <w:top w:val="nil"/>
          <w:left w:val="nil"/>
          <w:bottom w:val="nil"/>
          <w:right w:val="nil"/>
          <w:between w:val="nil"/>
        </w:pBdr>
      </w:pPr>
      <w:r>
        <w:t>When features are computed, a</w:t>
      </w:r>
      <w:r w:rsidR="0063030B">
        <w:t xml:space="preserve"> plot displays the power spectral density (PSD) and multiscale fuzzy entropy (MFE) estimated on the NN series (</w:t>
      </w:r>
      <w:r w:rsidR="0063030B" w:rsidRPr="0053547B">
        <w:rPr>
          <w:b/>
          <w:bCs/>
        </w:rPr>
        <w:t xml:space="preserve">Figure </w:t>
      </w:r>
      <w:r w:rsidR="00FA44CC">
        <w:rPr>
          <w:b/>
          <w:bCs/>
        </w:rPr>
        <w:t>2</w:t>
      </w:r>
      <w:r w:rsidR="0063030B" w:rsidRPr="0053547B">
        <w:rPr>
          <w:b/>
          <w:bCs/>
        </w:rPr>
        <w:t>.</w:t>
      </w:r>
      <w:r w:rsidR="00FA44CC">
        <w:rPr>
          <w:b/>
          <w:bCs/>
        </w:rPr>
        <w:t>2</w:t>
      </w:r>
      <w:r w:rsidR="0063030B" w:rsidRPr="0053547B">
        <w:rPr>
          <w:b/>
          <w:bCs/>
        </w:rPr>
        <w:t xml:space="preserve">., </w:t>
      </w:r>
      <w:r w:rsidR="00FA44CC">
        <w:rPr>
          <w:b/>
          <w:bCs/>
        </w:rPr>
        <w:t>l</w:t>
      </w:r>
      <w:r w:rsidR="0063030B" w:rsidRPr="0053547B">
        <w:rPr>
          <w:b/>
          <w:bCs/>
        </w:rPr>
        <w:t>eft</w:t>
      </w:r>
      <w:r w:rsidR="0063030B">
        <w:t xml:space="preserve">), and on the EEG data (the average across all electrodes is used for illustration; </w:t>
      </w:r>
      <w:r w:rsidR="0063030B" w:rsidRPr="00336371">
        <w:rPr>
          <w:b/>
          <w:bCs/>
        </w:rPr>
        <w:t xml:space="preserve">Figure </w:t>
      </w:r>
      <w:r w:rsidR="00FA44CC">
        <w:rPr>
          <w:b/>
          <w:bCs/>
        </w:rPr>
        <w:t>2</w:t>
      </w:r>
      <w:r w:rsidR="0063030B" w:rsidRPr="00336371">
        <w:rPr>
          <w:b/>
          <w:bCs/>
        </w:rPr>
        <w:t>.</w:t>
      </w:r>
      <w:r w:rsidR="00FA44CC">
        <w:rPr>
          <w:b/>
          <w:bCs/>
        </w:rPr>
        <w:t>2</w:t>
      </w:r>
      <w:r w:rsidR="0063030B" w:rsidRPr="00336371">
        <w:rPr>
          <w:b/>
          <w:bCs/>
        </w:rPr>
        <w:t>., Right</w:t>
      </w:r>
      <w:r w:rsidR="0063030B">
        <w:t xml:space="preserve">). </w:t>
      </w:r>
      <w:r w:rsidR="00376832">
        <w:t xml:space="preserve">For EEG MFE, each scale factor is band-pass filtered by default, following guidelines to reduce spectral bias in fine time scales (presumed to indicate fast dynamics) by broadband spectral power (dominated by low-frequency contributions, see </w:t>
      </w:r>
      <w:proofErr w:type="spellStart"/>
      <w:r w:rsidR="00376832">
        <w:t>Kosciessa</w:t>
      </w:r>
      <w:proofErr w:type="spellEnd"/>
      <w:r w:rsidR="00376832">
        <w:t xml:space="preserve"> et al. 2020 and Grandy et al. 2016 for more detail). As a result, the frequency </w:t>
      </w:r>
      <w:r w:rsidR="000B19EB">
        <w:t>bounds of</w:t>
      </w:r>
      <w:r w:rsidR="00376832">
        <w:t xml:space="preserve"> each scale factors are provided. </w:t>
      </w:r>
      <w:r w:rsidR="0063030B" w:rsidRPr="00812C45">
        <w:rPr>
          <w:b/>
          <w:bCs/>
        </w:rPr>
        <w:t>Note</w:t>
      </w:r>
      <w:r w:rsidR="0063030B">
        <w:t xml:space="preserve">: EEG entropy measures </w:t>
      </w:r>
      <w:r w:rsidR="000B19EB">
        <w:t>are very</w:t>
      </w:r>
      <w:r w:rsidR="0063030B">
        <w:t xml:space="preserve"> </w:t>
      </w:r>
      <w:proofErr w:type="gramStart"/>
      <w:r w:rsidR="0063030B">
        <w:t>comput</w:t>
      </w:r>
      <w:r w:rsidR="000B19EB">
        <w:t>ation-heavy</w:t>
      </w:r>
      <w:proofErr w:type="gramEnd"/>
      <w:r w:rsidR="0063030B">
        <w:t xml:space="preserve">. </w:t>
      </w:r>
      <w:r w:rsidR="000B19EB">
        <w:t xml:space="preserve">Thus, </w:t>
      </w:r>
      <w:r w:rsidR="0063030B">
        <w:t xml:space="preserve">20 scale factors are set by default, and when EEG signals are longer than 5,000 samples, they are resampled (or decimated when the factor is not an integer) to 90 Hz (i.e., corresponding to a Nyquist frequency of 45 Hz, to match our default low-pass filter). Furthermore, parallel </w:t>
      </w:r>
      <w:r w:rsidR="000B19EB">
        <w:t xml:space="preserve">and/or GPU </w:t>
      </w:r>
      <w:r w:rsidR="0063030B">
        <w:t xml:space="preserve">computing to further accelerate the process. </w:t>
      </w:r>
      <w:proofErr w:type="gramStart"/>
      <w:r w:rsidR="00376832">
        <w:t>Original</w:t>
      </w:r>
      <w:proofErr w:type="gramEnd"/>
      <w:r w:rsidR="00376832">
        <w:t xml:space="preserve"> code for entropy was developed by Azami and Escudero (2016). </w:t>
      </w:r>
      <w:r w:rsidR="00D01F52">
        <w:t>Next, the EEG scalp topographies are displayed for each frequency band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top and middle rows</w:t>
      </w:r>
      <w:r w:rsidR="00D01F52">
        <w:t xml:space="preserve">), as well as for the individual alpha frequency (IAF;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bottom left</w:t>
      </w:r>
      <w:r w:rsidR="00D01F52">
        <w:t>) and fuzzy entropy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 xml:space="preserve">bottom </w:t>
      </w:r>
      <w:r w:rsidR="00D01F52">
        <w:rPr>
          <w:b/>
          <w:bCs/>
        </w:rPr>
        <w:t>right</w:t>
      </w:r>
      <w:r w:rsidR="00D01F52">
        <w:t>).</w:t>
      </w:r>
    </w:p>
    <w:p w14:paraId="46A4FFF3" w14:textId="77777777" w:rsidR="0063030B" w:rsidRDefault="0063030B" w:rsidP="0063030B">
      <w:pPr>
        <w:pBdr>
          <w:top w:val="nil"/>
          <w:left w:val="nil"/>
          <w:bottom w:val="nil"/>
          <w:right w:val="nil"/>
          <w:between w:val="nil"/>
        </w:pBdr>
      </w:pPr>
    </w:p>
    <w:p w14:paraId="42FBE71E" w14:textId="4D957D3A" w:rsidR="0063030B" w:rsidRDefault="00376832" w:rsidP="0063030B">
      <w:pPr>
        <w:pBdr>
          <w:top w:val="nil"/>
          <w:left w:val="nil"/>
          <w:bottom w:val="nil"/>
          <w:right w:val="nil"/>
          <w:between w:val="nil"/>
        </w:pBdr>
        <w:jc w:val="center"/>
      </w:pPr>
      <w:r>
        <w:rPr>
          <w:noProof/>
        </w:rPr>
        <w:lastRenderedPageBreak/>
        <w:drawing>
          <wp:inline distT="0" distB="0" distL="0" distR="0" wp14:anchorId="4CB15BE9" wp14:editId="2F801F4F">
            <wp:extent cx="4813498" cy="3657600"/>
            <wp:effectExtent l="0" t="0" r="0" b="0"/>
            <wp:docPr id="7411971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813498" cy="3657600"/>
                    </a:xfrm>
                    <a:prstGeom prst="rect">
                      <a:avLst/>
                    </a:prstGeom>
                    <a:noFill/>
                    <a:ln>
                      <a:noFill/>
                    </a:ln>
                  </pic:spPr>
                </pic:pic>
              </a:graphicData>
            </a:graphic>
          </wp:inline>
        </w:drawing>
      </w:r>
    </w:p>
    <w:p w14:paraId="54DE3B92" w14:textId="342AD42D" w:rsidR="0063030B" w:rsidRDefault="0063030B" w:rsidP="0063030B">
      <w:pPr>
        <w:pBdr>
          <w:top w:val="nil"/>
          <w:left w:val="nil"/>
          <w:bottom w:val="nil"/>
          <w:right w:val="nil"/>
          <w:between w:val="nil"/>
        </w:pBdr>
        <w:jc w:val="center"/>
      </w:pPr>
      <w:r>
        <w:t xml:space="preserve">Figure </w:t>
      </w:r>
      <w:r w:rsidR="00D01F52">
        <w:t>2</w:t>
      </w:r>
      <w:r>
        <w:t>.</w:t>
      </w:r>
      <w:r w:rsidR="00D01F52">
        <w:t>2</w:t>
      </w:r>
      <w:r>
        <w:t>. Power spectral density (PSD</w:t>
      </w:r>
      <w:r w:rsidR="005B0537">
        <w:t>; top panel</w:t>
      </w:r>
      <w:r>
        <w:t>) and multiscale fuzzy entropy (MFE</w:t>
      </w:r>
      <w:r w:rsidR="005B0537">
        <w:t>’ bottom panels</w:t>
      </w:r>
      <w:r>
        <w:t>) features estimated from NN intervals (left</w:t>
      </w:r>
      <w:r w:rsidR="005B0537">
        <w:t xml:space="preserve"> panel</w:t>
      </w:r>
      <w:r>
        <w:t>) and EEG data (right</w:t>
      </w:r>
      <w:r w:rsidR="005B0537">
        <w:t xml:space="preserve"> panel</w:t>
      </w:r>
      <w:r>
        <w:t xml:space="preserve">). Note: </w:t>
      </w:r>
      <w:r w:rsidR="005B0537">
        <w:t>calculated on the</w:t>
      </w:r>
      <w:r>
        <w:t xml:space="preserve"> </w:t>
      </w:r>
      <w:r w:rsidRPr="005B0537">
        <w:rPr>
          <w:i/>
          <w:iCs/>
        </w:rPr>
        <w:t>sample_data</w:t>
      </w:r>
      <w:r w:rsidR="005B0537" w:rsidRPr="005B0537">
        <w:rPr>
          <w:i/>
          <w:iCs/>
        </w:rPr>
        <w:t>1</w:t>
      </w:r>
      <w:r w:rsidRPr="005B0537">
        <w:rPr>
          <w:i/>
          <w:iCs/>
        </w:rPr>
        <w:t>.set</w:t>
      </w:r>
      <w:r>
        <w:t xml:space="preserve">, corresponding </w:t>
      </w:r>
      <w:r w:rsidR="005B0537">
        <w:t>to</w:t>
      </w:r>
      <w:r>
        <w:t xml:space="preserve"> 5 min of </w:t>
      </w:r>
      <w:proofErr w:type="spellStart"/>
      <w:r>
        <w:t>mindwandering</w:t>
      </w:r>
      <w:proofErr w:type="spellEnd"/>
      <w:r>
        <w:t xml:space="preserve"> eyes closed.</w:t>
      </w:r>
    </w:p>
    <w:p w14:paraId="6CA0296D" w14:textId="77777777" w:rsidR="0063030B" w:rsidRDefault="0063030B" w:rsidP="0063030B">
      <w:pPr>
        <w:pBdr>
          <w:top w:val="nil"/>
          <w:left w:val="nil"/>
          <w:bottom w:val="nil"/>
          <w:right w:val="nil"/>
          <w:between w:val="nil"/>
        </w:pBdr>
      </w:pPr>
    </w:p>
    <w:p w14:paraId="57622F2F" w14:textId="6867745E" w:rsidR="0063030B" w:rsidRDefault="0063030B" w:rsidP="0063030B">
      <w:pPr>
        <w:pBdr>
          <w:top w:val="nil"/>
          <w:left w:val="nil"/>
          <w:bottom w:val="nil"/>
          <w:right w:val="nil"/>
          <w:between w:val="nil"/>
        </w:pBdr>
        <w:jc w:val="center"/>
        <w:rPr>
          <w:noProof/>
        </w:rPr>
      </w:pPr>
    </w:p>
    <w:p w14:paraId="5C05838B" w14:textId="77777777" w:rsidR="009F7AA3" w:rsidRDefault="009F7AA3" w:rsidP="0063030B">
      <w:pPr>
        <w:pBdr>
          <w:top w:val="nil"/>
          <w:left w:val="nil"/>
          <w:bottom w:val="nil"/>
          <w:right w:val="nil"/>
          <w:between w:val="nil"/>
        </w:pBdr>
        <w:jc w:val="center"/>
        <w:rPr>
          <w:noProof/>
        </w:rPr>
      </w:pPr>
    </w:p>
    <w:p w14:paraId="7CB8FBC5" w14:textId="3F2359F3" w:rsidR="009F7AA3" w:rsidRDefault="009F7AA3" w:rsidP="0063030B">
      <w:pPr>
        <w:pBdr>
          <w:top w:val="nil"/>
          <w:left w:val="nil"/>
          <w:bottom w:val="nil"/>
          <w:right w:val="nil"/>
          <w:between w:val="nil"/>
        </w:pBdr>
        <w:jc w:val="center"/>
      </w:pPr>
      <w:r>
        <w:rPr>
          <w:noProof/>
        </w:rPr>
        <w:drawing>
          <wp:inline distT="0" distB="0" distL="0" distR="0" wp14:anchorId="03DC0B9C" wp14:editId="5277206A">
            <wp:extent cx="4267200" cy="3424555"/>
            <wp:effectExtent l="0" t="0" r="0" b="0"/>
            <wp:docPr id="1902778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67200" cy="3424555"/>
                    </a:xfrm>
                    <a:prstGeom prst="rect">
                      <a:avLst/>
                    </a:prstGeom>
                    <a:noFill/>
                    <a:ln>
                      <a:noFill/>
                    </a:ln>
                  </pic:spPr>
                </pic:pic>
              </a:graphicData>
            </a:graphic>
          </wp:inline>
        </w:drawing>
      </w:r>
    </w:p>
    <w:p w14:paraId="6CB91030" w14:textId="05E52C33" w:rsidR="0063030B" w:rsidRDefault="0063030B" w:rsidP="0063030B">
      <w:pPr>
        <w:pBdr>
          <w:top w:val="nil"/>
          <w:left w:val="nil"/>
          <w:bottom w:val="nil"/>
          <w:right w:val="nil"/>
          <w:between w:val="nil"/>
        </w:pBdr>
        <w:jc w:val="center"/>
      </w:pPr>
      <w:r w:rsidRPr="007A6408">
        <w:rPr>
          <w:b/>
          <w:bCs/>
        </w:rPr>
        <w:lastRenderedPageBreak/>
        <w:t xml:space="preserve">Figure </w:t>
      </w:r>
      <w:r w:rsidR="00D01F52">
        <w:rPr>
          <w:b/>
          <w:bCs/>
        </w:rPr>
        <w:t>2</w:t>
      </w:r>
      <w:r w:rsidRPr="007A6408">
        <w:rPr>
          <w:b/>
          <w:bCs/>
        </w:rPr>
        <w:t>.</w:t>
      </w:r>
      <w:r w:rsidR="00D01F52">
        <w:rPr>
          <w:b/>
          <w:bCs/>
        </w:rPr>
        <w:t>3</w:t>
      </w:r>
      <w:r w:rsidRPr="007A6408">
        <w:rPr>
          <w:b/>
          <w:bCs/>
        </w:rPr>
        <w:t>.</w:t>
      </w:r>
      <w:r>
        <w:t xml:space="preserve"> EEG scalp topographies showing the distribution of mean power spectral density (</w:t>
      </w:r>
      <w:proofErr w:type="gramStart"/>
      <w:r>
        <w:t>PSD)  for</w:t>
      </w:r>
      <w:proofErr w:type="gramEnd"/>
      <w:r>
        <w:t xml:space="preserve"> the delta (top left), theta (top right), alpha (middle left), and beta (middle right) frequency bands. The individual alpha frequency (IAF) is plotted in the bottom left corner, and the fuzzy entropy distribution in the bottom right corner. Note: from </w:t>
      </w:r>
      <w:r w:rsidRPr="009415D6">
        <w:rPr>
          <w:i/>
          <w:iCs/>
        </w:rPr>
        <w:t>sample_data</w:t>
      </w:r>
      <w:r w:rsidR="009415D6" w:rsidRPr="009415D6">
        <w:rPr>
          <w:i/>
          <w:iCs/>
        </w:rPr>
        <w:t>1</w:t>
      </w:r>
      <w:r w:rsidRPr="009415D6">
        <w:rPr>
          <w:i/>
          <w:iCs/>
        </w:rPr>
        <w:t>.set</w:t>
      </w:r>
      <w:r>
        <w:t xml:space="preserve">, corresponding of 5 min of </w:t>
      </w:r>
      <w:proofErr w:type="spellStart"/>
      <w:r>
        <w:t>mindwandering</w:t>
      </w:r>
      <w:proofErr w:type="spellEnd"/>
      <w:r>
        <w:t xml:space="preserve">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3EE2180C" w14:textId="7B296440" w:rsidR="00433E82" w:rsidRDefault="00433E82" w:rsidP="00285424">
      <w:pPr>
        <w:pBdr>
          <w:top w:val="nil"/>
          <w:left w:val="nil"/>
          <w:bottom w:val="nil"/>
          <w:right w:val="nil"/>
          <w:between w:val="nil"/>
        </w:pBdr>
      </w:pPr>
      <w:proofErr w:type="spellStart"/>
      <w:r>
        <w:t>BrainBeats</w:t>
      </w:r>
      <w:proofErr w:type="spellEnd"/>
      <w:r>
        <w:t xml:space="preserve"> runs Infomax ICA</w:t>
      </w:r>
      <w:r w:rsidR="008124D4">
        <w:t xml:space="preserve"> (</w:t>
      </w:r>
      <w:r>
        <w:t>or Picard</w:t>
      </w:r>
      <w:r w:rsidR="008124D4">
        <w:t xml:space="preserve"> algorithm</w:t>
      </w:r>
      <w:r>
        <w:t xml:space="preserve"> if installed</w:t>
      </w:r>
      <w:r w:rsidR="008124D4">
        <w:t xml:space="preserve">) using PCA </w:t>
      </w:r>
      <w:r>
        <w:t>dimension-</w:t>
      </w:r>
      <w:r w:rsidR="008124D4">
        <w:t xml:space="preserve">reduction </w:t>
      </w:r>
      <w:r>
        <w:t>to account for</w:t>
      </w:r>
      <w:r w:rsidR="008124D4">
        <w:t xml:space="preserve"> effective data rank (</w:t>
      </w:r>
      <w:hyperlink r:id="rId42">
        <w:r w:rsidR="008124D4" w:rsidRPr="0074060F">
          <w:rPr>
            <w:color w:val="0000FF"/>
            <w:u w:val="single"/>
          </w:rPr>
          <w:t>Ref</w:t>
        </w:r>
      </w:hyperlink>
      <w:r w:rsidR="008124D4">
        <w:t>)</w:t>
      </w:r>
      <w:r>
        <w:t xml:space="preserve">. Next, the heart component(s) is automatically classified and removed </w:t>
      </w:r>
      <w:r w:rsidR="00285424">
        <w:t xml:space="preserve">with </w:t>
      </w:r>
      <w:r>
        <w:t>95</w:t>
      </w:r>
      <w:r w:rsidR="00285424">
        <w:t>.3</w:t>
      </w:r>
      <w:r>
        <w:t>%</w:t>
      </w:r>
      <w:r w:rsidR="00285424">
        <w:t xml:space="preserve"> confidence</w:t>
      </w:r>
      <w:r>
        <w:t xml:space="preserve">, using </w:t>
      </w:r>
      <w:r w:rsidR="008124D4">
        <w:t xml:space="preserve">the </w:t>
      </w:r>
      <w:proofErr w:type="spellStart"/>
      <w:r w:rsidR="008124D4">
        <w:t>ICLabel</w:t>
      </w:r>
      <w:proofErr w:type="spellEnd"/>
      <w:r w:rsidR="008124D4">
        <w:t xml:space="preserve"> plugin. </w:t>
      </w:r>
      <w:r w:rsidR="00E136AD">
        <w:t>T</w:t>
      </w:r>
      <w:r w:rsidR="008124D4">
        <w:t xml:space="preserve">he ECG channel(s) is </w:t>
      </w:r>
      <w:r>
        <w:t>included in this process to</w:t>
      </w:r>
      <w:r w:rsidR="008124D4">
        <w:t xml:space="preserve"> increas</w:t>
      </w:r>
      <w:r>
        <w:t>e</w:t>
      </w:r>
      <w:r w:rsidR="008124D4">
        <w:t xml:space="preserve"> ICA’s source separation performance and chances to separate heart components from the EEG signals.</w:t>
      </w:r>
      <w:r>
        <w:t xml:space="preserve"> Users can click on the component to inspect its properties in more detail (see </w:t>
      </w:r>
      <w:r w:rsidRPr="00433E82">
        <w:rPr>
          <w:b/>
          <w:bCs/>
        </w:rPr>
        <w:t>Figure 3.1. left</w:t>
      </w:r>
      <w:r>
        <w:t xml:space="preserve">). </w:t>
      </w:r>
      <w:r w:rsidR="008124D4">
        <w:t xml:space="preserve"> </w:t>
      </w:r>
      <w:r>
        <w:t xml:space="preserve">The final output is </w:t>
      </w:r>
      <w:r w:rsidR="00285424">
        <w:t>displayed</w:t>
      </w:r>
      <w:r>
        <w:t>, showing the heart components removed from the EEG signals in red (</w:t>
      </w:r>
      <w:r w:rsidRPr="00433E82">
        <w:rPr>
          <w:b/>
          <w:bCs/>
        </w:rPr>
        <w:t>Figure 3.1. right</w:t>
      </w:r>
      <w:r>
        <w:t>). Note</w:t>
      </w:r>
      <w:r w:rsidR="00285424">
        <w:t>s</w:t>
      </w:r>
      <w:r>
        <w:t xml:space="preserve">: The ECG signal is included here only for visualization </w:t>
      </w:r>
      <w:proofErr w:type="gramStart"/>
      <w:r>
        <w:t>purposes, but</w:t>
      </w:r>
      <w:proofErr w:type="gramEnd"/>
      <w:r>
        <w:t xml:space="preserve"> is otherwise removed from the output dataset. </w:t>
      </w:r>
      <w:r w:rsidR="00285424">
        <w:t>When no heart components are detected, users are informed in MATLAB’s command window</w:t>
      </w:r>
      <w:sdt>
        <w:sdtPr>
          <w:tag w:val="goog_rdk_52"/>
          <w:id w:val="1655648501"/>
        </w:sdtPr>
        <w:sdtContent>
          <w:r w:rsidR="00285424">
            <w:t>,</w:t>
          </w:r>
        </w:sdtContent>
      </w:sdt>
      <w:r w:rsidR="00285424">
        <w:t xml:space="preserve"> and the program ends.</w:t>
      </w:r>
    </w:p>
    <w:p w14:paraId="02C1635F" w14:textId="77777777" w:rsidR="00433E82" w:rsidRDefault="00433E82" w:rsidP="00433E82">
      <w:pPr>
        <w:pStyle w:val="ListParagraph"/>
      </w:pPr>
    </w:p>
    <w:p w14:paraId="500DF346" w14:textId="0CBCCA87" w:rsidR="00433E82" w:rsidRDefault="00433E82" w:rsidP="00433E82">
      <w:pPr>
        <w:jc w:val="center"/>
      </w:pPr>
      <w:r>
        <w:rPr>
          <w:noProof/>
        </w:rPr>
        <w:drawing>
          <wp:inline distT="0" distB="0" distL="0" distR="0" wp14:anchorId="7D691D51" wp14:editId="2ADE4DC7">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43"/>
                    <a:srcRect t="13660" b="7386"/>
                    <a:stretch>
                      <a:fillRect/>
                    </a:stretch>
                  </pic:blipFill>
                  <pic:spPr>
                    <a:xfrm>
                      <a:off x="0" y="0"/>
                      <a:ext cx="1920240" cy="1746161"/>
                    </a:xfrm>
                    <a:prstGeom prst="rect">
                      <a:avLst/>
                    </a:prstGeom>
                    <a:ln/>
                  </pic:spPr>
                </pic:pic>
              </a:graphicData>
            </a:graphic>
          </wp:inline>
        </w:drawing>
      </w:r>
      <w:r>
        <w:t xml:space="preserve"> </w:t>
      </w:r>
      <w:r>
        <w:rPr>
          <w:rFonts w:ascii="Consolas" w:eastAsia="Times New Roman" w:hAnsi="Consolas" w:cs="Times New Roman"/>
          <w:noProof/>
          <w:color w:val="auto"/>
          <w:sz w:val="20"/>
          <w:szCs w:val="20"/>
        </w:rPr>
        <w:drawing>
          <wp:inline distT="0" distB="0" distL="0" distR="0" wp14:anchorId="21C54018" wp14:editId="7012B822">
            <wp:extent cx="3647209" cy="2743200"/>
            <wp:effectExtent l="0" t="0" r="0" b="0"/>
            <wp:docPr id="2081161502" name="Picture 18" descr="A picture containing text, font,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1502" name="Picture 18" descr="A picture containing text, font, handwriting, line&#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7368"/>
                    <a:stretch/>
                  </pic:blipFill>
                  <pic:spPr bwMode="auto">
                    <a:xfrm>
                      <a:off x="0" y="0"/>
                      <a:ext cx="3647209"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3AB460" w14:textId="02A0EF2D" w:rsidR="00433E82" w:rsidRDefault="00433E82" w:rsidP="00433E82">
      <w:pPr>
        <w:jc w:val="center"/>
      </w:pPr>
      <w:r w:rsidRPr="00890118">
        <w:rPr>
          <w:b/>
          <w:bCs/>
        </w:rPr>
        <w:t>Figure 3.1.</w:t>
      </w:r>
      <w:r>
        <w:t xml:space="preserve"> </w:t>
      </w:r>
      <w:r w:rsidRPr="00433E82">
        <w:rPr>
          <w:b/>
          <w:bCs/>
        </w:rPr>
        <w:t>Left</w:t>
      </w:r>
      <w:r>
        <w:t xml:space="preserve">: Heart independent component classified by </w:t>
      </w:r>
      <w:proofErr w:type="spellStart"/>
      <w:r>
        <w:t>ICLabel</w:t>
      </w:r>
      <w:proofErr w:type="spellEnd"/>
      <w:r>
        <w:t xml:space="preserve"> and its properties. </w:t>
      </w:r>
      <w:r w:rsidR="00890118" w:rsidRPr="00890118">
        <w:rPr>
          <w:b/>
          <w:bCs/>
        </w:rPr>
        <w:t>Right</w:t>
      </w:r>
      <w:r w:rsidR="00890118">
        <w:t xml:space="preserve">: </w:t>
      </w:r>
      <w:r>
        <w:t xml:space="preserve">EEG signals after removing the heart artifacts (in red). The ECG signal is included here for visualization </w:t>
      </w:r>
      <w:proofErr w:type="gramStart"/>
      <w:r>
        <w:t>purposes, but</w:t>
      </w:r>
      <w:proofErr w:type="gramEnd"/>
      <w:r>
        <w:t xml:space="preserve"> is otherwise removed from the final output dataset. </w:t>
      </w:r>
    </w:p>
    <w:p w14:paraId="61269F97" w14:textId="77777777" w:rsidR="00433E82" w:rsidRDefault="00433E82" w:rsidP="00433E82">
      <w:pPr>
        <w:pBdr>
          <w:top w:val="nil"/>
          <w:left w:val="nil"/>
          <w:bottom w:val="nil"/>
          <w:right w:val="nil"/>
          <w:between w:val="nil"/>
        </w:pBdr>
        <w:tabs>
          <w:tab w:val="left" w:pos="270"/>
        </w:tabs>
      </w:pPr>
    </w:p>
    <w:p w14:paraId="3086CFE4" w14:textId="77777777" w:rsidR="00433E82" w:rsidRDefault="00433E82" w:rsidP="008124D4">
      <w:pPr>
        <w:pBdr>
          <w:top w:val="nil"/>
          <w:left w:val="nil"/>
          <w:bottom w:val="nil"/>
          <w:right w:val="nil"/>
          <w:between w:val="nil"/>
        </w:pBdr>
      </w:pPr>
    </w:p>
    <w:p w14:paraId="04380AFF" w14:textId="77777777" w:rsidR="008124D4" w:rsidRDefault="008124D4">
      <w:pPr>
        <w:pBdr>
          <w:top w:val="nil"/>
          <w:left w:val="nil"/>
          <w:bottom w:val="nil"/>
          <w:right w:val="nil"/>
          <w:between w:val="nil"/>
        </w:pBdr>
      </w:pPr>
    </w:p>
    <w:p w14:paraId="000000E2" w14:textId="77777777" w:rsidR="00E53E14" w:rsidRDefault="00E53E14">
      <w:pPr>
        <w:pBdr>
          <w:top w:val="nil"/>
          <w:left w:val="nil"/>
          <w:bottom w:val="nil"/>
          <w:right w:val="nil"/>
          <w:between w:val="nil"/>
        </w:pBdr>
      </w:pPr>
    </w:p>
    <w:p w14:paraId="000000FD" w14:textId="77777777" w:rsidR="00E53E14" w:rsidRDefault="00E53E14">
      <w:pPr>
        <w:rPr>
          <w:color w:val="808080"/>
        </w:rPr>
      </w:pPr>
      <w:bookmarkStart w:id="2" w:name="bookmark=id.gjdgxs" w:colFirst="0" w:colLast="0"/>
      <w:bookmarkEnd w:id="2"/>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252A2966" w14:textId="77777777" w:rsidR="009E02B9" w:rsidRDefault="009E02B9">
      <w:pPr>
        <w:rPr>
          <w:color w:val="366091"/>
        </w:rPr>
      </w:pPr>
    </w:p>
    <w:p w14:paraId="00000101" w14:textId="1EE46DE4" w:rsidR="00E53E14" w:rsidRDefault="009E02B9">
      <w:pPr>
        <w:rPr>
          <w:color w:val="366091"/>
        </w:rPr>
      </w:pPr>
      <w:r>
        <w:rPr>
          <w:color w:val="366091"/>
        </w:rPr>
        <w:t xml:space="preserve">Focus on </w:t>
      </w:r>
      <w:r w:rsidR="00F73169">
        <w:rPr>
          <w:color w:val="366091"/>
        </w:rPr>
        <w:t>protocol and not the representative results. This section should discuss the following with citation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Default="00F73169" w:rsidP="00351D35">
      <w:pPr>
        <w:pBdr>
          <w:top w:val="nil"/>
          <w:left w:val="nil"/>
          <w:bottom w:val="nil"/>
          <w:right w:val="nil"/>
          <w:between w:val="nil"/>
        </w:pBdr>
        <w:rPr>
          <w:color w:val="366091"/>
        </w:rPr>
      </w:pPr>
      <w:r>
        <w:rPr>
          <w:color w:val="366091"/>
        </w:rPr>
        <w:t>Critical steps in the protocol</w:t>
      </w:r>
    </w:p>
    <w:p w14:paraId="3DBB147B" w14:textId="77777777" w:rsidR="00351D35" w:rsidRDefault="00351D35" w:rsidP="00351D35">
      <w:pPr>
        <w:pBdr>
          <w:top w:val="nil"/>
          <w:left w:val="nil"/>
          <w:bottom w:val="nil"/>
          <w:right w:val="nil"/>
          <w:between w:val="nil"/>
        </w:pBdr>
        <w:rPr>
          <w:color w:val="366091"/>
        </w:rPr>
      </w:pPr>
    </w:p>
    <w:p w14:paraId="31155DFD" w14:textId="77777777" w:rsidR="00850A4A" w:rsidRDefault="009B1EC7" w:rsidP="00850A4A">
      <w:pPr>
        <w:pBdr>
          <w:top w:val="nil"/>
          <w:left w:val="nil"/>
          <w:bottom w:val="nil"/>
          <w:right w:val="nil"/>
          <w:between w:val="nil"/>
        </w:pBdr>
        <w:spacing w:after="240"/>
      </w:pPr>
      <w:r>
        <w:t>C</w:t>
      </w:r>
      <w:r w:rsidR="00351D35">
        <w:t xml:space="preserve">ritical steps </w:t>
      </w:r>
      <w:r>
        <w:t xml:space="preserve">include installation of the EEGLAB software, </w:t>
      </w:r>
      <w:proofErr w:type="spellStart"/>
      <w:r>
        <w:t>BrainBeats</w:t>
      </w:r>
      <w:proofErr w:type="spellEnd"/>
      <w:r>
        <w:t xml:space="preserve"> plugin, and collection of a dataset that includes both EEG and cardiovascular (ECG or PPG) signals. Users must know the name of the cardiovascular channel to select it in the parameters.</w:t>
      </w:r>
      <w:r w:rsidR="00850A4A">
        <w:t xml:space="preserve"> For novices, loading the dataset into EEGLAB and selecting parameters in the main GUI</w:t>
      </w:r>
      <w:r w:rsidR="00351D35">
        <w:t xml:space="preserve"> </w:t>
      </w:r>
      <w:r w:rsidR="00850A4A">
        <w:t>are crucial steps</w:t>
      </w:r>
      <w:r w:rsidR="00351D35">
        <w:t xml:space="preserve">. </w:t>
      </w:r>
    </w:p>
    <w:p w14:paraId="00000103" w14:textId="75A409B5" w:rsidR="00E53E14" w:rsidRDefault="00F73169" w:rsidP="00850A4A">
      <w:pPr>
        <w:pBdr>
          <w:top w:val="nil"/>
          <w:left w:val="nil"/>
          <w:bottom w:val="nil"/>
          <w:right w:val="nil"/>
          <w:between w:val="nil"/>
        </w:pBdr>
        <w:spacing w:after="240"/>
        <w:rPr>
          <w:color w:val="366091"/>
        </w:rPr>
      </w:pPr>
      <w:r>
        <w:rPr>
          <w:color w:val="366091"/>
        </w:rPr>
        <w:t xml:space="preserve">Modifications and troubleshooting of the </w:t>
      </w:r>
      <w:proofErr w:type="gramStart"/>
      <w:r>
        <w:rPr>
          <w:color w:val="366091"/>
        </w:rPr>
        <w:t>method</w:t>
      </w:r>
      <w:proofErr w:type="gramEnd"/>
    </w:p>
    <w:p w14:paraId="4FB20C11" w14:textId="01B8835A" w:rsidR="00351D35" w:rsidRDefault="00351D35" w:rsidP="00351D35">
      <w:pPr>
        <w:pBdr>
          <w:top w:val="nil"/>
          <w:left w:val="nil"/>
          <w:bottom w:val="nil"/>
          <w:right w:val="nil"/>
          <w:between w:val="nil"/>
        </w:pBdr>
      </w:pPr>
      <w:r>
        <w:t>The toolbox will continue to be modified and improved by the authors</w:t>
      </w:r>
      <w:r w:rsidR="00850A4A">
        <w:t xml:space="preserve"> in the long-term</w:t>
      </w:r>
      <w:r>
        <w:t xml:space="preserve">, to implement </w:t>
      </w:r>
      <w:proofErr w:type="gramStart"/>
      <w:r>
        <w:t>latest</w:t>
      </w:r>
      <w:proofErr w:type="gramEnd"/>
      <w:r>
        <w:t xml:space="preserve"> guidelines and recommendations by experts in the field, and fixing any errors that may arise. </w:t>
      </w:r>
    </w:p>
    <w:p w14:paraId="7DC0D09E" w14:textId="77777777" w:rsidR="00351D35" w:rsidRDefault="00351D35" w:rsidP="00351D35">
      <w:pPr>
        <w:pBdr>
          <w:top w:val="nil"/>
          <w:left w:val="nil"/>
          <w:bottom w:val="nil"/>
          <w:right w:val="nil"/>
          <w:between w:val="nil"/>
        </w:pBdr>
        <w:rPr>
          <w:color w:val="366091"/>
        </w:rPr>
      </w:pPr>
    </w:p>
    <w:p w14:paraId="00000104" w14:textId="77777777" w:rsidR="00E53E14" w:rsidRDefault="00F73169" w:rsidP="00351D35">
      <w:pPr>
        <w:pBdr>
          <w:top w:val="nil"/>
          <w:left w:val="nil"/>
          <w:bottom w:val="nil"/>
          <w:right w:val="nil"/>
          <w:between w:val="nil"/>
        </w:pBdr>
        <w:rPr>
          <w:color w:val="366091"/>
        </w:rPr>
      </w:pPr>
      <w:r>
        <w:rPr>
          <w:color w:val="366091"/>
        </w:rPr>
        <w:t>Limitations of the method</w:t>
      </w:r>
    </w:p>
    <w:p w14:paraId="384D65E4" w14:textId="288C0D05" w:rsidR="00351D35" w:rsidRPr="003D701E" w:rsidRDefault="00B91094" w:rsidP="003D701E">
      <w:pPr>
        <w:pBdr>
          <w:top w:val="nil"/>
          <w:left w:val="nil"/>
          <w:bottom w:val="nil"/>
          <w:right w:val="nil"/>
          <w:between w:val="nil"/>
        </w:pBdr>
        <w:spacing w:after="240"/>
      </w:pPr>
      <w:r>
        <w:t xml:space="preserve">Entropy features are particularly promising for capturing complex, bidirectional interactions between cardiovascular, subcortical, and cortical systems that may be hidden in nonlinear feedback loop dynamics (Costa et al., 2005). However, they are very </w:t>
      </w:r>
      <w:r w:rsidR="002B1077">
        <w:t>computationally</w:t>
      </w:r>
      <w:r>
        <w:t xml:space="preserve"> heavy and can take </w:t>
      </w:r>
      <w:r w:rsidR="002B1077">
        <w:t>a very long time</w:t>
      </w:r>
      <w:r>
        <w:t xml:space="preserve"> to compute on EEG signals. While improvements were made (parallel computing, GPU computing, signal </w:t>
      </w:r>
      <w:proofErr w:type="spellStart"/>
      <w:r>
        <w:t>downsampling</w:t>
      </w:r>
      <w:proofErr w:type="spellEnd"/>
      <w:r>
        <w:t xml:space="preserve">/decimation), further accelerations </w:t>
      </w:r>
      <w:r w:rsidR="002B1077">
        <w:t xml:space="preserve">are required, if possible. </w:t>
      </w:r>
      <w:r w:rsidR="00721EC7">
        <w:t xml:space="preserve">While statistics are provided for </w:t>
      </w:r>
      <w:proofErr w:type="gramStart"/>
      <w:r w:rsidR="00721EC7">
        <w:t>the Method</w:t>
      </w:r>
      <w:proofErr w:type="gramEnd"/>
      <w:r w:rsidR="00721EC7">
        <w:t xml:space="preserve"> 1</w:t>
      </w:r>
      <w:r w:rsidR="00FF0147">
        <w:t xml:space="preserve"> and 3 (at the subject and group levels using the EEGLAB STUDY mode)</w:t>
      </w:r>
      <w:r w:rsidR="00721EC7">
        <w:t>, no statistic</w:t>
      </w:r>
      <w:r w:rsidR="00FF0147">
        <w:t>al analysis</w:t>
      </w:r>
      <w:r w:rsidR="00721EC7">
        <w:t xml:space="preserve"> </w:t>
      </w:r>
      <w:r w:rsidR="00FF0147">
        <w:t>is</w:t>
      </w:r>
      <w:r w:rsidR="00721EC7">
        <w:t xml:space="preserve"> currently provided for </w:t>
      </w:r>
      <w:r w:rsidR="00FF0147">
        <w:t>M</w:t>
      </w:r>
      <w:r w:rsidR="00721EC7">
        <w:t xml:space="preserve">ethod 2, to assess interactions between HRV and EEG features. This is because a lot of flexibility must be implemented to account for the various </w:t>
      </w:r>
      <w:proofErr w:type="gramStart"/>
      <w:r w:rsidR="00721EC7">
        <w:t>analyses</w:t>
      </w:r>
      <w:proofErr w:type="gramEnd"/>
      <w:r w:rsidR="00721EC7">
        <w:t xml:space="preserve"> users may want to perform (e.g., statistics, machine learning). </w:t>
      </w:r>
      <w:r w:rsidR="001C330A">
        <w:t xml:space="preserve">However, users may use </w:t>
      </w:r>
      <w:proofErr w:type="gramStart"/>
      <w:r w:rsidR="001C330A">
        <w:t>the Method</w:t>
      </w:r>
      <w:proofErr w:type="gramEnd"/>
      <w:r w:rsidR="001C330A">
        <w:t xml:space="preserve"> 2 to extract features and easily perform statistics with any standard statistical software. </w:t>
      </w:r>
    </w:p>
    <w:p w14:paraId="260916BF" w14:textId="77777777" w:rsidR="00351D35" w:rsidRDefault="00351D35" w:rsidP="00351D35">
      <w:pPr>
        <w:pBdr>
          <w:top w:val="nil"/>
          <w:left w:val="nil"/>
          <w:bottom w:val="nil"/>
          <w:right w:val="nil"/>
          <w:between w:val="nil"/>
        </w:pBdr>
        <w:rPr>
          <w:color w:val="366091"/>
        </w:rPr>
      </w:pPr>
    </w:p>
    <w:p w14:paraId="00000105" w14:textId="77777777" w:rsidR="00E53E14" w:rsidRDefault="00F73169">
      <w:pPr>
        <w:numPr>
          <w:ilvl w:val="0"/>
          <w:numId w:val="7"/>
        </w:numPr>
        <w:pBdr>
          <w:top w:val="nil"/>
          <w:left w:val="nil"/>
          <w:bottom w:val="nil"/>
          <w:right w:val="nil"/>
          <w:between w:val="nil"/>
        </w:pBdr>
        <w:ind w:left="360"/>
        <w:rPr>
          <w:color w:val="366091"/>
        </w:rPr>
      </w:pPr>
      <w:r>
        <w:rPr>
          <w:color w:val="366091"/>
        </w:rPr>
        <w:t>The significance of the method with respect to existing/alternative methods</w:t>
      </w:r>
    </w:p>
    <w:p w14:paraId="696298C3" w14:textId="569EB6FA" w:rsidR="003D701E" w:rsidRDefault="003D701E" w:rsidP="003D701E">
      <w:r>
        <w:t xml:space="preserve">The </w:t>
      </w:r>
      <w:r w:rsidR="009E23D1">
        <w:t>third</w:t>
      </w:r>
      <w:r>
        <w:t xml:space="preserve"> method allows quick and easy removal of heart components from the EEG signals, in an automated manner. While this was possible before, it required various steps, such as </w:t>
      </w:r>
      <w:proofErr w:type="spellStart"/>
      <w:r>
        <w:t>highpass</w:t>
      </w:r>
      <w:proofErr w:type="spellEnd"/>
      <w:r>
        <w:t xml:space="preserve"> filtering the signals, running ICA, running </w:t>
      </w:r>
      <w:proofErr w:type="spellStart"/>
      <w:r>
        <w:t>ICLabel</w:t>
      </w:r>
      <w:proofErr w:type="spellEnd"/>
      <w:r>
        <w:t xml:space="preserve">, tuning parameters, </w:t>
      </w:r>
      <w:r w:rsidR="00616833">
        <w:t>subtracting</w:t>
      </w:r>
      <w:r>
        <w:t xml:space="preserve"> the heart components from the EEG signals, and removing the ECG channels. </w:t>
      </w:r>
    </w:p>
    <w:p w14:paraId="2D826FEC" w14:textId="77777777" w:rsidR="003D701E" w:rsidRPr="003D701E" w:rsidRDefault="003D701E" w:rsidP="003D701E"/>
    <w:p w14:paraId="00000106" w14:textId="77777777" w:rsidR="00E53E14" w:rsidRDefault="00F73169">
      <w:pPr>
        <w:numPr>
          <w:ilvl w:val="0"/>
          <w:numId w:val="7"/>
        </w:numPr>
        <w:pBdr>
          <w:top w:val="nil"/>
          <w:left w:val="nil"/>
          <w:bottom w:val="nil"/>
          <w:right w:val="nil"/>
          <w:between w:val="nil"/>
        </w:pBdr>
        <w:ind w:left="360"/>
        <w:rPr>
          <w:color w:val="366091"/>
        </w:rPr>
      </w:pPr>
      <w:r>
        <w:rPr>
          <w:color w:val="366091"/>
        </w:rPr>
        <w:t>Future applications or directions of the method</w:t>
      </w:r>
    </w:p>
    <w:p w14:paraId="00000107" w14:textId="77777777" w:rsidR="00E53E14" w:rsidRDefault="00E53E14">
      <w:pPr>
        <w:rPr>
          <w:b/>
        </w:rPr>
      </w:pPr>
    </w:p>
    <w:p w14:paraId="21582381" w14:textId="141593C2" w:rsidR="008B5BA6" w:rsidRDefault="008B5BA6">
      <w:pPr>
        <w:rPr>
          <w:bCs/>
        </w:rPr>
      </w:pPr>
      <w:r w:rsidRPr="008B5BA6">
        <w:rPr>
          <w:bCs/>
        </w:rPr>
        <w:t>Future development</w:t>
      </w:r>
      <w:r>
        <w:rPr>
          <w:bCs/>
        </w:rPr>
        <w:t xml:space="preserve"> (in process) will provide statistical analysis of features as follows:</w:t>
      </w:r>
    </w:p>
    <w:p w14:paraId="0BD42129" w14:textId="389BD155" w:rsidR="008B5BA6" w:rsidRDefault="008B5BA6" w:rsidP="008B5BA6">
      <w:pPr>
        <w:pStyle w:val="ListParagraph"/>
        <w:numPr>
          <w:ilvl w:val="0"/>
          <w:numId w:val="22"/>
        </w:numPr>
        <w:rPr>
          <w:bCs/>
        </w:rPr>
      </w:pPr>
      <w:r>
        <w:rPr>
          <w:bCs/>
        </w:rPr>
        <w:t xml:space="preserve">Dimension reduction for HRV and EEG features, separately) to remove features that are highly correlated and redundant, and therefore reduce multiple comparisons. This will </w:t>
      </w:r>
      <w:r>
        <w:rPr>
          <w:bCs/>
        </w:rPr>
        <w:lastRenderedPageBreak/>
        <w:t xml:space="preserve">be done using PCA. </w:t>
      </w:r>
    </w:p>
    <w:p w14:paraId="26B5C58C" w14:textId="1ECA57CF" w:rsidR="008B5BA6" w:rsidRDefault="008B5BA6" w:rsidP="008B5BA6">
      <w:pPr>
        <w:pStyle w:val="ListParagraph"/>
        <w:numPr>
          <w:ilvl w:val="0"/>
          <w:numId w:val="22"/>
        </w:numPr>
        <w:rPr>
          <w:bCs/>
        </w:rPr>
      </w:pPr>
      <w:r>
        <w:rPr>
          <w:bCs/>
        </w:rPr>
        <w:t>Correlations (skipped Pearson or Spearman depending on data distribution and variance) will be performed across HRV and EEG features, with FDR-correction for multiple comparisons to control for type 1 error. Results will be plotted in an intuitive correlation matrix</w:t>
      </w:r>
      <w:r w:rsidR="00587780">
        <w:rPr>
          <w:bCs/>
        </w:rPr>
        <w:t xml:space="preserve"> (available via command line)</w:t>
      </w:r>
      <w:r>
        <w:rPr>
          <w:bCs/>
        </w:rPr>
        <w:t xml:space="preserve">. </w:t>
      </w:r>
    </w:p>
    <w:p w14:paraId="07E736E6" w14:textId="6F4275C4" w:rsidR="00587780" w:rsidRPr="00587780" w:rsidRDefault="00587780" w:rsidP="00BD5508">
      <w:pPr>
        <w:pStyle w:val="ListParagraph"/>
        <w:numPr>
          <w:ilvl w:val="0"/>
          <w:numId w:val="22"/>
        </w:numPr>
        <w:rPr>
          <w:bCs/>
        </w:rPr>
      </w:pPr>
      <w:r>
        <w:t xml:space="preserve">Next, since correlation coefficients are non-normally distributed, they will be transformed using the Fisher r-to-z method to meet the normal distribution assumption of t-tests. Nonparametric tests (e.g., Wilcoxon signed-rank test and Wilcoxon rank-sum test) test for differences in central tendency and are not well-suited for differences in correlation coefficients, unlike t-tests. </w:t>
      </w:r>
      <w:r w:rsidR="000C13BF">
        <w:t>However, they will be used if N &lt; 30.</w:t>
      </w:r>
    </w:p>
    <w:p w14:paraId="591BB707" w14:textId="740C0EAA" w:rsidR="000C13BF" w:rsidRDefault="000C13BF" w:rsidP="0069759E">
      <w:pPr>
        <w:pStyle w:val="ListParagraph"/>
        <w:numPr>
          <w:ilvl w:val="0"/>
          <w:numId w:val="22"/>
        </w:numPr>
        <w:rPr>
          <w:bCs/>
        </w:rPr>
      </w:pPr>
      <w:r w:rsidRPr="004949C5">
        <w:rPr>
          <w:bCs/>
        </w:rPr>
        <w:t xml:space="preserve">If distributions are still significantly skewed, Yuen t-tests will be applied (using 20% trimmed means) to address the issue. </w:t>
      </w:r>
      <w:r w:rsidR="004949C5" w:rsidRPr="004949C5">
        <w:rPr>
          <w:bCs/>
        </w:rPr>
        <w:t xml:space="preserve">If conditions/groups have different variance, a Welch test will be used. </w:t>
      </w:r>
    </w:p>
    <w:p w14:paraId="22B83015" w14:textId="77777777" w:rsidR="004949C5" w:rsidRDefault="004949C5" w:rsidP="004949C5">
      <w:pPr>
        <w:rPr>
          <w:bCs/>
        </w:rPr>
      </w:pPr>
    </w:p>
    <w:p w14:paraId="18C258A3" w14:textId="77777777" w:rsidR="004949C5" w:rsidRDefault="004949C5" w:rsidP="004949C5">
      <w:pPr>
        <w:rPr>
          <w:bCs/>
        </w:rPr>
      </w:pPr>
    </w:p>
    <w:p w14:paraId="31A7BCE7" w14:textId="6B6E98D0" w:rsidR="00512C14" w:rsidRPr="004949C5" w:rsidRDefault="00512C14" w:rsidP="004949C5">
      <w:pPr>
        <w:rPr>
          <w:bCs/>
        </w:rPr>
      </w:pPr>
      <w:r>
        <w:rPr>
          <w:bCs/>
        </w:rPr>
        <w:t xml:space="preserve">Finally, other Methods will be developed to assess interactions between </w:t>
      </w:r>
      <w:proofErr w:type="spellStart"/>
      <w:r>
        <w:rPr>
          <w:bCs/>
        </w:rPr>
        <w:t>EEg</w:t>
      </w:r>
      <w:proofErr w:type="spellEnd"/>
      <w:r>
        <w:rPr>
          <w:bCs/>
        </w:rPr>
        <w:t xml:space="preserve"> and cardiovascular signals in a different way, such as the “t</w:t>
      </w:r>
      <w:r>
        <w:t xml:space="preserve">ime-resolved directional brain/heart interplay measurement” (Catrambone et al. 2019), or classification of HEP data using machine learning. Deep learning methods may also be added to classify patterns using the raw EEG and cardiovascular times series in the long term. </w:t>
      </w:r>
    </w:p>
    <w:p w14:paraId="785A2199" w14:textId="77777777" w:rsidR="008B5BA6" w:rsidRPr="008B5BA6" w:rsidRDefault="008B5BA6">
      <w:pPr>
        <w:rPr>
          <w:bCs/>
        </w:rPr>
      </w:pPr>
    </w:p>
    <w:p w14:paraId="0000010C" w14:textId="77777777" w:rsidR="00E53E14" w:rsidRDefault="00E53E14"/>
    <w:p w14:paraId="0E9794F2" w14:textId="77777777" w:rsidR="00327986" w:rsidRDefault="00327986">
      <w:pPr>
        <w:autoSpaceDE/>
        <w:autoSpaceDN/>
        <w:adjustRightInd/>
        <w:rPr>
          <w:b/>
        </w:rPr>
      </w:pPr>
      <w:r>
        <w:rPr>
          <w:b/>
        </w:rPr>
        <w:br w:type="page"/>
      </w:r>
    </w:p>
    <w:p w14:paraId="0000010D" w14:textId="57526272" w:rsidR="00E53E14" w:rsidRDefault="00F73169">
      <w:pPr>
        <w:rPr>
          <w:color w:val="808080"/>
        </w:rPr>
      </w:pPr>
      <w:r>
        <w:rPr>
          <w:b/>
        </w:rPr>
        <w:lastRenderedPageBreak/>
        <w:t xml:space="preserve">ACKNOWLEDGMENTS: </w:t>
      </w:r>
      <w:r>
        <w:rPr>
          <w:color w:val="366091"/>
        </w:rPr>
        <w:t xml:space="preserve">Please list acknowledgments and all funding sources for the work here. Also consider listing any person appearing in the film who does not appear in the authors list. </w:t>
      </w:r>
    </w:p>
    <w:p w14:paraId="00000114" w14:textId="77777777" w:rsidR="00E53E14" w:rsidRDefault="00E53E14">
      <w:pPr>
        <w:rPr>
          <w:b/>
        </w:rPr>
      </w:pPr>
    </w:p>
    <w:p w14:paraId="00000115" w14:textId="77777777" w:rsidR="00E53E14" w:rsidRDefault="00E53E14">
      <w:pPr>
        <w:rPr>
          <w:b/>
        </w:rPr>
      </w:pPr>
    </w:p>
    <w:p w14:paraId="00000116" w14:textId="77777777" w:rsidR="00E53E14" w:rsidRDefault="00F73169">
      <w:pPr>
        <w:pBdr>
          <w:top w:val="nil"/>
          <w:left w:val="nil"/>
          <w:bottom w:val="nil"/>
          <w:right w:val="nil"/>
          <w:between w:val="nil"/>
        </w:pBdr>
        <w:rPr>
          <w:color w:val="366091"/>
        </w:rPr>
      </w:pPr>
      <w:r>
        <w:rPr>
          <w:b/>
        </w:rPr>
        <w:t xml:space="preserve">DISCLOSURES: </w:t>
      </w:r>
      <w:r>
        <w:rPr>
          <w:color w:val="366091"/>
        </w:rPr>
        <w:t xml:space="preserve">The corresponding author must ensure that all authors have disclosed </w:t>
      </w:r>
      <w:proofErr w:type="gramStart"/>
      <w:r>
        <w:rPr>
          <w:color w:val="366091"/>
        </w:rPr>
        <w:t>any and all</w:t>
      </w:r>
      <w:proofErr w:type="gramEnd"/>
      <w:r>
        <w:rPr>
          <w:color w:val="366091"/>
        </w:rPr>
        <w:t xml:space="preserve"> conflicts of interest. Examples of a conflict of interest would be “The author [full name] is an [employee/shareholder, </w:t>
      </w:r>
      <w:r>
        <w:rPr>
          <w:i/>
          <w:color w:val="366091"/>
        </w:rPr>
        <w:t>etc.</w:t>
      </w:r>
      <w:r>
        <w:rPr>
          <w:color w:val="366091"/>
        </w:rPr>
        <w:t>] of [full company name] that produces reagents and/or instruments used in this Article”. If authors have no conflict of interest, a statement stating this must be included. The default text is “The authors have nothing to disclose.”</w:t>
      </w:r>
    </w:p>
    <w:p w14:paraId="00000117" w14:textId="77777777" w:rsidR="00E53E14" w:rsidRDefault="00E53E14">
      <w:pPr>
        <w:pBdr>
          <w:top w:val="nil"/>
          <w:left w:val="nil"/>
          <w:bottom w:val="nil"/>
          <w:right w:val="nil"/>
          <w:between w:val="nil"/>
        </w:pBdr>
        <w:rPr>
          <w:color w:val="808080"/>
        </w:rPr>
      </w:pPr>
    </w:p>
    <w:p w14:paraId="00000118" w14:textId="77777777" w:rsidR="00E53E14" w:rsidRDefault="00F73169">
      <w:r>
        <w:t>Enter text here.</w:t>
      </w:r>
    </w:p>
    <w:p w14:paraId="00000119" w14:textId="77777777" w:rsidR="00E53E14" w:rsidRDefault="00E53E14"/>
    <w:p w14:paraId="0000011A" w14:textId="77777777" w:rsidR="00E53E14" w:rsidRDefault="00E53E14"/>
    <w:p w14:paraId="0000011B" w14:textId="77777777" w:rsidR="00E53E14" w:rsidRDefault="00E53E14"/>
    <w:p w14:paraId="0000011C" w14:textId="77777777" w:rsidR="00E53E14" w:rsidRDefault="00E53E14"/>
    <w:p w14:paraId="0000011D" w14:textId="77777777" w:rsidR="00E53E14" w:rsidRDefault="00F73169">
      <w:pPr>
        <w:rPr>
          <w:b/>
          <w:color w:val="366091"/>
        </w:rPr>
      </w:pPr>
      <w:r>
        <w:rPr>
          <w:b/>
        </w:rPr>
        <w:t>REFERENCES:</w:t>
      </w:r>
      <w:r>
        <w:t xml:space="preserve"> </w:t>
      </w:r>
      <w:r>
        <w:rPr>
          <w:i/>
          <w:color w:val="366091"/>
        </w:rPr>
        <w:t xml:space="preserve">(10 minimum; if using EndNote, please use the </w:t>
      </w:r>
      <w:hyperlink r:id="rId45">
        <w:proofErr w:type="spellStart"/>
        <w:r>
          <w:rPr>
            <w:i/>
            <w:color w:val="00B0F0"/>
            <w:u w:val="single"/>
          </w:rPr>
          <w:t>JoVE</w:t>
        </w:r>
        <w:proofErr w:type="spellEnd"/>
        <w:r>
          <w:rPr>
            <w:i/>
            <w:color w:val="00B0F0"/>
            <w:u w:val="single"/>
          </w:rPr>
          <w:t xml:space="preserve"> EndNote style file</w:t>
        </w:r>
      </w:hyperlink>
      <w:r>
        <w:rPr>
          <w:i/>
          <w:color w:val="366091"/>
        </w:rPr>
        <w:t>)</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77777777" w:rsidR="00E53E14" w:rsidRDefault="00F73169">
      <w:pPr>
        <w:numPr>
          <w:ilvl w:val="0"/>
          <w:numId w:val="5"/>
        </w:numPr>
        <w:pBdr>
          <w:top w:val="nil"/>
          <w:left w:val="nil"/>
          <w:bottom w:val="nil"/>
          <w:right w:val="nil"/>
          <w:between w:val="nil"/>
        </w:pBdr>
        <w:ind w:left="270" w:hanging="270"/>
        <w:rPr>
          <w:color w:val="366091"/>
        </w:rPr>
      </w:pPr>
      <w:r>
        <w:rPr>
          <w:color w:val="366091"/>
        </w:rPr>
        <w:t>Last name, first and middle initials (if available). List ALL authors. If there are six or more authors, list the first author and then “</w:t>
      </w:r>
      <w:r>
        <w:rPr>
          <w:i/>
          <w:color w:val="366091"/>
        </w:rPr>
        <w:t>et al.”</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Include </w:t>
      </w:r>
      <w:proofErr w:type="gramStart"/>
      <w:r>
        <w:rPr>
          <w:color w:val="366091"/>
        </w:rPr>
        <w:t>article</w:t>
      </w:r>
      <w:proofErr w:type="gramEnd"/>
      <w:r>
        <w:rPr>
          <w:color w:val="366091"/>
        </w:rPr>
        <w:t>,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rticle titles should start with capital letters and end with </w:t>
      </w:r>
      <w:proofErr w:type="gramStart"/>
      <w:r>
        <w:rPr>
          <w:color w:val="366091"/>
        </w:rPr>
        <w:t>periods, and</w:t>
      </w:r>
      <w:proofErr w:type="gramEnd"/>
      <w:r>
        <w:rPr>
          <w:color w:val="366091"/>
        </w:rPr>
        <w:t xml:space="preserve">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journal names in italics. The city or country where a journal is located can be included 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w:t>
      </w:r>
      <w:proofErr w:type="spellStart"/>
      <w:r>
        <w:rPr>
          <w:color w:val="366091"/>
        </w:rPr>
        <w:t>doi</w:t>
      </w:r>
      <w:proofErr w:type="spellEnd"/>
      <w:r>
        <w:rPr>
          <w:color w:val="366091"/>
        </w:rPr>
        <w:t>]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ccepted” or “In Press”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lastRenderedPageBreak/>
        <w:t>Citation Examples:</w:t>
      </w:r>
    </w:p>
    <w:p w14:paraId="0000012E" w14:textId="77777777" w:rsidR="00E53E14" w:rsidRDefault="00F73169">
      <w:pPr>
        <w:rPr>
          <w:color w:val="366091"/>
        </w:rPr>
      </w:pPr>
      <w:r>
        <w:rPr>
          <w:color w:val="366091"/>
        </w:rPr>
        <w:t xml:space="preserve">Bedford, C.D., Harris, R.N., Howd, R.A., Goff, D.A., </w:t>
      </w:r>
      <w:proofErr w:type="spellStart"/>
      <w:r>
        <w:rPr>
          <w:color w:val="366091"/>
        </w:rPr>
        <w:t>Koolpe</w:t>
      </w:r>
      <w:proofErr w:type="spellEnd"/>
      <w:r>
        <w:rPr>
          <w:color w:val="366091"/>
        </w:rPr>
        <w:t>, G.A. Quaternary salts of 2-[(</w:t>
      </w:r>
      <w:proofErr w:type="spellStart"/>
      <w:r>
        <w:rPr>
          <w:color w:val="366091"/>
        </w:rPr>
        <w:t>hydroxyimino</w:t>
      </w:r>
      <w:proofErr w:type="spellEnd"/>
      <w:r>
        <w:rPr>
          <w:color w:val="366091"/>
        </w:rPr>
        <w:t>)</w:t>
      </w:r>
      <w:proofErr w:type="gramStart"/>
      <w:r>
        <w:rPr>
          <w:color w:val="366091"/>
        </w:rPr>
        <w:t>methyl]imidazole</w:t>
      </w:r>
      <w:proofErr w:type="gramEnd"/>
      <w:r>
        <w:rPr>
          <w:color w:val="366091"/>
        </w:rPr>
        <w:t xml:space="preserv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proofErr w:type="spellStart"/>
      <w:r>
        <w:rPr>
          <w:color w:val="366091"/>
        </w:rPr>
        <w:t>Kioh</w:t>
      </w:r>
      <w:proofErr w:type="spellEnd"/>
      <w:r>
        <w:rPr>
          <w:color w:val="366091"/>
        </w:rPr>
        <w:t xml:space="preserve">,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46"/>
      <w:footerReference w:type="default" r:id="rId47"/>
      <w:headerReference w:type="first" r:id="rId48"/>
      <w:footerReference w:type="first" r:id="rId49"/>
      <w:pgSz w:w="12240" w:h="15840"/>
      <w:pgMar w:top="1440" w:right="1440" w:bottom="1440" w:left="1440" w:header="720" w:footer="605"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naud Delorme" w:date="2023-05-05T00:53:00Z" w:initials="">
    <w:p w14:paraId="00000154" w14:textId="77777777" w:rsidR="00E53E14" w:rsidRDefault="00F73169">
      <w:pPr>
        <w:pBdr>
          <w:top w:val="nil"/>
          <w:left w:val="nil"/>
          <w:bottom w:val="nil"/>
          <w:right w:val="nil"/>
          <w:between w:val="nil"/>
        </w:pBdr>
        <w:jc w:val="left"/>
        <w:rPr>
          <w:rFonts w:ascii="Arial" w:eastAsia="Arial" w:hAnsi="Arial" w:cs="Arial"/>
          <w:sz w:val="22"/>
          <w:szCs w:val="22"/>
        </w:rPr>
      </w:pPr>
      <w:r>
        <w:rPr>
          <w:rFonts w:ascii="Arial" w:eastAsia="Arial" w:hAnsi="Arial" w:cs="Arial"/>
          <w:sz w:val="22"/>
          <w:szCs w:val="22"/>
        </w:rPr>
        <w:t>Add reference</w:t>
      </w:r>
    </w:p>
  </w:comment>
  <w:comment w:id="1" w:author="Cedric Cannard" w:date="2023-05-25T23:33:00Z" w:initials="CC">
    <w:p w14:paraId="54DB61AA" w14:textId="77777777" w:rsidR="00AF3FF1" w:rsidRDefault="00AF3FF1" w:rsidP="00563B97">
      <w:pPr>
        <w:pStyle w:val="CommentText"/>
        <w:jc w:val="left"/>
      </w:pPr>
      <w:r>
        <w:rPr>
          <w:rStyle w:val="CommentReference"/>
        </w:rPr>
        <w:annotationRef/>
      </w:r>
      <w:r>
        <w:t>Add reflection solution in future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54" w15:done="0"/>
  <w15:commentEx w15:paraId="54DB6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6EC8" w16cex:dateUtc="2023-05-26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54" w16cid:durableId="27FF8350"/>
  <w16cid:commentId w16cid:paraId="54DB61AA" w16cid:durableId="281A6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BE494" w14:textId="77777777" w:rsidR="00F724A7" w:rsidRDefault="00F724A7">
      <w:r>
        <w:separator/>
      </w:r>
    </w:p>
  </w:endnote>
  <w:endnote w:type="continuationSeparator" w:id="0">
    <w:p w14:paraId="0BC41DAF" w14:textId="77777777" w:rsidR="00F724A7" w:rsidRDefault="00F72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0A611" w14:textId="77777777" w:rsidR="00F724A7" w:rsidRDefault="00F724A7">
      <w:r>
        <w:separator/>
      </w:r>
    </w:p>
  </w:footnote>
  <w:footnote w:type="continuationSeparator" w:id="0">
    <w:p w14:paraId="03C4F797" w14:textId="77777777" w:rsidR="00F724A7" w:rsidRDefault="00F72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77777777" w:rsidR="00E53E14" w:rsidRDefault="00F7316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89D40B6"/>
    <w:multiLevelType w:val="hybridMultilevel"/>
    <w:tmpl w:val="1996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5"/>
  </w:num>
  <w:num w:numId="2" w16cid:durableId="498473026">
    <w:abstractNumId w:val="13"/>
  </w:num>
  <w:num w:numId="3" w16cid:durableId="274486575">
    <w:abstractNumId w:val="2"/>
  </w:num>
  <w:num w:numId="4" w16cid:durableId="2127115780">
    <w:abstractNumId w:val="18"/>
  </w:num>
  <w:num w:numId="5" w16cid:durableId="1322005471">
    <w:abstractNumId w:val="10"/>
  </w:num>
  <w:num w:numId="6" w16cid:durableId="861480041">
    <w:abstractNumId w:val="21"/>
  </w:num>
  <w:num w:numId="7" w16cid:durableId="1305433202">
    <w:abstractNumId w:val="20"/>
  </w:num>
  <w:num w:numId="8" w16cid:durableId="104885317">
    <w:abstractNumId w:val="14"/>
  </w:num>
  <w:num w:numId="9" w16cid:durableId="1950236551">
    <w:abstractNumId w:val="5"/>
  </w:num>
  <w:num w:numId="10" w16cid:durableId="863254801">
    <w:abstractNumId w:val="11"/>
  </w:num>
  <w:num w:numId="11" w16cid:durableId="696350655">
    <w:abstractNumId w:val="1"/>
  </w:num>
  <w:num w:numId="12" w16cid:durableId="1689257882">
    <w:abstractNumId w:val="12"/>
  </w:num>
  <w:num w:numId="13" w16cid:durableId="535510471">
    <w:abstractNumId w:val="0"/>
  </w:num>
  <w:num w:numId="14" w16cid:durableId="200634470">
    <w:abstractNumId w:val="3"/>
  </w:num>
  <w:num w:numId="15" w16cid:durableId="13388334">
    <w:abstractNumId w:val="19"/>
  </w:num>
  <w:num w:numId="16" w16cid:durableId="536624786">
    <w:abstractNumId w:val="6"/>
  </w:num>
  <w:num w:numId="17" w16cid:durableId="553544605">
    <w:abstractNumId w:val="17"/>
  </w:num>
  <w:num w:numId="18" w16cid:durableId="1045445857">
    <w:abstractNumId w:val="4"/>
  </w:num>
  <w:num w:numId="19" w16cid:durableId="1653484271">
    <w:abstractNumId w:val="9"/>
  </w:num>
  <w:num w:numId="20" w16cid:durableId="793061439">
    <w:abstractNumId w:val="8"/>
  </w:num>
  <w:num w:numId="21" w16cid:durableId="2056004041">
    <w:abstractNumId w:val="16"/>
  </w:num>
  <w:num w:numId="22" w16cid:durableId="6551834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dric Cannard">
    <w15:presenceInfo w15:providerId="AD" w15:userId="S::ccannard@noetic.org::77b2ae54-ea0d-4972-9f2d-b1d5c8468b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rQUAIA0AsSwAAAA="/>
  </w:docVars>
  <w:rsids>
    <w:rsidRoot w:val="00E53E14"/>
    <w:rsid w:val="00014641"/>
    <w:rsid w:val="000324FE"/>
    <w:rsid w:val="00033C32"/>
    <w:rsid w:val="0005590F"/>
    <w:rsid w:val="00085337"/>
    <w:rsid w:val="000A3535"/>
    <w:rsid w:val="000B00CD"/>
    <w:rsid w:val="000B19EB"/>
    <w:rsid w:val="000C13BF"/>
    <w:rsid w:val="000C5F89"/>
    <w:rsid w:val="000E5BBF"/>
    <w:rsid w:val="000F42D1"/>
    <w:rsid w:val="00106E8F"/>
    <w:rsid w:val="001138DE"/>
    <w:rsid w:val="00114660"/>
    <w:rsid w:val="001208FC"/>
    <w:rsid w:val="00121788"/>
    <w:rsid w:val="00124EEA"/>
    <w:rsid w:val="001575C8"/>
    <w:rsid w:val="00164863"/>
    <w:rsid w:val="001728CD"/>
    <w:rsid w:val="00191F53"/>
    <w:rsid w:val="001C330A"/>
    <w:rsid w:val="001D2B75"/>
    <w:rsid w:val="001F6AC2"/>
    <w:rsid w:val="001F7231"/>
    <w:rsid w:val="00201391"/>
    <w:rsid w:val="00211026"/>
    <w:rsid w:val="00231612"/>
    <w:rsid w:val="0025008F"/>
    <w:rsid w:val="00250F2F"/>
    <w:rsid w:val="00257986"/>
    <w:rsid w:val="0027001C"/>
    <w:rsid w:val="00272F0A"/>
    <w:rsid w:val="00280033"/>
    <w:rsid w:val="00285424"/>
    <w:rsid w:val="002A79CC"/>
    <w:rsid w:val="002B1077"/>
    <w:rsid w:val="002C22ED"/>
    <w:rsid w:val="002C44DF"/>
    <w:rsid w:val="003010A0"/>
    <w:rsid w:val="003060DD"/>
    <w:rsid w:val="00306736"/>
    <w:rsid w:val="003125F8"/>
    <w:rsid w:val="00324A16"/>
    <w:rsid w:val="00327986"/>
    <w:rsid w:val="00336371"/>
    <w:rsid w:val="00351D35"/>
    <w:rsid w:val="00365E9F"/>
    <w:rsid w:val="00376832"/>
    <w:rsid w:val="003A125B"/>
    <w:rsid w:val="003A66FF"/>
    <w:rsid w:val="003A68C6"/>
    <w:rsid w:val="003B0A0F"/>
    <w:rsid w:val="003B2DAD"/>
    <w:rsid w:val="003D4661"/>
    <w:rsid w:val="003D701E"/>
    <w:rsid w:val="003E2EDC"/>
    <w:rsid w:val="003E2EDE"/>
    <w:rsid w:val="003E4BC3"/>
    <w:rsid w:val="003E7FAF"/>
    <w:rsid w:val="003F48FC"/>
    <w:rsid w:val="003F57C5"/>
    <w:rsid w:val="00413832"/>
    <w:rsid w:val="00433E82"/>
    <w:rsid w:val="00434BD6"/>
    <w:rsid w:val="00462FD3"/>
    <w:rsid w:val="004834D6"/>
    <w:rsid w:val="004949C5"/>
    <w:rsid w:val="00496EFF"/>
    <w:rsid w:val="00497437"/>
    <w:rsid w:val="004B4935"/>
    <w:rsid w:val="004C436C"/>
    <w:rsid w:val="004C7095"/>
    <w:rsid w:val="004C75F3"/>
    <w:rsid w:val="004D7926"/>
    <w:rsid w:val="004F7B74"/>
    <w:rsid w:val="005010A2"/>
    <w:rsid w:val="00512C14"/>
    <w:rsid w:val="005223A1"/>
    <w:rsid w:val="0053547B"/>
    <w:rsid w:val="00565473"/>
    <w:rsid w:val="005704FF"/>
    <w:rsid w:val="005826E6"/>
    <w:rsid w:val="00587780"/>
    <w:rsid w:val="005917AA"/>
    <w:rsid w:val="005A5134"/>
    <w:rsid w:val="005A6D0D"/>
    <w:rsid w:val="005A7A78"/>
    <w:rsid w:val="005B0537"/>
    <w:rsid w:val="005C3433"/>
    <w:rsid w:val="005E27A9"/>
    <w:rsid w:val="005E71E7"/>
    <w:rsid w:val="00616833"/>
    <w:rsid w:val="0062050A"/>
    <w:rsid w:val="00622040"/>
    <w:rsid w:val="0063030B"/>
    <w:rsid w:val="00636B02"/>
    <w:rsid w:val="0064117D"/>
    <w:rsid w:val="00650A60"/>
    <w:rsid w:val="006573B5"/>
    <w:rsid w:val="00681EDE"/>
    <w:rsid w:val="006967C5"/>
    <w:rsid w:val="006A35A0"/>
    <w:rsid w:val="006A4184"/>
    <w:rsid w:val="006D4E6E"/>
    <w:rsid w:val="006F757A"/>
    <w:rsid w:val="0070479A"/>
    <w:rsid w:val="00707BE4"/>
    <w:rsid w:val="00711973"/>
    <w:rsid w:val="00721EC7"/>
    <w:rsid w:val="00725458"/>
    <w:rsid w:val="0074060F"/>
    <w:rsid w:val="00740FED"/>
    <w:rsid w:val="007416C4"/>
    <w:rsid w:val="00741F51"/>
    <w:rsid w:val="00751EA1"/>
    <w:rsid w:val="00785B52"/>
    <w:rsid w:val="007A2B4B"/>
    <w:rsid w:val="007A6408"/>
    <w:rsid w:val="007B7D71"/>
    <w:rsid w:val="007C7783"/>
    <w:rsid w:val="007D7A55"/>
    <w:rsid w:val="007E5BDC"/>
    <w:rsid w:val="007F390D"/>
    <w:rsid w:val="008124D4"/>
    <w:rsid w:val="00812C45"/>
    <w:rsid w:val="00836D91"/>
    <w:rsid w:val="00850A4A"/>
    <w:rsid w:val="00890118"/>
    <w:rsid w:val="008A71B5"/>
    <w:rsid w:val="008A7F23"/>
    <w:rsid w:val="008B5BA6"/>
    <w:rsid w:val="008F6944"/>
    <w:rsid w:val="009025D7"/>
    <w:rsid w:val="00906884"/>
    <w:rsid w:val="00920F2D"/>
    <w:rsid w:val="00931141"/>
    <w:rsid w:val="009368C8"/>
    <w:rsid w:val="009415BE"/>
    <w:rsid w:val="009415D6"/>
    <w:rsid w:val="00990E0F"/>
    <w:rsid w:val="009A798E"/>
    <w:rsid w:val="009B1143"/>
    <w:rsid w:val="009B1EC7"/>
    <w:rsid w:val="009C1471"/>
    <w:rsid w:val="009C37A2"/>
    <w:rsid w:val="009E02B9"/>
    <w:rsid w:val="009E23D1"/>
    <w:rsid w:val="009F7AA3"/>
    <w:rsid w:val="00A05299"/>
    <w:rsid w:val="00A37C5E"/>
    <w:rsid w:val="00A40B8A"/>
    <w:rsid w:val="00A553AB"/>
    <w:rsid w:val="00A563C6"/>
    <w:rsid w:val="00A83E0A"/>
    <w:rsid w:val="00A91273"/>
    <w:rsid w:val="00A94F51"/>
    <w:rsid w:val="00AC2FEC"/>
    <w:rsid w:val="00AC5307"/>
    <w:rsid w:val="00AF3FF1"/>
    <w:rsid w:val="00B04772"/>
    <w:rsid w:val="00B130C3"/>
    <w:rsid w:val="00B311F0"/>
    <w:rsid w:val="00B418CF"/>
    <w:rsid w:val="00B66AC5"/>
    <w:rsid w:val="00B773C9"/>
    <w:rsid w:val="00B81DEA"/>
    <w:rsid w:val="00B832DB"/>
    <w:rsid w:val="00B91094"/>
    <w:rsid w:val="00BB35E3"/>
    <w:rsid w:val="00BB542B"/>
    <w:rsid w:val="00BD6131"/>
    <w:rsid w:val="00BE2289"/>
    <w:rsid w:val="00C41AB6"/>
    <w:rsid w:val="00C6237B"/>
    <w:rsid w:val="00C70CA9"/>
    <w:rsid w:val="00C90D72"/>
    <w:rsid w:val="00C91429"/>
    <w:rsid w:val="00C93409"/>
    <w:rsid w:val="00C934B3"/>
    <w:rsid w:val="00C95E9A"/>
    <w:rsid w:val="00CB1524"/>
    <w:rsid w:val="00CC43BA"/>
    <w:rsid w:val="00CD736B"/>
    <w:rsid w:val="00D01F52"/>
    <w:rsid w:val="00D069A5"/>
    <w:rsid w:val="00D20335"/>
    <w:rsid w:val="00D25890"/>
    <w:rsid w:val="00D34B5D"/>
    <w:rsid w:val="00D409FA"/>
    <w:rsid w:val="00D4491E"/>
    <w:rsid w:val="00D6215E"/>
    <w:rsid w:val="00D86272"/>
    <w:rsid w:val="00D871FE"/>
    <w:rsid w:val="00DB37A1"/>
    <w:rsid w:val="00DC4E7C"/>
    <w:rsid w:val="00DE578A"/>
    <w:rsid w:val="00E0292D"/>
    <w:rsid w:val="00E136AD"/>
    <w:rsid w:val="00E14499"/>
    <w:rsid w:val="00E37D23"/>
    <w:rsid w:val="00E44A69"/>
    <w:rsid w:val="00E53E14"/>
    <w:rsid w:val="00E67564"/>
    <w:rsid w:val="00E87DD5"/>
    <w:rsid w:val="00E909FC"/>
    <w:rsid w:val="00E93080"/>
    <w:rsid w:val="00E9335F"/>
    <w:rsid w:val="00E96E27"/>
    <w:rsid w:val="00EA65C3"/>
    <w:rsid w:val="00EB6FF4"/>
    <w:rsid w:val="00EE5563"/>
    <w:rsid w:val="00EF7425"/>
    <w:rsid w:val="00F07B27"/>
    <w:rsid w:val="00F42D4A"/>
    <w:rsid w:val="00F46B1A"/>
    <w:rsid w:val="00F63635"/>
    <w:rsid w:val="00F724A7"/>
    <w:rsid w:val="00F73169"/>
    <w:rsid w:val="00F74ACC"/>
    <w:rsid w:val="00F9352A"/>
    <w:rsid w:val="00F95F21"/>
    <w:rsid w:val="00FA0BD0"/>
    <w:rsid w:val="00FA44CC"/>
    <w:rsid w:val="00FB1101"/>
    <w:rsid w:val="00FC0D50"/>
    <w:rsid w:val="00FE1584"/>
    <w:rsid w:val="00FF0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026"/>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 w:type="character" w:customStyle="1" w:styleId="hgkelc">
    <w:name w:val="hgkelc"/>
    <w:basedOn w:val="DefaultParagraphFont"/>
    <w:rsid w:val="003060DD"/>
  </w:style>
  <w:style w:type="character" w:customStyle="1" w:styleId="markedcontent">
    <w:name w:val="markedcontent"/>
    <w:basedOn w:val="DefaultParagraphFont"/>
    <w:rsid w:val="00C93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9283">
      <w:bodyDiv w:val="1"/>
      <w:marLeft w:val="0"/>
      <w:marRight w:val="0"/>
      <w:marTop w:val="0"/>
      <w:marBottom w:val="0"/>
      <w:divBdr>
        <w:top w:val="none" w:sz="0" w:space="0" w:color="auto"/>
        <w:left w:val="none" w:sz="0" w:space="0" w:color="auto"/>
        <w:bottom w:val="none" w:sz="0" w:space="0" w:color="auto"/>
        <w:right w:val="none" w:sz="0" w:space="0" w:color="auto"/>
      </w:divBdr>
      <w:divsChild>
        <w:div w:id="203254538">
          <w:marLeft w:val="0"/>
          <w:marRight w:val="0"/>
          <w:marTop w:val="0"/>
          <w:marBottom w:val="0"/>
          <w:divBdr>
            <w:top w:val="none" w:sz="0" w:space="0" w:color="auto"/>
            <w:left w:val="none" w:sz="0" w:space="0" w:color="auto"/>
            <w:bottom w:val="none" w:sz="0" w:space="0" w:color="auto"/>
            <w:right w:val="none" w:sz="0" w:space="0" w:color="auto"/>
          </w:divBdr>
          <w:divsChild>
            <w:div w:id="108792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6537">
      <w:bodyDiv w:val="1"/>
      <w:marLeft w:val="0"/>
      <w:marRight w:val="0"/>
      <w:marTop w:val="0"/>
      <w:marBottom w:val="0"/>
      <w:divBdr>
        <w:top w:val="none" w:sz="0" w:space="0" w:color="auto"/>
        <w:left w:val="none" w:sz="0" w:space="0" w:color="auto"/>
        <w:bottom w:val="none" w:sz="0" w:space="0" w:color="auto"/>
        <w:right w:val="none" w:sz="0" w:space="0" w:color="auto"/>
      </w:divBdr>
      <w:divsChild>
        <w:div w:id="651444165">
          <w:marLeft w:val="0"/>
          <w:marRight w:val="0"/>
          <w:marTop w:val="0"/>
          <w:marBottom w:val="0"/>
          <w:divBdr>
            <w:top w:val="none" w:sz="0" w:space="0" w:color="auto"/>
            <w:left w:val="none" w:sz="0" w:space="0" w:color="auto"/>
            <w:bottom w:val="none" w:sz="0" w:space="0" w:color="auto"/>
            <w:right w:val="none" w:sz="0" w:space="0" w:color="auto"/>
          </w:divBdr>
          <w:divsChild>
            <w:div w:id="2144345156">
              <w:marLeft w:val="0"/>
              <w:marRight w:val="0"/>
              <w:marTop w:val="0"/>
              <w:marBottom w:val="0"/>
              <w:divBdr>
                <w:top w:val="none" w:sz="0" w:space="0" w:color="auto"/>
                <w:left w:val="none" w:sz="0" w:space="0" w:color="auto"/>
                <w:bottom w:val="none" w:sz="0" w:space="0" w:color="auto"/>
                <w:right w:val="none" w:sz="0" w:space="0" w:color="auto"/>
              </w:divBdr>
            </w:div>
            <w:div w:id="18120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4803">
      <w:bodyDiv w:val="1"/>
      <w:marLeft w:val="0"/>
      <w:marRight w:val="0"/>
      <w:marTop w:val="0"/>
      <w:marBottom w:val="0"/>
      <w:divBdr>
        <w:top w:val="none" w:sz="0" w:space="0" w:color="auto"/>
        <w:left w:val="none" w:sz="0" w:space="0" w:color="auto"/>
        <w:bottom w:val="none" w:sz="0" w:space="0" w:color="auto"/>
        <w:right w:val="none" w:sz="0" w:space="0" w:color="auto"/>
      </w:divBdr>
      <w:divsChild>
        <w:div w:id="324599862">
          <w:marLeft w:val="0"/>
          <w:marRight w:val="0"/>
          <w:marTop w:val="0"/>
          <w:marBottom w:val="0"/>
          <w:divBdr>
            <w:top w:val="none" w:sz="0" w:space="0" w:color="auto"/>
            <w:left w:val="none" w:sz="0" w:space="0" w:color="auto"/>
            <w:bottom w:val="none" w:sz="0" w:space="0" w:color="auto"/>
            <w:right w:val="none" w:sz="0" w:space="0" w:color="auto"/>
          </w:divBdr>
          <w:divsChild>
            <w:div w:id="582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877744334">
      <w:bodyDiv w:val="1"/>
      <w:marLeft w:val="0"/>
      <w:marRight w:val="0"/>
      <w:marTop w:val="0"/>
      <w:marBottom w:val="0"/>
      <w:divBdr>
        <w:top w:val="none" w:sz="0" w:space="0" w:color="auto"/>
        <w:left w:val="none" w:sz="0" w:space="0" w:color="auto"/>
        <w:bottom w:val="none" w:sz="0" w:space="0" w:color="auto"/>
        <w:right w:val="none" w:sz="0" w:space="0" w:color="auto"/>
      </w:divBdr>
      <w:divsChild>
        <w:div w:id="1080176237">
          <w:marLeft w:val="0"/>
          <w:marRight w:val="0"/>
          <w:marTop w:val="0"/>
          <w:marBottom w:val="0"/>
          <w:divBdr>
            <w:top w:val="none" w:sz="0" w:space="0" w:color="auto"/>
            <w:left w:val="none" w:sz="0" w:space="0" w:color="auto"/>
            <w:bottom w:val="none" w:sz="0" w:space="0" w:color="auto"/>
            <w:right w:val="none" w:sz="0" w:space="0" w:color="auto"/>
          </w:divBdr>
          <w:divsChild>
            <w:div w:id="908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erakakis/HEPLAB" TargetMode="External"/><Relationship Id="rId18" Type="http://schemas.openxmlformats.org/officeDocument/2006/relationships/hyperlink" Target="https://www.ncbi.nlm.nih.gov/pmc/articles/PMC5331115/" TargetMode="External"/><Relationship Id="rId26" Type="http://schemas.openxmlformats.org/officeDocument/2006/relationships/hyperlink" Target="https://www.ncbi.nlm.nih.gov/pmc/articles/PMC5670162/" TargetMode="External"/><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image" Target="media/image10.png"/><Relationship Id="rId42"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11761077/" TargetMode="External"/><Relationship Id="rId29" Type="http://schemas.openxmlformats.org/officeDocument/2006/relationships/image" Target="media/image5.png"/><Relationship Id="rId11" Type="http://schemas.openxmlformats.org/officeDocument/2006/relationships/hyperlink" Target="https://www.ncbi.nlm.nih.gov/pmc/articles/PMC6442742/pdf/nihms-1509712.pdf" TargetMode="External"/><Relationship Id="rId24" Type="http://schemas.openxmlformats.org/officeDocument/2006/relationships/hyperlink" Target="https://pubmed.ncbi.nlm.nih.gov/15798293/"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4.png"/><Relationship Id="rId45" Type="http://schemas.openxmlformats.org/officeDocument/2006/relationships/hyperlink" Target="http://www.jove.com/files/JoVE.ens" TargetMode="External"/><Relationship Id="rId5" Type="http://schemas.openxmlformats.org/officeDocument/2006/relationships/webSettings" Target="webSettings.xml"/><Relationship Id="rId15" Type="http://schemas.openxmlformats.org/officeDocument/2006/relationships/hyperlink" Target="https://www.ncbi.nlm.nih.gov/pmc/articles/PMC6442742/pdf/nihms-1509712.pdf" TargetMode="External"/><Relationship Id="rId23" Type="http://schemas.openxmlformats.org/officeDocument/2006/relationships/hyperlink" Target="https://pubmed.ncbi.nlm.nih.gov/11761077/" TargetMode="External"/><Relationship Id="rId28" Type="http://schemas.openxmlformats.org/officeDocument/2006/relationships/hyperlink" Target="https://ieeexplore.ieee.org/document/4122029" TargetMode="External"/><Relationship Id="rId36" Type="http://schemas.openxmlformats.org/officeDocument/2006/relationships/image" Target="media/image11.png"/><Relationship Id="rId49"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s://www.ncbi.nlm.nih.gov/pmc/articles/PMC5670162/" TargetMode="External"/><Relationship Id="rId31" Type="http://schemas.openxmlformats.org/officeDocument/2006/relationships/image" Target="media/image7.png"/><Relationship Id="rId44" Type="http://schemas.openxmlformats.org/officeDocument/2006/relationships/image" Target="media/image17.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abs/10.1111/psyp.13451"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image" Target="media/image6.png"/><Relationship Id="rId35" Type="http://schemas.microsoft.com/office/2018/08/relationships/commentsExtensible" Target="commentsExtensible.xml"/><Relationship Id="rId43" Type="http://schemas.openxmlformats.org/officeDocument/2006/relationships/image" Target="media/image16.png"/><Relationship Id="rId48" Type="http://schemas.openxmlformats.org/officeDocument/2006/relationships/header" Target="header2.xml"/><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github.com/marianux/ecg-kit" TargetMode="External"/><Relationship Id="rId17" Type="http://schemas.openxmlformats.org/officeDocument/2006/relationships/hyperlink" Target="https://pubmed.ncbi.nlm.nih.gov/15798293/" TargetMode="External"/><Relationship Id="rId25" Type="http://schemas.openxmlformats.org/officeDocument/2006/relationships/hyperlink" Target="https://www.ncbi.nlm.nih.gov/pmc/articles/PMC5331115/" TargetMode="External"/><Relationship Id="rId33" Type="http://schemas.openxmlformats.org/officeDocument/2006/relationships/image" Target="media/image9.png"/><Relationship Id="rId38" Type="http://schemas.openxmlformats.org/officeDocument/2006/relationships/hyperlink" Target="https://github.com/LIMO-EEG-Toolbox/limo_tools/wiki" TargetMode="External"/><Relationship Id="rId46" Type="http://schemas.openxmlformats.org/officeDocument/2006/relationships/header" Target="header1.xml"/><Relationship Id="rId20" Type="http://schemas.openxmlformats.org/officeDocument/2006/relationships/image" Target="media/image1.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771</TotalTime>
  <Pages>25</Pages>
  <Words>6556</Words>
  <Characters>3737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146</cp:revision>
  <dcterms:created xsi:type="dcterms:W3CDTF">2017-11-20T15:36:00Z</dcterms:created>
  <dcterms:modified xsi:type="dcterms:W3CDTF">2023-05-3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